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4A7AE" w14:textId="77777777" w:rsidR="00D6524A" w:rsidRPr="004B1F0A" w:rsidRDefault="00D6524A" w:rsidP="004B1F0A">
      <w:pPr>
        <w:widowControl w:val="0"/>
        <w:spacing w:before="56"/>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Driving</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Licence</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 xml:space="preserve">and </w:t>
      </w:r>
      <w:r w:rsidRPr="004B1F0A">
        <w:rPr>
          <w:rFonts w:ascii="GalanoGrotesque-SemiBold" w:eastAsia="Calibri" w:hAnsi="GalanoGrotesque-SemiBold"/>
          <w:b/>
          <w:bCs/>
          <w:spacing w:val="-2"/>
          <w:sz w:val="22"/>
          <w:szCs w:val="22"/>
        </w:rPr>
        <w:t>Driving</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Offences</w:t>
      </w:r>
    </w:p>
    <w:p w14:paraId="5BE1B8B8" w14:textId="6D174DAF" w:rsidR="00D6524A" w:rsidRPr="004B1F0A" w:rsidRDefault="00DC0D4D" w:rsidP="004B1F0A">
      <w:pPr>
        <w:widowControl w:val="0"/>
        <w:jc w:val="both"/>
        <w:rPr>
          <w:rFonts w:ascii="Galano Grotesque Light" w:eastAsia="Calibri" w:hAnsi="Galano Grotesque Light"/>
          <w:sz w:val="22"/>
          <w:szCs w:val="22"/>
        </w:rPr>
      </w:pPr>
      <w:r>
        <w:rPr>
          <w:rFonts w:ascii="Galano Grotesque Light" w:eastAsia="Calibri" w:hAnsi="Galano Grotesque Light"/>
          <w:sz w:val="22"/>
          <w:szCs w:val="22"/>
        </w:rPr>
        <w:t>To</w:t>
      </w:r>
      <w:r w:rsidR="00D6524A" w:rsidRPr="004B1F0A">
        <w:rPr>
          <w:rFonts w:ascii="Galano Grotesque Light" w:eastAsia="Calibri" w:hAnsi="Galano Grotesque Light"/>
          <w:spacing w:val="-1"/>
          <w:sz w:val="22"/>
          <w:szCs w:val="22"/>
        </w:rPr>
        <w:t xml:space="preserve"> b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 xml:space="preserve">permitted </w:t>
      </w:r>
      <w:r w:rsidR="00D6524A" w:rsidRPr="004B1F0A">
        <w:rPr>
          <w:rFonts w:ascii="Galano Grotesque Light" w:eastAsia="Calibri" w:hAnsi="Galano Grotesque Light"/>
          <w:sz w:val="22"/>
          <w:szCs w:val="22"/>
        </w:rPr>
        <w:t>to</w:t>
      </w:r>
      <w:r w:rsidR="00D6524A" w:rsidRPr="004B1F0A">
        <w:rPr>
          <w:rFonts w:ascii="Galano Grotesque Light" w:eastAsia="Calibri" w:hAnsi="Galano Grotesque Light"/>
          <w:spacing w:val="-4"/>
          <w:sz w:val="22"/>
          <w:szCs w:val="22"/>
        </w:rPr>
        <w:t xml:space="preserve"> </w:t>
      </w:r>
      <w:r w:rsidR="00D6524A" w:rsidRPr="004B1F0A">
        <w:rPr>
          <w:rFonts w:ascii="Galano Grotesque Light" w:eastAsia="Calibri" w:hAnsi="Galano Grotesque Light"/>
          <w:spacing w:val="-1"/>
          <w:sz w:val="22"/>
          <w:szCs w:val="22"/>
        </w:rPr>
        <w:t>use</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z w:val="22"/>
          <w:szCs w:val="22"/>
        </w:rPr>
        <w:t xml:space="preserve">a </w:t>
      </w:r>
      <w:r w:rsidR="00D6524A" w:rsidRPr="004B1F0A">
        <w:rPr>
          <w:rFonts w:ascii="Galano Grotesque Light" w:eastAsia="Calibri" w:hAnsi="Galano Grotesque Light"/>
          <w:spacing w:val="-1"/>
          <w:sz w:val="22"/>
          <w:szCs w:val="22"/>
        </w:rPr>
        <w:t>Compan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car</w:t>
      </w:r>
      <w:r>
        <w:rPr>
          <w:rFonts w:ascii="Galano Grotesque Light" w:eastAsia="Calibri" w:hAnsi="Galano Grotesque Light"/>
          <w:sz w:val="22"/>
          <w:szCs w:val="22"/>
        </w:rPr>
        <w:t>,</w:t>
      </w:r>
      <w:r w:rsidR="00D6524A" w:rsidRPr="004B1F0A">
        <w:rPr>
          <w:rFonts w:ascii="Galano Grotesque Light" w:eastAsia="Calibri" w:hAnsi="Galano Grotesque Light"/>
          <w:sz w:val="22"/>
          <w:szCs w:val="22"/>
        </w:rPr>
        <w:t xml:space="preserve"> an</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employe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must</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 xml:space="preserve">hold </w:t>
      </w:r>
      <w:r w:rsidR="00D6524A" w:rsidRPr="004B1F0A">
        <w:rPr>
          <w:rFonts w:ascii="Galano Grotesque Light" w:eastAsia="Calibri" w:hAnsi="Galano Grotesque Light"/>
          <w:sz w:val="22"/>
          <w:szCs w:val="22"/>
        </w:rPr>
        <w:t xml:space="preserve">a </w:t>
      </w:r>
      <w:r w:rsidR="00D6524A" w:rsidRPr="004B1F0A">
        <w:rPr>
          <w:rFonts w:ascii="Galano Grotesque Light" w:eastAsia="Calibri" w:hAnsi="Galano Grotesque Light"/>
          <w:spacing w:val="-2"/>
          <w:sz w:val="22"/>
          <w:szCs w:val="22"/>
        </w:rPr>
        <w:t>full</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z w:val="22"/>
          <w:szCs w:val="22"/>
        </w:rPr>
        <w:t>and</w:t>
      </w:r>
      <w:r w:rsidR="00D6524A" w:rsidRPr="004B1F0A">
        <w:rPr>
          <w:rFonts w:ascii="Galano Grotesque Light" w:eastAsia="Calibri" w:hAnsi="Galano Grotesque Light"/>
          <w:spacing w:val="-4"/>
          <w:sz w:val="22"/>
          <w:szCs w:val="22"/>
        </w:rPr>
        <w:t xml:space="preserve"> </w:t>
      </w:r>
      <w:r w:rsidR="00D6524A" w:rsidRPr="004B1F0A">
        <w:rPr>
          <w:rFonts w:ascii="Galano Grotesque Light" w:eastAsia="Calibri" w:hAnsi="Galano Grotesque Light"/>
          <w:spacing w:val="-1"/>
          <w:sz w:val="22"/>
          <w:szCs w:val="22"/>
        </w:rPr>
        <w:t>valid</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z w:val="22"/>
          <w:szCs w:val="22"/>
        </w:rPr>
        <w:t xml:space="preserve">UK </w:t>
      </w:r>
      <w:r w:rsidR="00D6524A" w:rsidRPr="004B1F0A">
        <w:rPr>
          <w:rFonts w:ascii="Galano Grotesque Light" w:eastAsia="Calibri" w:hAnsi="Galano Grotesque Light"/>
          <w:spacing w:val="-1"/>
          <w:sz w:val="22"/>
          <w:szCs w:val="22"/>
        </w:rPr>
        <w:t>driving</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licence.</w:t>
      </w:r>
    </w:p>
    <w:p w14:paraId="7D784401" w14:textId="77777777" w:rsidR="00D6524A" w:rsidRPr="004B1F0A" w:rsidRDefault="00D6524A" w:rsidP="004B1F0A">
      <w:pPr>
        <w:widowControl w:val="0"/>
        <w:jc w:val="both"/>
        <w:rPr>
          <w:rFonts w:ascii="Galano Grotesque Light" w:eastAsia="Calibri" w:hAnsi="Galano Grotesque Light" w:cs="Calibri"/>
          <w:sz w:val="22"/>
          <w:szCs w:val="22"/>
        </w:rPr>
      </w:pPr>
    </w:p>
    <w:p w14:paraId="09D5E06A" w14:textId="269E1F82"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ho</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driv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ars</w:t>
      </w:r>
      <w:r w:rsidRPr="004B1F0A">
        <w:rPr>
          <w:rFonts w:ascii="Galano Grotesque Light" w:eastAsia="Calibri" w:hAnsi="Galano Grotesque Light"/>
          <w:sz w:val="22"/>
          <w:szCs w:val="22"/>
        </w:rPr>
        <w:t xml:space="preserve"> ar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required</w:t>
      </w:r>
      <w:r w:rsidRPr="004B1F0A">
        <w:rPr>
          <w:rFonts w:ascii="Galano Grotesque Light" w:eastAsia="Calibri" w:hAnsi="Galano Grotesque Light"/>
          <w:sz w:val="22"/>
          <w:szCs w:val="22"/>
        </w:rPr>
        <w:t xml:space="preserve"> to </w:t>
      </w:r>
      <w:r w:rsidRPr="004B1F0A">
        <w:rPr>
          <w:rFonts w:ascii="Galano Grotesque Light" w:eastAsia="Calibri" w:hAnsi="Galano Grotesque Light"/>
          <w:spacing w:val="-2"/>
          <w:sz w:val="22"/>
          <w:szCs w:val="22"/>
        </w:rPr>
        <w:t>submit</w:t>
      </w:r>
      <w:r w:rsidRPr="004B1F0A">
        <w:rPr>
          <w:rFonts w:ascii="Galano Grotesque Light" w:eastAsia="Calibri" w:hAnsi="Galano Grotesque Light"/>
          <w:sz w:val="22"/>
          <w:szCs w:val="22"/>
        </w:rPr>
        <w:t xml:space="preserve"> </w:t>
      </w:r>
      <w:r w:rsidR="00363675">
        <w:rPr>
          <w:rFonts w:ascii="Galano Grotesque Light" w:eastAsia="Calibri" w:hAnsi="Galano Grotesque Light"/>
          <w:spacing w:val="-2"/>
          <w:sz w:val="22"/>
          <w:szCs w:val="22"/>
        </w:rPr>
        <w:t>up-to-date copies of their driving licences to the Company annually and whenever there is any change to the details on the licence, such as the addition of penalty points, change of address,</w:t>
      </w:r>
      <w:r w:rsidRPr="004B1F0A">
        <w:rPr>
          <w:rFonts w:ascii="Galano Grotesque Light" w:eastAsia="Calibri" w:hAnsi="Galano Grotesque Light"/>
          <w:spacing w:val="-1"/>
          <w:sz w:val="22"/>
          <w:szCs w:val="22"/>
        </w:rPr>
        <w:t xml:space="preserve"> etc.</w:t>
      </w:r>
    </w:p>
    <w:p w14:paraId="6D0EF455" w14:textId="77777777" w:rsidR="00D6524A" w:rsidRPr="004B1F0A" w:rsidRDefault="00D6524A" w:rsidP="004B1F0A">
      <w:pPr>
        <w:widowControl w:val="0"/>
        <w:jc w:val="both"/>
        <w:rPr>
          <w:rFonts w:ascii="Galano Grotesque Light" w:eastAsia="Calibri" w:hAnsi="Galano Grotesque Light" w:cs="Calibri"/>
          <w:sz w:val="22"/>
          <w:szCs w:val="22"/>
        </w:rPr>
      </w:pPr>
    </w:p>
    <w:p w14:paraId="71C05910" w14:textId="1C3F7AC3" w:rsidR="00D6524A" w:rsidRPr="004B1F0A" w:rsidRDefault="00363675" w:rsidP="004B1F0A">
      <w:pPr>
        <w:widowControl w:val="0"/>
        <w:jc w:val="both"/>
        <w:rPr>
          <w:rFonts w:ascii="Galano Grotesque Light" w:eastAsia="Calibri" w:hAnsi="Galano Grotesque Light"/>
          <w:sz w:val="22"/>
          <w:szCs w:val="22"/>
        </w:rPr>
      </w:pPr>
      <w:r>
        <w:rPr>
          <w:rFonts w:ascii="Galano Grotesque Light" w:eastAsia="Calibri" w:hAnsi="Galano Grotesque Light"/>
          <w:sz w:val="22"/>
          <w:szCs w:val="22"/>
        </w:rPr>
        <w:t>Suppose an employee is charged or convicted of driving offences or has their driving licence endorsed. In that case,</w:t>
      </w:r>
      <w:r>
        <w:rPr>
          <w:rFonts w:ascii="Galano Grotesque Light" w:eastAsia="Calibri" w:hAnsi="Galano Grotesque Light"/>
          <w:spacing w:val="-1"/>
          <w:sz w:val="22"/>
          <w:szCs w:val="22"/>
        </w:rPr>
        <w:t xml:space="preserve"> the employee must report this fact to their line manager </w:t>
      </w:r>
      <w:r w:rsidR="00D3368B">
        <w:rPr>
          <w:rFonts w:ascii="Galano Grotesque Light" w:eastAsia="Calibri" w:hAnsi="Galano Grotesque Light"/>
          <w:spacing w:val="-1"/>
          <w:sz w:val="22"/>
          <w:szCs w:val="22"/>
        </w:rPr>
        <w:t>immediately</w:t>
      </w:r>
      <w:r>
        <w:rPr>
          <w:rFonts w:ascii="Galano Grotesque Light" w:eastAsia="Calibri" w:hAnsi="Galano Grotesque Light"/>
          <w:spacing w:val="-1"/>
          <w:sz w:val="22"/>
          <w:szCs w:val="22"/>
        </w:rPr>
        <w:t xml:space="preserve"> and, in any even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within</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z w:val="22"/>
          <w:szCs w:val="22"/>
        </w:rPr>
        <w:t xml:space="preserve">24 </w:t>
      </w:r>
      <w:r w:rsidR="00D6524A" w:rsidRPr="004B1F0A">
        <w:rPr>
          <w:rFonts w:ascii="Galano Grotesque Light" w:eastAsia="Calibri" w:hAnsi="Galano Grotesque Light"/>
          <w:spacing w:val="-1"/>
          <w:sz w:val="22"/>
          <w:szCs w:val="22"/>
        </w:rPr>
        <w:t>hours.</w:t>
      </w:r>
    </w:p>
    <w:p w14:paraId="7B25A223" w14:textId="77777777" w:rsidR="00D6524A" w:rsidRPr="004B1F0A" w:rsidRDefault="00D6524A" w:rsidP="004B1F0A">
      <w:pPr>
        <w:widowControl w:val="0"/>
        <w:spacing w:before="10"/>
        <w:jc w:val="both"/>
        <w:rPr>
          <w:rFonts w:ascii="Galano Grotesque Light" w:eastAsia="Calibri" w:hAnsi="Galano Grotesque Light" w:cs="Calibri"/>
          <w:sz w:val="22"/>
          <w:szCs w:val="22"/>
        </w:rPr>
      </w:pPr>
    </w:p>
    <w:p w14:paraId="6DCA0522" w14:textId="63B67D73" w:rsidR="00D6524A" w:rsidRPr="004B1F0A" w:rsidRDefault="00363675" w:rsidP="004B1F0A">
      <w:pPr>
        <w:widowControl w:val="0"/>
        <w:jc w:val="both"/>
        <w:rPr>
          <w:rFonts w:ascii="Galano Grotesque Light" w:eastAsia="Calibri" w:hAnsi="Galano Grotesque Light"/>
          <w:sz w:val="22"/>
          <w:szCs w:val="22"/>
        </w:rPr>
      </w:pPr>
      <w:r>
        <w:rPr>
          <w:rFonts w:ascii="Galano Grotesque Light" w:eastAsia="Calibri" w:hAnsi="Galano Grotesque Light"/>
          <w:spacing w:val="-1"/>
          <w:sz w:val="22"/>
          <w:szCs w:val="22"/>
        </w:rPr>
        <w:t>Driving-related</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2"/>
          <w:sz w:val="22"/>
          <w:szCs w:val="22"/>
        </w:rPr>
        <w:t>fines</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ar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responsibility</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of</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th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employe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who</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incurs</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them,</w:t>
      </w:r>
      <w:r w:rsidR="00D6524A" w:rsidRPr="004B1F0A">
        <w:rPr>
          <w:rFonts w:ascii="Galano Grotesque Light" w:eastAsia="Calibri" w:hAnsi="Galano Grotesque Light"/>
          <w:spacing w:val="-2"/>
          <w:sz w:val="22"/>
          <w:szCs w:val="22"/>
        </w:rPr>
        <w:t xml:space="preserve"> </w:t>
      </w:r>
      <w:r w:rsidR="00E954C5">
        <w:rPr>
          <w:rFonts w:ascii="Galano Grotesque Light" w:eastAsia="Calibri" w:hAnsi="Galano Grotesque Light"/>
          <w:spacing w:val="-1"/>
          <w:sz w:val="22"/>
          <w:szCs w:val="22"/>
        </w:rPr>
        <w:t>regardless of whether they are incurred in the course of the Company's business. These fines</w:t>
      </w:r>
      <w:r w:rsidR="00D6524A" w:rsidRPr="004B1F0A">
        <w:rPr>
          <w:rFonts w:ascii="Galano Grotesque Light" w:eastAsia="Calibri" w:hAnsi="Galano Grotesque Light"/>
          <w:spacing w:val="-4"/>
          <w:sz w:val="22"/>
          <w:szCs w:val="22"/>
        </w:rPr>
        <w:t xml:space="preserve"> </w:t>
      </w:r>
      <w:r w:rsidR="00D6524A" w:rsidRPr="004B1F0A">
        <w:rPr>
          <w:rFonts w:ascii="Galano Grotesque Light" w:eastAsia="Calibri" w:hAnsi="Galano Grotesque Light"/>
          <w:spacing w:val="-1"/>
          <w:sz w:val="22"/>
          <w:szCs w:val="22"/>
        </w:rPr>
        <w:t>must</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b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paid</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immediately</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2"/>
          <w:sz w:val="22"/>
          <w:szCs w:val="22"/>
        </w:rPr>
        <w:t>by</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employee.</w:t>
      </w:r>
      <w:r w:rsidR="00D6524A" w:rsidRPr="004B1F0A">
        <w:rPr>
          <w:rFonts w:ascii="Galano Grotesque Light" w:eastAsia="Calibri" w:hAnsi="Galano Grotesque Light"/>
          <w:sz w:val="22"/>
          <w:szCs w:val="22"/>
        </w:rPr>
        <w:t xml:space="preserve"> If an</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2"/>
          <w:sz w:val="22"/>
          <w:szCs w:val="22"/>
        </w:rPr>
        <w:t>employe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fails</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z w:val="22"/>
          <w:szCs w:val="22"/>
        </w:rPr>
        <w:t>to</w:t>
      </w:r>
      <w:r w:rsidR="00D6524A" w:rsidRPr="004B1F0A">
        <w:rPr>
          <w:rFonts w:ascii="Galano Grotesque Light" w:eastAsia="Calibri" w:hAnsi="Galano Grotesque Light"/>
          <w:spacing w:val="-1"/>
          <w:sz w:val="22"/>
          <w:szCs w:val="22"/>
        </w:rPr>
        <w:t xml:space="preserve"> pa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 xml:space="preserve">a </w:t>
      </w:r>
      <w:r>
        <w:rPr>
          <w:rFonts w:ascii="Galano Grotesque Light" w:eastAsia="Calibri" w:hAnsi="Galano Grotesque Light"/>
          <w:spacing w:val="-1"/>
          <w:sz w:val="22"/>
          <w:szCs w:val="22"/>
        </w:rPr>
        <w:t>driving-related</w:t>
      </w:r>
      <w:r w:rsidR="00D6524A" w:rsidRPr="004B1F0A">
        <w:rPr>
          <w:rFonts w:ascii="Galano Grotesque Light" w:eastAsia="Calibri" w:hAnsi="Galano Grotesque Light"/>
          <w:spacing w:val="-1"/>
          <w:sz w:val="22"/>
          <w:szCs w:val="22"/>
        </w:rPr>
        <w:t xml:space="preserve"> fin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the</w:t>
      </w:r>
      <w:r w:rsidR="00D6524A" w:rsidRPr="004B1F0A">
        <w:rPr>
          <w:rFonts w:ascii="Galano Grotesque Light" w:eastAsia="Calibri" w:hAnsi="Galano Grotesque Light"/>
          <w:spacing w:val="59"/>
          <w:sz w:val="22"/>
          <w:szCs w:val="22"/>
        </w:rPr>
        <w:t xml:space="preserve"> </w:t>
      </w:r>
      <w:r w:rsidR="00D6524A" w:rsidRPr="004B1F0A">
        <w:rPr>
          <w:rFonts w:ascii="Galano Grotesque Light" w:eastAsia="Calibri" w:hAnsi="Galano Grotesque Light"/>
          <w:spacing w:val="-1"/>
          <w:sz w:val="22"/>
          <w:szCs w:val="22"/>
        </w:rPr>
        <w:t>Compan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will deduc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 xml:space="preserve">the </w:t>
      </w:r>
      <w:r w:rsidR="00D6524A" w:rsidRPr="004B1F0A">
        <w:rPr>
          <w:rFonts w:ascii="Galano Grotesque Light" w:eastAsia="Calibri" w:hAnsi="Galano Grotesque Light"/>
          <w:spacing w:val="-2"/>
          <w:sz w:val="22"/>
          <w:szCs w:val="22"/>
        </w:rPr>
        <w:t>cost</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of</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 xml:space="preserve">paying </w:t>
      </w:r>
      <w:r w:rsidR="00D6524A" w:rsidRPr="004B1F0A">
        <w:rPr>
          <w:rFonts w:ascii="Galano Grotesque Light" w:eastAsia="Calibri" w:hAnsi="Galano Grotesque Light"/>
          <w:sz w:val="22"/>
          <w:szCs w:val="22"/>
        </w:rPr>
        <w:t xml:space="preserve">this </w:t>
      </w:r>
      <w:r w:rsidR="00D6524A" w:rsidRPr="004B1F0A">
        <w:rPr>
          <w:rFonts w:ascii="Galano Grotesque Light" w:eastAsia="Calibri" w:hAnsi="Galano Grotesque Light"/>
          <w:spacing w:val="-1"/>
          <w:sz w:val="22"/>
          <w:szCs w:val="22"/>
        </w:rPr>
        <w:t>fin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 xml:space="preserve">from </w:t>
      </w:r>
      <w:r w:rsidR="00D6524A" w:rsidRPr="004B1F0A">
        <w:rPr>
          <w:rFonts w:ascii="Galano Grotesque Light" w:eastAsia="Calibri" w:hAnsi="Galano Grotesque Light"/>
          <w:sz w:val="22"/>
          <w:szCs w:val="22"/>
        </w:rPr>
        <w:t xml:space="preserve">their </w:t>
      </w:r>
      <w:r w:rsidR="00D6524A" w:rsidRPr="004B1F0A">
        <w:rPr>
          <w:rFonts w:ascii="Galano Grotesque Light" w:eastAsia="Calibri" w:hAnsi="Galano Grotesque Light"/>
          <w:spacing w:val="-1"/>
          <w:sz w:val="22"/>
          <w:szCs w:val="22"/>
        </w:rPr>
        <w:t>pay.</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z w:val="22"/>
          <w:szCs w:val="22"/>
        </w:rPr>
        <w:t>In</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certain</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2"/>
          <w:sz w:val="22"/>
          <w:szCs w:val="22"/>
        </w:rPr>
        <w:t>circumstances</w:t>
      </w:r>
      <w:r>
        <w:rPr>
          <w:rFonts w:ascii="Galano Grotesque Light" w:eastAsia="Calibri" w:hAnsi="Galano Grotesque Light"/>
          <w:spacing w:val="-2"/>
          <w:sz w:val="22"/>
          <w:szCs w:val="22"/>
        </w:rPr>
        <w: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 xml:space="preserve">the </w:t>
      </w:r>
      <w:r w:rsidR="00D6524A" w:rsidRPr="004B1F0A">
        <w:rPr>
          <w:rFonts w:ascii="Galano Grotesque Light" w:eastAsia="Calibri" w:hAnsi="Galano Grotesque Light"/>
          <w:spacing w:val="-1"/>
          <w:sz w:val="22"/>
          <w:szCs w:val="22"/>
        </w:rPr>
        <w:t>Compan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ma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pay</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z w:val="22"/>
          <w:szCs w:val="22"/>
        </w:rPr>
        <w:t>th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fine</w:t>
      </w:r>
      <w:r w:rsidR="00D6524A" w:rsidRPr="004B1F0A">
        <w:rPr>
          <w:rFonts w:ascii="Galano Grotesque Light" w:eastAsia="Calibri" w:hAnsi="Galano Grotesque Light"/>
          <w:spacing w:val="63"/>
          <w:sz w:val="22"/>
          <w:szCs w:val="22"/>
        </w:rPr>
        <w:t xml:space="preserve"> </w:t>
      </w:r>
      <w:r w:rsidR="00D6524A" w:rsidRPr="004B1F0A">
        <w:rPr>
          <w:rFonts w:ascii="Galano Grotesque Light" w:eastAsia="Calibri" w:hAnsi="Galano Grotesque Light"/>
          <w:spacing w:val="-1"/>
          <w:sz w:val="22"/>
          <w:szCs w:val="22"/>
        </w:rPr>
        <w:t>on behalf</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of</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2"/>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employe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 xml:space="preserve">depending on </w:t>
      </w:r>
      <w:r w:rsidR="00D6524A" w:rsidRPr="004B1F0A">
        <w:rPr>
          <w:rFonts w:ascii="Galano Grotesque Light" w:eastAsia="Calibri" w:hAnsi="Galano Grotesque Light"/>
          <w:spacing w:val="-2"/>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circumstances</w:t>
      </w:r>
      <w:r w:rsidR="00D6524A" w:rsidRPr="004B1F0A">
        <w:rPr>
          <w:rFonts w:ascii="Galano Grotesque Light" w:eastAsia="Calibri" w:hAnsi="Galano Grotesque Light"/>
          <w:sz w:val="22"/>
          <w:szCs w:val="22"/>
        </w:rPr>
        <w:t xml:space="preserve"> a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time.</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All</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2"/>
          <w:sz w:val="22"/>
          <w:szCs w:val="22"/>
        </w:rPr>
        <w:t>requests</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for</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such treatment</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should b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made</w:t>
      </w:r>
      <w:r w:rsidR="00D6524A" w:rsidRPr="004B1F0A">
        <w:rPr>
          <w:rFonts w:ascii="Galano Grotesque Light" w:eastAsia="Calibri" w:hAnsi="Galano Grotesque Light"/>
          <w:spacing w:val="65"/>
          <w:sz w:val="22"/>
          <w:szCs w:val="22"/>
        </w:rPr>
        <w:t xml:space="preserve"> </w:t>
      </w:r>
      <w:r w:rsidR="00D6524A" w:rsidRPr="004B1F0A">
        <w:rPr>
          <w:rFonts w:ascii="Galano Grotesque Light" w:eastAsia="Calibri" w:hAnsi="Galano Grotesque Light"/>
          <w:sz w:val="22"/>
          <w:szCs w:val="22"/>
        </w:rPr>
        <w:t>to</w:t>
      </w:r>
      <w:r w:rsidR="00D6524A" w:rsidRPr="004B1F0A">
        <w:rPr>
          <w:rFonts w:ascii="Galano Grotesque Light" w:eastAsia="Calibri" w:hAnsi="Galano Grotesque Light"/>
          <w:spacing w:val="-1"/>
          <w:sz w:val="22"/>
          <w:szCs w:val="22"/>
        </w:rPr>
        <w:t xml:space="preserve"> their</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lin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manager,</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who</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z w:val="22"/>
          <w:szCs w:val="22"/>
        </w:rPr>
        <w:t xml:space="preserve">will </w:t>
      </w:r>
      <w:r w:rsidR="00D6524A" w:rsidRPr="004B1F0A">
        <w:rPr>
          <w:rFonts w:ascii="Galano Grotesque Light" w:eastAsia="Calibri" w:hAnsi="Galano Grotesque Light"/>
          <w:spacing w:val="-1"/>
          <w:sz w:val="22"/>
          <w:szCs w:val="22"/>
        </w:rPr>
        <w:t>consider</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each</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reques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 xml:space="preserve">on </w:t>
      </w:r>
      <w:r w:rsidR="00D6524A" w:rsidRPr="004B1F0A">
        <w:rPr>
          <w:rFonts w:ascii="Galano Grotesque Light" w:eastAsia="Calibri" w:hAnsi="Galano Grotesque Light"/>
          <w:sz w:val="22"/>
          <w:szCs w:val="22"/>
        </w:rPr>
        <w:t>a</w:t>
      </w:r>
      <w:r w:rsidR="00D6524A" w:rsidRPr="004B1F0A">
        <w:rPr>
          <w:rFonts w:ascii="Galano Grotesque Light" w:eastAsia="Calibri" w:hAnsi="Galano Grotesque Light"/>
          <w:spacing w:val="4"/>
          <w:sz w:val="22"/>
          <w:szCs w:val="22"/>
        </w:rPr>
        <w:t xml:space="preserve"> </w:t>
      </w:r>
      <w:r>
        <w:rPr>
          <w:rFonts w:ascii="Galano Grotesque Light" w:eastAsia="Calibri" w:hAnsi="Galano Grotesque Light"/>
          <w:sz w:val="22"/>
          <w:szCs w:val="22"/>
        </w:rPr>
        <w:t>case-by-cas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basis.</w:t>
      </w:r>
    </w:p>
    <w:p w14:paraId="7A33E342" w14:textId="77777777" w:rsidR="00D6524A" w:rsidRPr="004B1F0A" w:rsidRDefault="00D6524A" w:rsidP="004B1F0A">
      <w:pPr>
        <w:widowControl w:val="0"/>
        <w:jc w:val="both"/>
        <w:rPr>
          <w:rFonts w:ascii="Galano Grotesque Light" w:eastAsia="Calibri" w:hAnsi="Galano Grotesque Light" w:cs="Calibri"/>
          <w:sz w:val="22"/>
          <w:szCs w:val="22"/>
        </w:rPr>
      </w:pPr>
    </w:p>
    <w:p w14:paraId="33A24932" w14:textId="4ACAA6CD" w:rsidR="00D6524A" w:rsidRPr="004B1F0A" w:rsidRDefault="00363675" w:rsidP="004B1F0A">
      <w:pPr>
        <w:widowControl w:val="0"/>
        <w:jc w:val="both"/>
        <w:rPr>
          <w:rFonts w:ascii="Galano Grotesque Light" w:eastAsia="Calibri" w:hAnsi="Galano Grotesque Light" w:cs="Calibri"/>
          <w:sz w:val="22"/>
          <w:szCs w:val="22"/>
        </w:rPr>
      </w:pPr>
      <w:r>
        <w:rPr>
          <w:rFonts w:ascii="Galano Grotesque Light" w:eastAsia="Calibri" w:hAnsi="Galano Grotesque Light"/>
          <w:sz w:val="22"/>
          <w:szCs w:val="22"/>
        </w:rPr>
        <w:t>Suppose an employee is disqualified from driving, and the employee is required to drive for all or a significant proportion of their job. In that case,</w:t>
      </w:r>
      <w:r w:rsidR="00D6524A" w:rsidRPr="004B1F0A">
        <w:rPr>
          <w:rFonts w:ascii="Galano Grotesque Light" w:eastAsia="Calibri" w:hAnsi="Galano Grotesque Light" w:cs="Calibri"/>
          <w:sz w:val="22"/>
          <w:szCs w:val="22"/>
        </w:rPr>
        <w:t xml:space="preserve"> </w:t>
      </w:r>
      <w:r w:rsidR="00D6524A" w:rsidRPr="004B1F0A">
        <w:rPr>
          <w:rFonts w:ascii="Galano Grotesque Light" w:eastAsia="Calibri" w:hAnsi="Galano Grotesque Light" w:cs="Calibri"/>
          <w:spacing w:val="-1"/>
          <w:sz w:val="22"/>
          <w:szCs w:val="22"/>
        </w:rPr>
        <w:t>the</w:t>
      </w:r>
      <w:r w:rsidR="00D6524A" w:rsidRPr="004B1F0A">
        <w:rPr>
          <w:rFonts w:ascii="Galano Grotesque Light" w:eastAsia="Calibri" w:hAnsi="Galano Grotesque Light" w:cs="Calibri"/>
          <w:spacing w:val="-2"/>
          <w:sz w:val="22"/>
          <w:szCs w:val="22"/>
        </w:rPr>
        <w:t xml:space="preserve"> </w:t>
      </w:r>
      <w:r w:rsidR="00D6524A" w:rsidRPr="004B1F0A">
        <w:rPr>
          <w:rFonts w:ascii="Galano Grotesque Light" w:eastAsia="Calibri" w:hAnsi="Galano Grotesque Light" w:cs="Calibri"/>
          <w:spacing w:val="-1"/>
          <w:sz w:val="22"/>
          <w:szCs w:val="22"/>
        </w:rPr>
        <w:t>Company</w:t>
      </w:r>
      <w:r w:rsidR="00D6524A" w:rsidRPr="004B1F0A">
        <w:rPr>
          <w:rFonts w:ascii="Galano Grotesque Light" w:eastAsia="Calibri" w:hAnsi="Galano Grotesque Light" w:cs="Calibri"/>
          <w:spacing w:val="-2"/>
          <w:sz w:val="22"/>
          <w:szCs w:val="22"/>
        </w:rPr>
        <w:t xml:space="preserve"> </w:t>
      </w:r>
      <w:r w:rsidR="00D6524A" w:rsidRPr="004B1F0A">
        <w:rPr>
          <w:rFonts w:ascii="Galano Grotesque Light" w:eastAsia="Calibri" w:hAnsi="Galano Grotesque Light" w:cs="Calibri"/>
          <w:spacing w:val="-1"/>
          <w:sz w:val="22"/>
          <w:szCs w:val="22"/>
        </w:rPr>
        <w:t>reserves</w:t>
      </w:r>
      <w:r w:rsidR="00D6524A" w:rsidRPr="004B1F0A">
        <w:rPr>
          <w:rFonts w:ascii="Galano Grotesque Light" w:eastAsia="Calibri" w:hAnsi="Galano Grotesque Light" w:cs="Calibri"/>
          <w:sz w:val="22"/>
          <w:szCs w:val="22"/>
        </w:rPr>
        <w:t xml:space="preserve"> </w:t>
      </w:r>
      <w:r w:rsidR="00D6524A" w:rsidRPr="004B1F0A">
        <w:rPr>
          <w:rFonts w:ascii="Galano Grotesque Light" w:eastAsia="Calibri" w:hAnsi="Galano Grotesque Light" w:cs="Calibri"/>
          <w:spacing w:val="-1"/>
          <w:sz w:val="22"/>
          <w:szCs w:val="22"/>
        </w:rPr>
        <w:t>the</w:t>
      </w:r>
      <w:r w:rsidR="00D6524A" w:rsidRPr="004B1F0A">
        <w:rPr>
          <w:rFonts w:ascii="Galano Grotesque Light" w:eastAsia="Calibri" w:hAnsi="Galano Grotesque Light" w:cs="Calibri"/>
          <w:spacing w:val="-2"/>
          <w:sz w:val="22"/>
          <w:szCs w:val="22"/>
        </w:rPr>
        <w:t xml:space="preserve"> </w:t>
      </w:r>
      <w:r w:rsidR="00D6524A" w:rsidRPr="004B1F0A">
        <w:rPr>
          <w:rFonts w:ascii="Galano Grotesque Light" w:eastAsia="Calibri" w:hAnsi="Galano Grotesque Light" w:cs="Calibri"/>
          <w:spacing w:val="-1"/>
          <w:sz w:val="22"/>
          <w:szCs w:val="22"/>
        </w:rPr>
        <w:t>right</w:t>
      </w:r>
      <w:r w:rsidR="00D6524A" w:rsidRPr="004B1F0A">
        <w:rPr>
          <w:rFonts w:ascii="Galano Grotesque Light" w:eastAsia="Calibri" w:hAnsi="Galano Grotesque Light" w:cs="Calibri"/>
          <w:sz w:val="22"/>
          <w:szCs w:val="22"/>
        </w:rPr>
        <w:t xml:space="preserve"> to</w:t>
      </w:r>
      <w:r w:rsidR="00D6524A" w:rsidRPr="004B1F0A">
        <w:rPr>
          <w:rFonts w:ascii="Galano Grotesque Light" w:eastAsia="Calibri" w:hAnsi="Galano Grotesque Light" w:cs="Calibri"/>
          <w:spacing w:val="-1"/>
          <w:sz w:val="22"/>
          <w:szCs w:val="22"/>
        </w:rPr>
        <w:t xml:space="preserve"> </w:t>
      </w:r>
      <w:r w:rsidR="00D6524A" w:rsidRPr="004B1F0A">
        <w:rPr>
          <w:rFonts w:ascii="Galano Grotesque Light" w:eastAsia="Calibri" w:hAnsi="Galano Grotesque Light" w:cs="Calibri"/>
          <w:spacing w:val="-2"/>
          <w:sz w:val="22"/>
          <w:szCs w:val="22"/>
        </w:rPr>
        <w:t>terminate</w:t>
      </w:r>
      <w:r w:rsidR="00D6524A" w:rsidRPr="004B1F0A">
        <w:rPr>
          <w:rFonts w:ascii="Galano Grotesque Light" w:eastAsia="Calibri" w:hAnsi="Galano Grotesque Light" w:cs="Calibri"/>
          <w:sz w:val="22"/>
          <w:szCs w:val="22"/>
        </w:rPr>
        <w:t xml:space="preserve"> that</w:t>
      </w:r>
      <w:r w:rsidR="00D6524A" w:rsidRPr="004B1F0A">
        <w:rPr>
          <w:rFonts w:ascii="Galano Grotesque Light" w:eastAsia="Calibri" w:hAnsi="Galano Grotesque Light" w:cs="Calibri"/>
          <w:spacing w:val="-2"/>
          <w:sz w:val="22"/>
          <w:szCs w:val="22"/>
        </w:rPr>
        <w:t xml:space="preserve"> </w:t>
      </w:r>
      <w:r w:rsidR="00D6524A" w:rsidRPr="004B1F0A">
        <w:rPr>
          <w:rFonts w:ascii="Galano Grotesque Light" w:eastAsia="Calibri" w:hAnsi="Galano Grotesque Light" w:cs="Calibri"/>
          <w:spacing w:val="-1"/>
          <w:sz w:val="22"/>
          <w:szCs w:val="22"/>
        </w:rPr>
        <w:t>employee’s</w:t>
      </w:r>
      <w:r w:rsidR="00D6524A" w:rsidRPr="004B1F0A">
        <w:rPr>
          <w:rFonts w:ascii="Galano Grotesque Light" w:eastAsia="Calibri" w:hAnsi="Galano Grotesque Light" w:cs="Calibri"/>
          <w:sz w:val="22"/>
          <w:szCs w:val="22"/>
        </w:rPr>
        <w:t xml:space="preserve"> </w:t>
      </w:r>
      <w:r w:rsidR="00D6524A" w:rsidRPr="004B1F0A">
        <w:rPr>
          <w:rFonts w:ascii="Galano Grotesque Light" w:eastAsia="Calibri" w:hAnsi="Galano Grotesque Light" w:cs="Calibri"/>
          <w:spacing w:val="-2"/>
          <w:sz w:val="22"/>
          <w:szCs w:val="22"/>
        </w:rPr>
        <w:t>employment.</w:t>
      </w:r>
    </w:p>
    <w:p w14:paraId="73DEE47E" w14:textId="77777777" w:rsidR="00D6524A" w:rsidRPr="00D6524A" w:rsidRDefault="00D6524A" w:rsidP="004B1F0A">
      <w:pPr>
        <w:widowControl w:val="0"/>
        <w:jc w:val="both"/>
        <w:rPr>
          <w:rFonts w:asciiTheme="majorHAnsi" w:eastAsia="Calibri" w:hAnsiTheme="majorHAnsi" w:cs="Calibri"/>
          <w:sz w:val="18"/>
          <w:szCs w:val="22"/>
        </w:rPr>
      </w:pPr>
    </w:p>
    <w:p w14:paraId="48F0B41A" w14:textId="77777777" w:rsidR="00D6524A" w:rsidRPr="004B1F0A" w:rsidRDefault="00D6524A" w:rsidP="004B1F0A">
      <w:pPr>
        <w:widowControl w:val="0"/>
        <w:spacing w:line="267" w:lineRule="exact"/>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Personal</w:t>
      </w:r>
      <w:r w:rsidRPr="004B1F0A">
        <w:rPr>
          <w:rFonts w:ascii="GalanoGrotesque-SemiBold" w:eastAsia="Calibri" w:hAnsi="GalanoGrotesque-SemiBold"/>
          <w:b/>
          <w:bCs/>
          <w:sz w:val="22"/>
          <w:szCs w:val="22"/>
        </w:rPr>
        <w:t xml:space="preserve"> use</w:t>
      </w:r>
      <w:r w:rsidRPr="004B1F0A">
        <w:rPr>
          <w:rFonts w:ascii="GalanoGrotesque-SemiBold" w:eastAsia="Calibri" w:hAnsi="GalanoGrotesque-SemiBold"/>
          <w:b/>
          <w:bCs/>
          <w:spacing w:val="-1"/>
          <w:sz w:val="22"/>
          <w:szCs w:val="22"/>
        </w:rPr>
        <w:t xml:space="preserve"> of</w:t>
      </w:r>
      <w:r w:rsidRPr="004B1F0A">
        <w:rPr>
          <w:rFonts w:ascii="GalanoGrotesque-SemiBold" w:eastAsia="Calibri" w:hAnsi="GalanoGrotesque-SemiBold"/>
          <w:b/>
          <w:bCs/>
          <w:spacing w:val="-2"/>
          <w:sz w:val="22"/>
          <w:szCs w:val="22"/>
        </w:rPr>
        <w:t xml:space="preserve"> </w:t>
      </w:r>
      <w:r w:rsidRPr="004B1F0A">
        <w:rPr>
          <w:rFonts w:ascii="GalanoGrotesque-SemiBold" w:eastAsia="Calibri" w:hAnsi="GalanoGrotesque-SemiBold"/>
          <w:b/>
          <w:bCs/>
          <w:spacing w:val="-1"/>
          <w:sz w:val="22"/>
          <w:szCs w:val="22"/>
        </w:rPr>
        <w:t>Company</w:t>
      </w:r>
      <w:r w:rsidRPr="004B1F0A">
        <w:rPr>
          <w:rFonts w:ascii="GalanoGrotesque-SemiBold" w:eastAsia="Calibri" w:hAnsi="GalanoGrotesque-SemiBold"/>
          <w:b/>
          <w:bCs/>
          <w:spacing w:val="-2"/>
          <w:sz w:val="22"/>
          <w:szCs w:val="22"/>
        </w:rPr>
        <w:t xml:space="preserve"> C</w:t>
      </w:r>
      <w:r w:rsidRPr="004B1F0A">
        <w:rPr>
          <w:rFonts w:ascii="GalanoGrotesque-SemiBold" w:eastAsia="Calibri" w:hAnsi="GalanoGrotesque-SemiBold"/>
          <w:b/>
          <w:bCs/>
          <w:spacing w:val="-1"/>
          <w:sz w:val="22"/>
          <w:szCs w:val="22"/>
        </w:rPr>
        <w:t>ars</w:t>
      </w:r>
    </w:p>
    <w:p w14:paraId="553A2CE0" w14:textId="6C7BF799"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ermitted</w:t>
      </w:r>
      <w:r w:rsidRPr="004B1F0A">
        <w:rPr>
          <w:rFonts w:ascii="Galano Grotesque Light" w:eastAsia="Calibri" w:hAnsi="Galano Grotesque Light"/>
          <w:sz w:val="22"/>
          <w:szCs w:val="22"/>
        </w:rPr>
        <w:t xml:space="preserve"> to </w:t>
      </w:r>
      <w:r w:rsidRPr="004B1F0A">
        <w:rPr>
          <w:rFonts w:ascii="Galano Grotesque Light" w:eastAsia="Calibri" w:hAnsi="Galano Grotesque Light"/>
          <w:spacing w:val="-2"/>
          <w:sz w:val="22"/>
          <w:szCs w:val="22"/>
        </w:rPr>
        <w:t>use</w:t>
      </w:r>
      <w:r w:rsidRPr="004B1F0A">
        <w:rPr>
          <w:rFonts w:ascii="Galano Grotesque Light" w:eastAsia="Calibri" w:hAnsi="Galano Grotesque Light"/>
          <w:sz w:val="22"/>
          <w:szCs w:val="22"/>
        </w:rPr>
        <w:t xml:space="preserve"> a</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z w:val="22"/>
          <w:szCs w:val="22"/>
        </w:rPr>
        <w:t xml:space="preserve"> car</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for reasonab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personal</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urposes</w:t>
      </w:r>
      <w:r w:rsidR="00E954C5">
        <w:rPr>
          <w:rFonts w:ascii="Galano Grotesque Light" w:eastAsia="Calibri" w:hAnsi="Galano Grotesque Light"/>
          <w:spacing w:val="-1"/>
          <w:sz w:val="22"/>
          <w:szCs w:val="22"/>
        </w:rPr>
        <w:t>,</w:t>
      </w:r>
      <w:r w:rsidRPr="004B1F0A">
        <w:rPr>
          <w:rFonts w:ascii="Galano Grotesque Light" w:eastAsia="Calibri" w:hAnsi="Galano Grotesque Light"/>
          <w:spacing w:val="-1"/>
          <w:sz w:val="22"/>
          <w:szCs w:val="22"/>
        </w:rPr>
        <w:t xml:space="preserve"> subject to the </w:t>
      </w:r>
      <w:r w:rsidR="00E954C5">
        <w:rPr>
          <w:rFonts w:ascii="Galano Grotesque Light" w:eastAsia="Calibri" w:hAnsi="Galano Grotesque Light"/>
          <w:spacing w:val="-1"/>
          <w:sz w:val="22"/>
          <w:szCs w:val="22"/>
        </w:rPr>
        <w:t>business's needs</w:t>
      </w:r>
      <w:r w:rsidRPr="004B1F0A">
        <w:rPr>
          <w:rFonts w:ascii="Galano Grotesque Light" w:eastAsia="Calibri" w:hAnsi="Galano Grotesque Light"/>
          <w:spacing w:val="-1"/>
          <w:sz w:val="22"/>
          <w:szCs w:val="22"/>
        </w:rPr>
        <w:t xml:space="preserve">.  </w:t>
      </w:r>
      <w:r w:rsidR="00363675">
        <w:rPr>
          <w:rFonts w:ascii="Galano Grotesque Light" w:eastAsia="Calibri" w:hAnsi="Galano Grotesque Light"/>
          <w:spacing w:val="-1"/>
          <w:sz w:val="22"/>
          <w:szCs w:val="22"/>
        </w:rPr>
        <w:t>A Director should approve any journeys over 50 miles</w:t>
      </w:r>
      <w:r w:rsidRPr="004B1F0A">
        <w:rPr>
          <w:rFonts w:ascii="Galano Grotesque Light" w:eastAsia="Calibri" w:hAnsi="Galano Grotesque Light"/>
          <w:spacing w:val="-1"/>
          <w:sz w:val="22"/>
          <w:szCs w:val="22"/>
        </w:rPr>
        <w:t xml:space="preserve"> in writing </w:t>
      </w:r>
      <w:r w:rsidR="00D3368B">
        <w:rPr>
          <w:rFonts w:ascii="Galano Grotesque Light" w:eastAsia="Calibri" w:hAnsi="Galano Grotesque Light"/>
          <w:spacing w:val="-1"/>
          <w:sz w:val="22"/>
          <w:szCs w:val="22"/>
        </w:rPr>
        <w:t>before</w:t>
      </w:r>
      <w:r w:rsidRPr="004B1F0A">
        <w:rPr>
          <w:rFonts w:ascii="Galano Grotesque Light" w:eastAsia="Calibri" w:hAnsi="Galano Grotesque Light"/>
          <w:spacing w:val="-1"/>
          <w:sz w:val="22"/>
          <w:szCs w:val="22"/>
        </w:rPr>
        <w:t xml:space="preserve"> undertaking them.</w:t>
      </w:r>
    </w:p>
    <w:p w14:paraId="33D868A4" w14:textId="77777777" w:rsidR="00D6524A" w:rsidRPr="004B1F0A" w:rsidRDefault="00D6524A" w:rsidP="004B1F0A">
      <w:pPr>
        <w:widowControl w:val="0"/>
        <w:spacing w:before="1"/>
        <w:jc w:val="both"/>
        <w:rPr>
          <w:rFonts w:ascii="Galano Grotesque Light" w:eastAsia="Calibri" w:hAnsi="Galano Grotesque Light" w:cs="Calibri"/>
          <w:sz w:val="22"/>
          <w:szCs w:val="22"/>
        </w:rPr>
      </w:pPr>
    </w:p>
    <w:p w14:paraId="10331833" w14:textId="77777777" w:rsidR="00D6524A" w:rsidRPr="004B1F0A" w:rsidRDefault="00D6524A" w:rsidP="004B1F0A">
      <w:pPr>
        <w:widowControl w:val="0"/>
        <w:jc w:val="both"/>
        <w:rPr>
          <w:rFonts w:ascii="Galano Grotesque Light" w:eastAsia="Calibri" w:hAnsi="Galano Grotesque Light" w:cs="Calibri"/>
          <w:sz w:val="22"/>
          <w:szCs w:val="22"/>
        </w:rPr>
      </w:pPr>
      <w:r w:rsidRPr="004B1F0A">
        <w:rPr>
          <w:rFonts w:ascii="Galano Grotesque Light" w:eastAsia="Calibri" w:hAnsi="Galano Grotesque Light"/>
          <w:spacing w:val="-1"/>
          <w:sz w:val="22"/>
          <w:szCs w:val="22"/>
        </w:rPr>
        <w:t>Detail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ny </w:t>
      </w:r>
      <w:r w:rsidRPr="004B1F0A">
        <w:rPr>
          <w:rFonts w:ascii="Galano Grotesque Light" w:eastAsia="Calibri" w:hAnsi="Galano Grotesque Light"/>
          <w:spacing w:val="-1"/>
          <w:sz w:val="22"/>
          <w:szCs w:val="22"/>
        </w:rPr>
        <w:t>payment for</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fuel</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nd other</w:t>
      </w:r>
      <w:r w:rsidRPr="004B1F0A">
        <w:rPr>
          <w:rFonts w:ascii="Galano Grotesque Light" w:eastAsia="Calibri" w:hAnsi="Galano Grotesque Light"/>
          <w:sz w:val="22"/>
          <w:szCs w:val="22"/>
        </w:rPr>
        <w:t xml:space="preserve"> costs</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pacing w:val="-1"/>
          <w:sz w:val="22"/>
          <w:szCs w:val="22"/>
        </w:rPr>
        <w:t>incurred</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by</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respec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rivat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ileag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wher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permitted,</w:t>
      </w:r>
      <w:r w:rsidRPr="004B1F0A">
        <w:rPr>
          <w:rFonts w:ascii="Galano Grotesque Light" w:eastAsia="Calibri" w:hAnsi="Galano Grotesque Light"/>
          <w:spacing w:val="87"/>
          <w:sz w:val="22"/>
          <w:szCs w:val="22"/>
        </w:rPr>
        <w:t xml:space="preserve"> </w:t>
      </w:r>
      <w:r w:rsidRPr="004B1F0A">
        <w:rPr>
          <w:rFonts w:ascii="Galano Grotesque Light" w:eastAsia="Calibri" w:hAnsi="Galano Grotesque Light"/>
          <w:sz w:val="22"/>
          <w:szCs w:val="22"/>
        </w:rPr>
        <w:t xml:space="preserve">will </w:t>
      </w:r>
      <w:r w:rsidRPr="004B1F0A">
        <w:rPr>
          <w:rFonts w:ascii="Galano Grotesque Light" w:eastAsia="Calibri" w:hAnsi="Galano Grotesque Light"/>
          <w:spacing w:val="-1"/>
          <w:sz w:val="22"/>
          <w:szCs w:val="22"/>
        </w:rPr>
        <w:t>b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se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cs="Calibri"/>
          <w:spacing w:val="-1"/>
          <w:sz w:val="22"/>
          <w:szCs w:val="22"/>
        </w:rPr>
        <w:t>out</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in</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z w:val="22"/>
          <w:szCs w:val="22"/>
        </w:rPr>
        <w:t>th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employees’</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Statements</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of</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Particulars</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of</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Employment.</w:t>
      </w:r>
    </w:p>
    <w:p w14:paraId="13340DFC" w14:textId="77777777" w:rsidR="00D6524A" w:rsidRPr="004B1F0A" w:rsidRDefault="00D6524A" w:rsidP="004B1F0A">
      <w:pPr>
        <w:widowControl w:val="0"/>
        <w:jc w:val="both"/>
        <w:rPr>
          <w:rFonts w:ascii="Galano Grotesque Light" w:eastAsia="Calibri" w:hAnsi="Galano Grotesque Light" w:cs="Calibri"/>
          <w:sz w:val="22"/>
          <w:szCs w:val="22"/>
        </w:rPr>
      </w:pPr>
    </w:p>
    <w:p w14:paraId="4F092B87" w14:textId="44924152" w:rsidR="00D6524A" w:rsidRPr="004B1F0A" w:rsidRDefault="00BF3DBE"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value</w:t>
      </w:r>
      <w:r w:rsidR="00D3368B">
        <w:rPr>
          <w:rFonts w:ascii="Galano Grotesque Light" w:eastAsia="Calibri" w:hAnsi="Galano Grotesque Light"/>
          <w:spacing w:val="-2"/>
          <w:sz w:val="22"/>
          <w:szCs w:val="22"/>
        </w:rPr>
        <w:t>, make</w:t>
      </w:r>
      <w:r w:rsidR="00E954C5">
        <w:rPr>
          <w:rFonts w:ascii="Galano Grotesque Light" w:eastAsia="Calibri" w:hAnsi="Galano Grotesque Light"/>
          <w:sz w:val="22"/>
          <w:szCs w:val="22"/>
        </w:rPr>
        <w:t>, and model of the car provided to the employee ar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entirel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a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discretion of</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2"/>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Company. The</w:t>
      </w:r>
      <w:r w:rsidR="00D6524A" w:rsidRPr="004B1F0A">
        <w:rPr>
          <w:rFonts w:ascii="Galano Grotesque Light" w:eastAsia="Calibri" w:hAnsi="Galano Grotesque Light"/>
          <w:spacing w:val="44"/>
          <w:sz w:val="22"/>
          <w:szCs w:val="22"/>
        </w:rPr>
        <w:t xml:space="preserve"> </w:t>
      </w:r>
      <w:r w:rsidR="00D6524A" w:rsidRPr="004B1F0A">
        <w:rPr>
          <w:rFonts w:ascii="Galano Grotesque Light" w:eastAsia="Calibri" w:hAnsi="Galano Grotesque Light"/>
          <w:spacing w:val="-1"/>
          <w:sz w:val="22"/>
          <w:szCs w:val="22"/>
        </w:rPr>
        <w:t>Company</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reserves</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 xml:space="preserve">the </w:t>
      </w:r>
      <w:r w:rsidR="00D6524A" w:rsidRPr="004B1F0A">
        <w:rPr>
          <w:rFonts w:ascii="Galano Grotesque Light" w:eastAsia="Calibri" w:hAnsi="Galano Grotesque Light"/>
          <w:spacing w:val="-2"/>
          <w:sz w:val="22"/>
          <w:szCs w:val="22"/>
        </w:rPr>
        <w:t>right</w:t>
      </w:r>
      <w:r w:rsidR="00D6524A" w:rsidRPr="004B1F0A">
        <w:rPr>
          <w:rFonts w:ascii="Galano Grotesque Light" w:eastAsia="Calibri" w:hAnsi="Galano Grotesque Light"/>
          <w:sz w:val="22"/>
          <w:szCs w:val="22"/>
        </w:rPr>
        <w:t xml:space="preserve"> to</w:t>
      </w:r>
      <w:r w:rsidR="00D6524A" w:rsidRPr="004B1F0A">
        <w:rPr>
          <w:rFonts w:ascii="Galano Grotesque Light" w:eastAsia="Calibri" w:hAnsi="Galano Grotesque Light"/>
          <w:spacing w:val="-1"/>
          <w:sz w:val="22"/>
          <w:szCs w:val="22"/>
        </w:rPr>
        <w:t xml:space="preserve"> vary</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or</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withdraw</w:t>
      </w:r>
      <w:r w:rsidR="00D6524A" w:rsidRPr="004B1F0A">
        <w:rPr>
          <w:rFonts w:ascii="Galano Grotesque Light" w:eastAsia="Calibri" w:hAnsi="Galano Grotesque Light"/>
          <w:spacing w:val="-3"/>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2"/>
          <w:sz w:val="22"/>
          <w:szCs w:val="22"/>
        </w:rPr>
        <w:t>use</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of</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th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Company</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 xml:space="preserve">car at </w:t>
      </w:r>
      <w:r w:rsidR="00D6524A" w:rsidRPr="004B1F0A">
        <w:rPr>
          <w:rFonts w:ascii="Galano Grotesque Light" w:eastAsia="Calibri" w:hAnsi="Galano Grotesque Light"/>
          <w:spacing w:val="-2"/>
          <w:sz w:val="22"/>
          <w:szCs w:val="22"/>
        </w:rPr>
        <w:t>any</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time.</w:t>
      </w:r>
    </w:p>
    <w:p w14:paraId="2DD7AF9D" w14:textId="77777777" w:rsidR="00D6524A" w:rsidRPr="004B1F0A" w:rsidRDefault="00D6524A" w:rsidP="004B1F0A">
      <w:pPr>
        <w:widowControl w:val="0"/>
        <w:spacing w:before="9"/>
        <w:jc w:val="both"/>
        <w:rPr>
          <w:rFonts w:ascii="Galano Grotesque Light" w:eastAsia="Calibri" w:hAnsi="Galano Grotesque Light" w:cs="Calibri"/>
          <w:sz w:val="22"/>
          <w:szCs w:val="22"/>
        </w:rPr>
      </w:pPr>
    </w:p>
    <w:p w14:paraId="4678DE25" w14:textId="372E0463" w:rsidR="00D6524A" w:rsidRPr="004B1F0A" w:rsidRDefault="00D6524A" w:rsidP="004B1F0A">
      <w:pPr>
        <w:widowControl w:val="0"/>
        <w:spacing w:line="266" w:lineRule="exact"/>
        <w:jc w:val="both"/>
        <w:rPr>
          <w:rFonts w:ascii="Galano Grotesque Light" w:eastAsia="Calibri" w:hAnsi="Galano Grotesque Light"/>
          <w:sz w:val="22"/>
          <w:szCs w:val="22"/>
        </w:rPr>
      </w:pPr>
      <w:r w:rsidRPr="004B1F0A">
        <w:rPr>
          <w:rFonts w:ascii="Galano Grotesque Light" w:eastAsia="Calibri" w:hAnsi="Galano Grotesque Light"/>
          <w:sz w:val="22"/>
          <w:szCs w:val="22"/>
        </w:rPr>
        <w:t>Where a</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car</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i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provided</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for</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00E954C5">
        <w:rPr>
          <w:rFonts w:ascii="Galano Grotesque Light" w:eastAsia="Calibri" w:hAnsi="Galano Grotesque Light"/>
          <w:spacing w:val="-1"/>
          <w:sz w:val="22"/>
          <w:szCs w:val="22"/>
        </w:rPr>
        <w:t>primary</w:t>
      </w:r>
      <w:r w:rsidRPr="004B1F0A">
        <w:rPr>
          <w:rFonts w:ascii="Galano Grotesque Light" w:eastAsia="Calibri" w:hAnsi="Galano Grotesque Light"/>
          <w:spacing w:val="-1"/>
          <w:sz w:val="22"/>
          <w:szCs w:val="22"/>
        </w:rPr>
        <w:t xml:space="preserve"> us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n </w:t>
      </w:r>
      <w:r w:rsidRPr="004B1F0A">
        <w:rPr>
          <w:rFonts w:ascii="Galano Grotesque Light" w:eastAsia="Calibri" w:hAnsi="Galano Grotesque Light"/>
          <w:spacing w:val="-2"/>
          <w:sz w:val="22"/>
          <w:szCs w:val="22"/>
        </w:rPr>
        <w:t>employee</w:t>
      </w:r>
      <w:r w:rsidR="00D3368B">
        <w:rPr>
          <w:rFonts w:ascii="Galano Grotesque Light" w:eastAsia="Calibri" w:hAnsi="Galano Grotesque Light"/>
          <w:spacing w:val="-2"/>
          <w:sz w:val="22"/>
          <w:szCs w:val="22"/>
        </w:rPr>
        <w: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serv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igh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requir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employee</w:t>
      </w:r>
      <w:r w:rsidRPr="004B1F0A">
        <w:rPr>
          <w:rFonts w:ascii="Galano Grotesque Light" w:eastAsia="Calibri" w:hAnsi="Galano Grotesque Light"/>
          <w:sz w:val="22"/>
          <w:szCs w:val="22"/>
        </w:rPr>
        <w:t xml:space="preserve"> to</w:t>
      </w:r>
      <w:r w:rsidRPr="004B1F0A">
        <w:rPr>
          <w:rFonts w:ascii="Galano Grotesque Light" w:eastAsia="Calibri" w:hAnsi="Galano Grotesque Light"/>
          <w:spacing w:val="85"/>
          <w:sz w:val="22"/>
          <w:szCs w:val="22"/>
        </w:rPr>
        <w:t xml:space="preserve"> </w:t>
      </w:r>
      <w:r w:rsidRPr="004B1F0A">
        <w:rPr>
          <w:rFonts w:ascii="Galano Grotesque Light" w:eastAsia="Calibri" w:hAnsi="Galano Grotesque Light"/>
          <w:spacing w:val="-1"/>
          <w:sz w:val="22"/>
          <w:szCs w:val="22"/>
        </w:rPr>
        <w:t>make</w:t>
      </w:r>
      <w:r w:rsidRPr="004B1F0A">
        <w:rPr>
          <w:rFonts w:ascii="Galano Grotesque Light" w:eastAsia="Calibri" w:hAnsi="Galano Grotesque Light"/>
          <w:sz w:val="22"/>
          <w:szCs w:val="22"/>
        </w:rPr>
        <w:t xml:space="preserve"> the</w:t>
      </w:r>
      <w:r w:rsidRPr="004B1F0A">
        <w:rPr>
          <w:rFonts w:ascii="Galano Grotesque Light" w:eastAsia="Calibri" w:hAnsi="Galano Grotesque Light"/>
          <w:spacing w:val="-3"/>
          <w:sz w:val="22"/>
          <w:szCs w:val="22"/>
        </w:rPr>
        <w:t xml:space="preserve"> </w:t>
      </w:r>
      <w:r w:rsidR="00E954C5">
        <w:rPr>
          <w:rFonts w:ascii="Galano Grotesque Light" w:eastAsia="Calibri" w:hAnsi="Galano Grotesque Light"/>
          <w:sz w:val="22"/>
          <w:szCs w:val="22"/>
        </w:rPr>
        <w:t>vehic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vailabl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oth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from</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time</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tim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f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th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 xml:space="preserve">business </w:t>
      </w:r>
      <w:r w:rsidRPr="004B1F0A">
        <w:rPr>
          <w:rFonts w:ascii="Galano Grotesque Light" w:eastAsia="Calibri" w:hAnsi="Galano Grotesque Light"/>
          <w:spacing w:val="-1"/>
          <w:sz w:val="22"/>
          <w:szCs w:val="22"/>
        </w:rPr>
        <w:t>use. 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serv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righ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requir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z w:val="22"/>
          <w:szCs w:val="22"/>
        </w:rPr>
        <w:t>who</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r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absen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from</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work</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mak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ir</w:t>
      </w:r>
      <w:r w:rsidRPr="004B1F0A">
        <w:rPr>
          <w:rFonts w:ascii="Galano Grotesque Light" w:eastAsia="Calibri" w:hAnsi="Galano Grotesque Light"/>
          <w:sz w:val="22"/>
          <w:szCs w:val="22"/>
        </w:rPr>
        <w:t xml:space="preserve"> car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availab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for</w:t>
      </w:r>
      <w:r w:rsidRPr="004B1F0A">
        <w:rPr>
          <w:rFonts w:ascii="Galano Grotesque Light" w:eastAsia="Calibri" w:hAnsi="Galano Grotesque Light"/>
          <w:spacing w:val="61"/>
          <w:sz w:val="22"/>
          <w:szCs w:val="22"/>
        </w:rPr>
        <w:t xml:space="preserve"> </w:t>
      </w:r>
      <w:r w:rsidR="00D3368B">
        <w:rPr>
          <w:rFonts w:ascii="Galano Grotesque Light" w:eastAsia="Calibri" w:hAnsi="Galano Grotesque Light"/>
          <w:spacing w:val="-1"/>
          <w:sz w:val="22"/>
          <w:szCs w:val="22"/>
        </w:rPr>
        <w:t>other employees' business use</w:t>
      </w:r>
      <w:r w:rsidRPr="004B1F0A">
        <w:rPr>
          <w:rFonts w:ascii="Galano Grotesque Light" w:eastAsia="Calibri" w:hAnsi="Galano Grotesque Light"/>
          <w:spacing w:val="-1"/>
          <w:sz w:val="22"/>
          <w:szCs w:val="22"/>
        </w:rPr>
        <w:t>.</w:t>
      </w:r>
    </w:p>
    <w:p w14:paraId="25EF0F8E" w14:textId="77777777" w:rsidR="00D6524A" w:rsidRPr="00D6524A" w:rsidRDefault="00D6524A" w:rsidP="004B1F0A">
      <w:pPr>
        <w:widowControl w:val="0"/>
        <w:jc w:val="both"/>
        <w:rPr>
          <w:rFonts w:asciiTheme="majorHAnsi" w:eastAsia="Calibri" w:hAnsiTheme="majorHAnsi" w:cs="Calibri"/>
          <w:sz w:val="18"/>
          <w:szCs w:val="22"/>
        </w:rPr>
      </w:pPr>
    </w:p>
    <w:p w14:paraId="5F347374" w14:textId="77777777" w:rsidR="00D6524A" w:rsidRPr="004B1F0A" w:rsidRDefault="00D6524A" w:rsidP="004B1F0A">
      <w:pPr>
        <w:widowControl w:val="0"/>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Car</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Allowances</w:t>
      </w:r>
    </w:p>
    <w:p w14:paraId="7A3E242B" w14:textId="7DECCD12" w:rsidR="00D6524A" w:rsidRPr="004B1F0A" w:rsidRDefault="00D6524A" w:rsidP="004B1F0A">
      <w:pPr>
        <w:widowControl w:val="0"/>
        <w:spacing w:line="239" w:lineRule="auto"/>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On</w:t>
      </w:r>
      <w:r w:rsidRPr="004B1F0A">
        <w:rPr>
          <w:rFonts w:ascii="Galano Grotesque Light" w:eastAsia="Calibri" w:hAnsi="Galano Grotesque Light"/>
          <w:spacing w:val="-1"/>
          <w:sz w:val="22"/>
          <w:szCs w:val="22"/>
        </w:rPr>
        <w:t xml:space="preserve"> occasion</w:t>
      </w:r>
      <w:r w:rsidR="00D3368B">
        <w:rPr>
          <w:rFonts w:ascii="Galano Grotesque Light" w:eastAsia="Calibri" w:hAnsi="Galano Grotesque Light"/>
          <w:spacing w:val="-1"/>
          <w:sz w:val="22"/>
          <w:szCs w:val="22"/>
        </w:rPr>
        <w:t>,</w:t>
      </w:r>
      <w:r w:rsidRPr="004B1F0A">
        <w:rPr>
          <w:rFonts w:ascii="Galano Grotesque Light" w:eastAsia="Calibri" w:hAnsi="Galano Grotesque Light"/>
          <w:spacing w:val="-1"/>
          <w:sz w:val="22"/>
          <w:szCs w:val="22"/>
        </w:rPr>
        <w:t xml:space="preserve"> 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ma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ff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 xml:space="preserve">the </w:t>
      </w:r>
      <w:r w:rsidRPr="004B1F0A">
        <w:rPr>
          <w:rFonts w:ascii="Galano Grotesque Light" w:eastAsia="Calibri" w:hAnsi="Galano Grotesque Light"/>
          <w:spacing w:val="-1"/>
          <w:sz w:val="22"/>
          <w:szCs w:val="22"/>
        </w:rPr>
        <w:t>option of</w:t>
      </w:r>
      <w:r w:rsidRPr="004B1F0A">
        <w:rPr>
          <w:rFonts w:ascii="Galano Grotesque Light" w:eastAsia="Calibri" w:hAnsi="Galano Grotesque Light"/>
          <w:sz w:val="22"/>
          <w:szCs w:val="22"/>
        </w:rPr>
        <w:t xml:space="preserve"> a </w:t>
      </w:r>
      <w:r w:rsidRPr="004B1F0A">
        <w:rPr>
          <w:rFonts w:ascii="Galano Grotesque Light" w:eastAsia="Calibri" w:hAnsi="Galano Grotesque Light"/>
          <w:spacing w:val="-1"/>
          <w:sz w:val="22"/>
          <w:szCs w:val="22"/>
        </w:rPr>
        <w:t>ca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llowance</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pacing w:val="-1"/>
          <w:sz w:val="22"/>
          <w:szCs w:val="22"/>
        </w:rPr>
        <w:t>instead of</w:t>
      </w:r>
      <w:r w:rsidRPr="004B1F0A">
        <w:rPr>
          <w:rFonts w:ascii="Galano Grotesque Light" w:eastAsia="Calibri" w:hAnsi="Galano Grotesque Light"/>
          <w:sz w:val="22"/>
          <w:szCs w:val="22"/>
        </w:rPr>
        <w:t xml:space="preserve"> a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car.</w:t>
      </w:r>
      <w:r w:rsidRPr="004B1F0A">
        <w:rPr>
          <w:rFonts w:ascii="Galano Grotesque Light" w:eastAsia="Calibri" w:hAnsi="Galano Grotesque Light"/>
          <w:spacing w:val="-1"/>
          <w:sz w:val="22"/>
          <w:szCs w:val="22"/>
        </w:rPr>
        <w:t xml:space="preserve"> Whe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i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has</w:t>
      </w:r>
      <w:r w:rsidRPr="004B1F0A">
        <w:rPr>
          <w:rFonts w:ascii="Galano Grotesque Light" w:eastAsia="Calibri" w:hAnsi="Galano Grotesque Light"/>
          <w:spacing w:val="38"/>
          <w:sz w:val="22"/>
          <w:szCs w:val="22"/>
        </w:rPr>
        <w:t xml:space="preserve"> </w:t>
      </w:r>
      <w:r w:rsidRPr="004B1F0A">
        <w:rPr>
          <w:rFonts w:ascii="Galano Grotesque Light" w:eastAsia="Calibri" w:hAnsi="Galano Grotesque Light"/>
          <w:spacing w:val="-1"/>
          <w:sz w:val="22"/>
          <w:szCs w:val="22"/>
        </w:rPr>
        <w:t>been agre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ill</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pa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employe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onthl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 xml:space="preserve">car </w:t>
      </w:r>
      <w:r w:rsidRPr="004B1F0A">
        <w:rPr>
          <w:rFonts w:ascii="Galano Grotesque Light" w:eastAsia="Calibri" w:hAnsi="Galano Grotesque Light"/>
          <w:spacing w:val="-1"/>
          <w:sz w:val="22"/>
          <w:szCs w:val="22"/>
        </w:rPr>
        <w:t>allowance</w:t>
      </w:r>
      <w:r w:rsidRPr="004B1F0A">
        <w:rPr>
          <w:rFonts w:ascii="Galano Grotesque Light" w:eastAsia="Calibri" w:hAnsi="Galano Grotesque Light"/>
          <w:sz w:val="22"/>
          <w:szCs w:val="22"/>
        </w:rPr>
        <w:t xml:space="preserve"> to</w:t>
      </w:r>
      <w:r w:rsidRPr="004B1F0A">
        <w:rPr>
          <w:rFonts w:ascii="Galano Grotesque Light" w:eastAsia="Calibri" w:hAnsi="Galano Grotesque Light"/>
          <w:spacing w:val="-1"/>
          <w:sz w:val="22"/>
          <w:szCs w:val="22"/>
        </w:rPr>
        <w:t xml:space="preserve"> allow</w:t>
      </w:r>
      <w:r w:rsidRPr="004B1F0A">
        <w:rPr>
          <w:rFonts w:ascii="Galano Grotesque Light" w:eastAsia="Calibri" w:hAnsi="Galano Grotesque Light"/>
          <w:spacing w:val="1"/>
          <w:sz w:val="22"/>
          <w:szCs w:val="22"/>
        </w:rPr>
        <w:t xml:space="preserve"> </w:t>
      </w:r>
      <w:r w:rsidR="00D3368B">
        <w:rPr>
          <w:rFonts w:ascii="Galano Grotesque Light" w:eastAsia="Calibri" w:hAnsi="Galano Grotesque Light"/>
          <w:sz w:val="22"/>
          <w:szCs w:val="22"/>
        </w:rPr>
        <w:t>them</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purchase</w:t>
      </w:r>
      <w:r w:rsidRPr="004B1F0A">
        <w:rPr>
          <w:rFonts w:ascii="Galano Grotesque Light" w:eastAsia="Calibri" w:hAnsi="Galano Grotesque Light"/>
          <w:sz w:val="22"/>
          <w:szCs w:val="22"/>
        </w:rPr>
        <w:t xml:space="preserve"> a </w:t>
      </w:r>
      <w:r w:rsidR="00E954C5">
        <w:rPr>
          <w:rFonts w:ascii="Galano Grotesque Light" w:eastAsia="Calibri" w:hAnsi="Galano Grotesque Light"/>
          <w:spacing w:val="-1"/>
          <w:sz w:val="22"/>
          <w:szCs w:val="22"/>
        </w:rPr>
        <w:t>vehic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pacing w:val="63"/>
          <w:sz w:val="22"/>
          <w:szCs w:val="22"/>
        </w:rPr>
        <w:t xml:space="preserve"> </w:t>
      </w:r>
      <w:r w:rsidRPr="004B1F0A">
        <w:rPr>
          <w:rFonts w:ascii="Galano Grotesque Light" w:eastAsia="Calibri" w:hAnsi="Galano Grotesque Light"/>
          <w:sz w:val="22"/>
          <w:szCs w:val="22"/>
        </w:rPr>
        <w:t xml:space="preserve">their </w:t>
      </w:r>
      <w:r w:rsidRPr="004B1F0A">
        <w:rPr>
          <w:rFonts w:ascii="Galano Grotesque Light" w:eastAsia="Calibri" w:hAnsi="Galano Grotesque Light"/>
          <w:spacing w:val="-1"/>
          <w:sz w:val="22"/>
          <w:szCs w:val="22"/>
        </w:rPr>
        <w:t>own</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hoice. 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llowanc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designed</w:t>
      </w:r>
      <w:r w:rsidRPr="004B1F0A">
        <w:rPr>
          <w:rFonts w:ascii="Galano Grotesque Light" w:eastAsia="Calibri" w:hAnsi="Galano Grotesque Light"/>
          <w:sz w:val="22"/>
          <w:szCs w:val="22"/>
        </w:rPr>
        <w:t xml:space="preserve"> 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cover</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costs</w:t>
      </w:r>
      <w:r w:rsidRPr="004B1F0A">
        <w:rPr>
          <w:rFonts w:ascii="Galano Grotesque Light" w:eastAsia="Calibri" w:hAnsi="Galano Grotesque Light"/>
          <w:spacing w:val="1"/>
          <w:sz w:val="22"/>
          <w:szCs w:val="22"/>
        </w:rPr>
        <w:t xml:space="preserve"> </w:t>
      </w:r>
      <w:r w:rsidR="00E954C5">
        <w:rPr>
          <w:rFonts w:ascii="Galano Grotesque Light" w:eastAsia="Calibri" w:hAnsi="Galano Grotesque Light"/>
          <w:spacing w:val="-1"/>
          <w:sz w:val="22"/>
          <w:szCs w:val="22"/>
        </w:rPr>
        <w:t>incurred while using the vehicle for 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busines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nly. Detail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ny</w:t>
      </w:r>
      <w:r w:rsidRPr="004B1F0A">
        <w:rPr>
          <w:rFonts w:ascii="Galano Grotesque Light" w:eastAsia="Calibri" w:hAnsi="Galano Grotesque Light"/>
          <w:spacing w:val="71"/>
          <w:sz w:val="22"/>
          <w:szCs w:val="22"/>
        </w:rPr>
        <w:t xml:space="preserve"> </w:t>
      </w:r>
      <w:r w:rsidR="00A44213">
        <w:rPr>
          <w:rFonts w:ascii="Galano Grotesque Light" w:eastAsia="Calibri" w:hAnsi="Galano Grotesque Light"/>
          <w:sz w:val="22"/>
          <w:szCs w:val="22"/>
        </w:rPr>
        <w:t>purchased car</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must</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be</w:t>
      </w:r>
      <w:r w:rsidRPr="004B1F0A">
        <w:rPr>
          <w:rFonts w:ascii="Galano Grotesque Light" w:eastAsia="Calibri" w:hAnsi="Galano Grotesque Light"/>
          <w:sz w:val="22"/>
          <w:szCs w:val="22"/>
        </w:rPr>
        <w:t xml:space="preserve"> </w:t>
      </w:r>
      <w:r w:rsidR="003D12B2">
        <w:rPr>
          <w:rFonts w:ascii="Galano Grotesque Light" w:eastAsia="Calibri" w:hAnsi="Galano Grotesque Light"/>
          <w:spacing w:val="-1"/>
          <w:sz w:val="22"/>
          <w:szCs w:val="22"/>
        </w:rPr>
        <w:t>submitted to management for approval before</w:t>
      </w:r>
      <w:r w:rsidRPr="004B1F0A">
        <w:rPr>
          <w:rFonts w:ascii="Galano Grotesque Light" w:eastAsia="Calibri" w:hAnsi="Galano Grotesque Light"/>
          <w:spacing w:val="-1"/>
          <w:sz w:val="22"/>
          <w:szCs w:val="22"/>
        </w:rPr>
        <w:t xml:space="preserve"> </w:t>
      </w:r>
      <w:r w:rsidR="00E954C5" w:rsidRPr="004B1F0A">
        <w:rPr>
          <w:rFonts w:ascii="Galano Grotesque Light" w:eastAsia="Calibri" w:hAnsi="Galano Grotesque Light"/>
          <w:spacing w:val="-1"/>
          <w:sz w:val="22"/>
          <w:szCs w:val="22"/>
        </w:rPr>
        <w:t>purchase</w:t>
      </w:r>
      <w:r w:rsidR="00E954C5">
        <w:rPr>
          <w:rFonts w:ascii="Galano Grotesque Light" w:eastAsia="Calibri" w:hAnsi="Galano Grotesque Light"/>
          <w:spacing w:val="-1"/>
          <w:sz w:val="22"/>
          <w:szCs w:val="22"/>
        </w:rPr>
        <w:t xml:space="preserve"> an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mus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no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b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older</w:t>
      </w:r>
      <w:r w:rsidRPr="004B1F0A">
        <w:rPr>
          <w:rFonts w:ascii="Galano Grotesque Light" w:eastAsia="Calibri" w:hAnsi="Galano Grotesque Light"/>
          <w:sz w:val="22"/>
          <w:szCs w:val="22"/>
        </w:rPr>
        <w:t xml:space="preserve"> than</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wo</w:t>
      </w:r>
      <w:r w:rsidRPr="004B1F0A">
        <w:rPr>
          <w:rFonts w:ascii="Galano Grotesque Light" w:eastAsia="Calibri" w:hAnsi="Galano Grotesque Light"/>
          <w:spacing w:val="71"/>
          <w:sz w:val="22"/>
          <w:szCs w:val="22"/>
        </w:rPr>
        <w:t xml:space="preserve"> </w:t>
      </w:r>
      <w:r w:rsidRPr="004B1F0A">
        <w:rPr>
          <w:rFonts w:ascii="Galano Grotesque Light" w:eastAsia="Calibri" w:hAnsi="Galano Grotesque Light"/>
          <w:sz w:val="22"/>
          <w:szCs w:val="22"/>
        </w:rPr>
        <w:t>years</w:t>
      </w:r>
      <w:r w:rsidRPr="004B1F0A">
        <w:rPr>
          <w:rFonts w:ascii="Galano Grotesque Light" w:eastAsia="Calibri" w:hAnsi="Galano Grotesque Light"/>
          <w:spacing w:val="-2"/>
          <w:sz w:val="22"/>
          <w:szCs w:val="22"/>
        </w:rPr>
        <w:t>.</w:t>
      </w:r>
    </w:p>
    <w:p w14:paraId="3CFE8F91" w14:textId="77777777" w:rsidR="00D6524A" w:rsidRPr="004B1F0A" w:rsidRDefault="00D6524A" w:rsidP="004B1F0A">
      <w:pPr>
        <w:widowControl w:val="0"/>
        <w:spacing w:before="1"/>
        <w:jc w:val="both"/>
        <w:rPr>
          <w:rFonts w:ascii="Galano Grotesque Light" w:eastAsia="Calibri" w:hAnsi="Galano Grotesque Light" w:cs="Calibri"/>
          <w:sz w:val="22"/>
          <w:szCs w:val="22"/>
        </w:rPr>
      </w:pPr>
    </w:p>
    <w:p w14:paraId="19AA0C34" w14:textId="3BF4B706"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ill,</w:t>
      </w:r>
      <w:r w:rsidRPr="004B1F0A">
        <w:rPr>
          <w:rFonts w:ascii="Galano Grotesque Light" w:eastAsia="Calibri" w:hAnsi="Galano Grotesque Light"/>
          <w:spacing w:val="-3"/>
          <w:sz w:val="22"/>
          <w:szCs w:val="22"/>
        </w:rPr>
        <w:t xml:space="preserve"> </w:t>
      </w:r>
      <w:r w:rsidR="003D12B2">
        <w:rPr>
          <w:rFonts w:ascii="Galano Grotesque Light" w:eastAsia="Calibri" w:hAnsi="Galano Grotesque Light"/>
          <w:spacing w:val="-1"/>
          <w:sz w:val="22"/>
          <w:szCs w:val="22"/>
        </w:rPr>
        <w:t>upon receipt of proper claims, reimburse fuel costs incurred on</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journey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undertaken</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n behal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pacing w:val="65"/>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ill</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mee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no</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th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xpens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incurr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using</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h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car. 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quir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make</w:t>
      </w:r>
      <w:r w:rsidRPr="004B1F0A">
        <w:rPr>
          <w:rFonts w:ascii="Galano Grotesque Light" w:eastAsia="Calibri" w:hAnsi="Galano Grotesque Light"/>
          <w:sz w:val="22"/>
          <w:szCs w:val="22"/>
        </w:rPr>
        <w:t xml:space="preserve"> the</w:t>
      </w:r>
      <w:r w:rsidRPr="004B1F0A">
        <w:rPr>
          <w:rFonts w:ascii="Galano Grotesque Light" w:eastAsia="Calibri" w:hAnsi="Galano Grotesque Light"/>
          <w:spacing w:val="-3"/>
          <w:sz w:val="22"/>
          <w:szCs w:val="22"/>
        </w:rPr>
        <w:t xml:space="preserve"> </w:t>
      </w:r>
      <w:r w:rsidR="00E954C5">
        <w:rPr>
          <w:rFonts w:ascii="Galano Grotesque Light" w:eastAsia="Calibri" w:hAnsi="Galano Grotesque Light"/>
          <w:sz w:val="22"/>
          <w:szCs w:val="22"/>
        </w:rPr>
        <w:t>vehic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vailable</w:t>
      </w:r>
      <w:r w:rsidRPr="004B1F0A">
        <w:rPr>
          <w:rFonts w:ascii="Galano Grotesque Light" w:eastAsia="Calibri" w:hAnsi="Galano Grotesque Light"/>
          <w:spacing w:val="-2"/>
          <w:sz w:val="22"/>
          <w:szCs w:val="22"/>
        </w:rPr>
        <w:t xml:space="preserve"> </w:t>
      </w:r>
      <w:r w:rsidR="00D3368B">
        <w:rPr>
          <w:rFonts w:ascii="Galano Grotesque Light" w:eastAsia="Calibri" w:hAnsi="Galano Grotesque Light"/>
          <w:spacing w:val="-1"/>
          <w:sz w:val="22"/>
          <w:szCs w:val="22"/>
        </w:rPr>
        <w:t>to execut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i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duties</w:t>
      </w:r>
      <w:r w:rsidRPr="004B1F0A">
        <w:rPr>
          <w:rFonts w:ascii="Galano Grotesque Light" w:eastAsia="Calibri" w:hAnsi="Galano Grotesque Light"/>
          <w:sz w:val="22"/>
          <w:szCs w:val="22"/>
        </w:rPr>
        <w:t>.</w:t>
      </w:r>
    </w:p>
    <w:p w14:paraId="2BA2D4F9" w14:textId="51E77370" w:rsidR="00FF1C49" w:rsidRPr="004B1F0A" w:rsidRDefault="00D6524A" w:rsidP="004B1F0A">
      <w:pPr>
        <w:jc w:val="both"/>
        <w:rPr>
          <w:rFonts w:ascii="Galano Grotesque Light" w:eastAsia="Calibri" w:hAnsi="Galano Grotesque Light" w:cs="Calibri"/>
          <w:spacing w:val="-2"/>
          <w:sz w:val="22"/>
          <w:szCs w:val="22"/>
        </w:rPr>
      </w:pPr>
      <w:r w:rsidRPr="004B1F0A">
        <w:rPr>
          <w:rFonts w:ascii="Galano Grotesque Light" w:eastAsia="Calibri" w:hAnsi="Galano Grotesque Light"/>
          <w:sz w:val="22"/>
          <w:szCs w:val="22"/>
        </w:rPr>
        <w:lastRenderedPageBreak/>
        <w:t>Where an</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employee</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z w:val="22"/>
          <w:szCs w:val="22"/>
        </w:rPr>
        <w:t xml:space="preserve">is </w:t>
      </w:r>
      <w:r w:rsidR="003D12B2">
        <w:rPr>
          <w:rFonts w:ascii="Galano Grotesque Light" w:eastAsia="Calibri" w:hAnsi="Galano Grotesque Light"/>
          <w:spacing w:val="-1"/>
          <w:sz w:val="22"/>
          <w:szCs w:val="22"/>
        </w:rPr>
        <w:t>found to be abusing the car allowance scheme, the Company reserves the right to terminate the scheme immediately with respect to that individual employee, and the employee may</w:t>
      </w:r>
      <w:r w:rsidRPr="004B1F0A">
        <w:rPr>
          <w:rFonts w:ascii="Galano Grotesque Light" w:eastAsia="Calibri" w:hAnsi="Galano Grotesque Light"/>
          <w:spacing w:val="-1"/>
          <w:sz w:val="22"/>
          <w:szCs w:val="22"/>
        </w:rPr>
        <w:t xml:space="preserve"> be subject to disciplinary procedures.</w:t>
      </w:r>
      <w:r w:rsidRPr="004B1F0A">
        <w:rPr>
          <w:rFonts w:ascii="Galano Grotesque Light" w:eastAsia="Calibri" w:hAnsi="Galano Grotesque Light"/>
          <w:spacing w:val="1"/>
          <w:sz w:val="22"/>
          <w:szCs w:val="22"/>
        </w:rPr>
        <w:t xml:space="preserve"> </w:t>
      </w:r>
      <w:r w:rsidR="003D12B2">
        <w:rPr>
          <w:rFonts w:ascii="Galano Grotesque Light" w:eastAsia="Calibri" w:hAnsi="Galano Grotesque Light"/>
          <w:spacing w:val="1"/>
          <w:sz w:val="22"/>
          <w:szCs w:val="22"/>
        </w:rPr>
        <w:t xml:space="preserve">Upon termination of employment, for any reason, the Company will </w:t>
      </w:r>
      <w:r w:rsidRPr="004B1F0A">
        <w:rPr>
          <w:rFonts w:ascii="Galano Grotesque Light" w:eastAsia="Calibri" w:hAnsi="Galano Grotesque Light"/>
          <w:spacing w:val="-1"/>
          <w:sz w:val="22"/>
          <w:szCs w:val="22"/>
        </w:rPr>
        <w:t>make</w:t>
      </w:r>
      <w:r w:rsidRPr="004B1F0A">
        <w:rPr>
          <w:rFonts w:ascii="Galano Grotesque Light" w:eastAsia="Calibri" w:hAnsi="Galano Grotesque Light"/>
          <w:sz w:val="22"/>
          <w:szCs w:val="22"/>
        </w:rPr>
        <w:t xml:space="preserve"> a </w:t>
      </w:r>
      <w:r w:rsidRPr="004B1F0A">
        <w:rPr>
          <w:rFonts w:ascii="Galano Grotesque Light" w:eastAsia="Calibri" w:hAnsi="Galano Grotesque Light"/>
          <w:spacing w:val="-2"/>
          <w:sz w:val="22"/>
          <w:szCs w:val="22"/>
        </w:rPr>
        <w:t>final</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monthly</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z w:val="22"/>
          <w:szCs w:val="22"/>
        </w:rPr>
        <w:t xml:space="preserve">car </w:t>
      </w:r>
      <w:r w:rsidRPr="004B1F0A">
        <w:rPr>
          <w:rFonts w:ascii="Galano Grotesque Light" w:eastAsia="Calibri" w:hAnsi="Galano Grotesque Light"/>
          <w:spacing w:val="-1"/>
          <w:sz w:val="22"/>
          <w:szCs w:val="22"/>
        </w:rPr>
        <w:t>allowance</w:t>
      </w:r>
      <w:r w:rsidRPr="004B1F0A">
        <w:rPr>
          <w:rFonts w:ascii="Galano Grotesque Light" w:eastAsia="Calibri" w:hAnsi="Galano Grotesque Light"/>
          <w:spacing w:val="61"/>
          <w:sz w:val="22"/>
          <w:szCs w:val="22"/>
        </w:rPr>
        <w:t xml:space="preserve"> </w:t>
      </w:r>
      <w:r w:rsidRPr="004B1F0A">
        <w:rPr>
          <w:rFonts w:ascii="Galano Grotesque Light" w:eastAsia="Calibri" w:hAnsi="Galano Grotesque Light"/>
          <w:spacing w:val="-1"/>
          <w:sz w:val="22"/>
          <w:szCs w:val="22"/>
        </w:rPr>
        <w:t>paymen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on </w:t>
      </w:r>
      <w:r w:rsidRPr="004B1F0A">
        <w:rPr>
          <w:rFonts w:ascii="Galano Grotesque Light" w:eastAsia="Calibri" w:hAnsi="Galano Grotesque Light"/>
          <w:sz w:val="22"/>
          <w:szCs w:val="22"/>
        </w:rPr>
        <w:t xml:space="preserve">a </w:t>
      </w:r>
      <w:r w:rsidRPr="004B1F0A">
        <w:rPr>
          <w:rFonts w:ascii="Galano Grotesque Light" w:eastAsia="Calibri" w:hAnsi="Galano Grotesque Light"/>
          <w:spacing w:val="-1"/>
          <w:sz w:val="22"/>
          <w:szCs w:val="22"/>
        </w:rPr>
        <w:t xml:space="preserve">pro-rata </w:t>
      </w:r>
      <w:r w:rsidRPr="004B1F0A">
        <w:rPr>
          <w:rFonts w:ascii="Galano Grotesque Light" w:eastAsia="Calibri" w:hAnsi="Galano Grotesque Light"/>
          <w:spacing w:val="-2"/>
          <w:sz w:val="22"/>
          <w:szCs w:val="22"/>
        </w:rPr>
        <w:t>basi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b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paid along with </w:t>
      </w:r>
      <w:r w:rsidRPr="004B1F0A">
        <w:rPr>
          <w:rFonts w:ascii="Galano Grotesque Light" w:eastAsia="Calibri" w:hAnsi="Galano Grotesque Light"/>
          <w:spacing w:val="-2"/>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mplo</w:t>
      </w:r>
      <w:r w:rsidRPr="004B1F0A">
        <w:rPr>
          <w:rFonts w:ascii="Galano Grotesque Light" w:eastAsia="Calibri" w:hAnsi="Galano Grotesque Light" w:cs="Calibri"/>
          <w:spacing w:val="-1"/>
          <w:sz w:val="22"/>
          <w:szCs w:val="22"/>
        </w:rPr>
        <w:t>yee’s</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2"/>
          <w:sz w:val="22"/>
          <w:szCs w:val="22"/>
        </w:rPr>
        <w:t>fina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2"/>
          <w:sz w:val="22"/>
          <w:szCs w:val="22"/>
        </w:rPr>
        <w:t>pay.</w:t>
      </w:r>
    </w:p>
    <w:p w14:paraId="20D12322" w14:textId="77777777" w:rsidR="00D6524A" w:rsidRPr="00D6524A" w:rsidRDefault="00D6524A" w:rsidP="004B1F0A">
      <w:pPr>
        <w:jc w:val="both"/>
        <w:rPr>
          <w:rFonts w:asciiTheme="majorHAnsi" w:hAnsiTheme="majorHAnsi"/>
          <w:sz w:val="20"/>
        </w:rPr>
      </w:pPr>
    </w:p>
    <w:p w14:paraId="60F860D6" w14:textId="77777777" w:rsidR="00D6524A" w:rsidRPr="004B1F0A" w:rsidRDefault="00D6524A" w:rsidP="004B1F0A">
      <w:pPr>
        <w:widowControl w:val="0"/>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Maintenance</w:t>
      </w:r>
    </w:p>
    <w:p w14:paraId="33A7D4E0" w14:textId="3EBCDFA1"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00A44213">
        <w:rPr>
          <w:rFonts w:ascii="Galano Grotesque Light" w:eastAsia="Calibri" w:hAnsi="Galano Grotesque Light"/>
          <w:spacing w:val="-1"/>
          <w:sz w:val="22"/>
          <w:szCs w:val="22"/>
        </w:rPr>
        <w:t xml:space="preserve">Company will </w:t>
      </w:r>
      <w:r w:rsidR="003D12B2">
        <w:rPr>
          <w:rFonts w:ascii="Galano Grotesque Light" w:eastAsia="Calibri" w:hAnsi="Galano Grotesque Light"/>
          <w:spacing w:val="-1"/>
          <w:sz w:val="22"/>
          <w:szCs w:val="22"/>
        </w:rPr>
        <w:t>typically</w:t>
      </w:r>
      <w:r w:rsidR="00A44213">
        <w:rPr>
          <w:rFonts w:ascii="Galano Grotesque Light" w:eastAsia="Calibri" w:hAnsi="Galano Grotesque Light"/>
          <w:spacing w:val="-1"/>
          <w:sz w:val="22"/>
          <w:szCs w:val="22"/>
        </w:rPr>
        <w:t xml:space="preserve"> </w:t>
      </w:r>
      <w:r w:rsidR="008220DC">
        <w:rPr>
          <w:rFonts w:ascii="Galano Grotesque Light" w:eastAsia="Calibri" w:hAnsi="Galano Grotesque Light"/>
          <w:spacing w:val="-1"/>
          <w:sz w:val="22"/>
          <w:szCs w:val="22"/>
        </w:rPr>
        <w:t>cover the costs of maintaining and repairing Company cars when those expenses arise during the vehicle's regular use</w:t>
      </w:r>
      <w:r w:rsidRPr="004B1F0A">
        <w:rPr>
          <w:rFonts w:ascii="Galano Grotesque Light" w:eastAsia="Calibri" w:hAnsi="Galano Grotesque Light"/>
          <w:spacing w:val="-1"/>
          <w:sz w:val="22"/>
          <w:szCs w:val="22"/>
        </w:rPr>
        <w:t>.</w:t>
      </w:r>
    </w:p>
    <w:p w14:paraId="489E54C4" w14:textId="77777777" w:rsidR="00D6524A" w:rsidRPr="004B1F0A" w:rsidRDefault="00D6524A" w:rsidP="004B1F0A">
      <w:pPr>
        <w:widowControl w:val="0"/>
        <w:jc w:val="both"/>
        <w:rPr>
          <w:rFonts w:ascii="Galano Grotesque Light" w:eastAsia="Calibri" w:hAnsi="Galano Grotesque Light" w:cs="Calibri"/>
          <w:sz w:val="22"/>
          <w:szCs w:val="22"/>
        </w:rPr>
      </w:pPr>
    </w:p>
    <w:p w14:paraId="7D26B04D" w14:textId="50C8CA53" w:rsidR="00D6524A" w:rsidRPr="004B1F0A" w:rsidRDefault="00D6524A" w:rsidP="004B1F0A">
      <w:pPr>
        <w:widowControl w:val="0"/>
        <w:jc w:val="both"/>
        <w:rPr>
          <w:rFonts w:ascii="Galano Grotesque Light" w:eastAsia="Calibri" w:hAnsi="Galano Grotesque Light" w:cs="Calibri"/>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holl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responsib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f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nsuring</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 xml:space="preserve">the </w:t>
      </w:r>
      <w:r w:rsidRPr="004B1F0A">
        <w:rPr>
          <w:rFonts w:ascii="Galano Grotesque Light" w:eastAsia="Calibri" w:hAnsi="Galano Grotesque Light"/>
          <w:spacing w:val="-2"/>
          <w:sz w:val="22"/>
          <w:szCs w:val="22"/>
        </w:rPr>
        <w:t>prop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maintenanc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008220DC">
        <w:rPr>
          <w:rFonts w:ascii="Galano Grotesque Light" w:eastAsia="Calibri" w:hAnsi="Galano Grotesque Light"/>
          <w:spacing w:val="-1"/>
          <w:sz w:val="22"/>
          <w:szCs w:val="22"/>
        </w:rPr>
        <w:t>vehicle</w:t>
      </w:r>
      <w:r w:rsidRPr="004B1F0A">
        <w:rPr>
          <w:rFonts w:ascii="Galano Grotesque Light" w:eastAsia="Calibri" w:hAnsi="Galano Grotesque Light"/>
          <w:sz w:val="22"/>
          <w:szCs w:val="22"/>
        </w:rPr>
        <w:t xml:space="preserve"> </w:t>
      </w:r>
      <w:r w:rsidR="008220DC">
        <w:rPr>
          <w:rFonts w:ascii="Galano Grotesque Light" w:eastAsia="Calibri" w:hAnsi="Galano Grotesque Light"/>
          <w:sz w:val="22"/>
          <w:szCs w:val="22"/>
        </w:rPr>
        <w:t>in accordance with</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he</w:t>
      </w:r>
      <w:r w:rsidRPr="004B1F0A">
        <w:rPr>
          <w:rFonts w:ascii="Galano Grotesque Light" w:eastAsia="Calibri" w:hAnsi="Galano Grotesque Light"/>
          <w:spacing w:val="59"/>
          <w:sz w:val="22"/>
          <w:szCs w:val="22"/>
        </w:rPr>
        <w:t xml:space="preserve"> </w:t>
      </w:r>
      <w:r w:rsidR="008220DC">
        <w:rPr>
          <w:rFonts w:ascii="Galano Grotesque Light" w:eastAsia="Calibri" w:hAnsi="Galano Grotesque Light" w:cs="Calibri"/>
          <w:spacing w:val="-1"/>
          <w:sz w:val="22"/>
          <w:szCs w:val="22"/>
        </w:rPr>
        <w:t>manufacturer’s</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recommendations</w:t>
      </w:r>
      <w:r w:rsidRPr="004B1F0A">
        <w:rPr>
          <w:rFonts w:ascii="Galano Grotesque Light" w:eastAsia="Calibri" w:hAnsi="Galano Grotesque Light" w:cs="Calibri"/>
          <w:sz w:val="22"/>
          <w:szCs w:val="22"/>
        </w:rPr>
        <w:t xml:space="preserve"> and</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2"/>
          <w:sz w:val="22"/>
          <w:szCs w:val="22"/>
        </w:rPr>
        <w:t>th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requirements</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of</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UK</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Law.</w:t>
      </w:r>
    </w:p>
    <w:p w14:paraId="504676A7" w14:textId="77777777" w:rsidR="00D6524A" w:rsidRPr="00C17774" w:rsidRDefault="00D6524A" w:rsidP="004B1F0A">
      <w:pPr>
        <w:widowControl w:val="0"/>
        <w:spacing w:before="10"/>
        <w:jc w:val="both"/>
        <w:rPr>
          <w:rFonts w:ascii="Calibri" w:eastAsia="Calibri" w:hAnsi="Calibri" w:cs="Calibri"/>
          <w:sz w:val="18"/>
          <w:szCs w:val="21"/>
        </w:rPr>
      </w:pPr>
    </w:p>
    <w:p w14:paraId="3A42C819" w14:textId="77777777" w:rsidR="00D6524A" w:rsidRDefault="00D6524A" w:rsidP="004B1F0A">
      <w:pPr>
        <w:widowControl w:val="0"/>
        <w:jc w:val="both"/>
        <w:outlineLvl w:val="0"/>
        <w:rPr>
          <w:rFonts w:ascii="GalanoGrotesque-SemiBold" w:eastAsia="Calibri" w:hAnsi="GalanoGrotesque-SemiBold"/>
          <w:b/>
          <w:bCs/>
          <w:spacing w:val="-1"/>
          <w:sz w:val="22"/>
          <w:szCs w:val="22"/>
        </w:rPr>
      </w:pPr>
      <w:r w:rsidRPr="004B1F0A">
        <w:rPr>
          <w:rFonts w:ascii="GalanoGrotesque-SemiBold" w:eastAsia="Calibri" w:hAnsi="GalanoGrotesque-SemiBold"/>
          <w:b/>
          <w:bCs/>
          <w:spacing w:val="-1"/>
          <w:sz w:val="22"/>
          <w:szCs w:val="22"/>
        </w:rPr>
        <w:t>Accidents</w:t>
      </w:r>
      <w:r w:rsidRPr="004B1F0A">
        <w:rPr>
          <w:rFonts w:ascii="GalanoGrotesque-SemiBold" w:eastAsia="Calibri" w:hAnsi="GalanoGrotesque-SemiBold"/>
          <w:b/>
          <w:bCs/>
          <w:spacing w:val="-2"/>
          <w:sz w:val="22"/>
          <w:szCs w:val="22"/>
        </w:rPr>
        <w:t xml:space="preserve"> </w:t>
      </w:r>
      <w:r w:rsidRPr="004B1F0A">
        <w:rPr>
          <w:rFonts w:ascii="GalanoGrotesque-SemiBold" w:eastAsia="Calibri" w:hAnsi="GalanoGrotesque-SemiBold"/>
          <w:b/>
          <w:bCs/>
          <w:spacing w:val="-1"/>
          <w:sz w:val="22"/>
          <w:szCs w:val="22"/>
        </w:rPr>
        <w:t>and Damage</w:t>
      </w:r>
    </w:p>
    <w:p w14:paraId="5FAE9BA9" w14:textId="77777777" w:rsidR="00193CC0" w:rsidRDefault="00193CC0" w:rsidP="0090686A">
      <w:pPr>
        <w:widowControl w:val="0"/>
        <w:outlineLvl w:val="0"/>
        <w:rPr>
          <w:rFonts w:ascii="GalanoGrotesque-SemiBold" w:eastAsia="Calibri" w:hAnsi="GalanoGrotesque-SemiBold"/>
          <w:b/>
          <w:bCs/>
          <w:spacing w:val="-1"/>
          <w:sz w:val="22"/>
          <w:szCs w:val="22"/>
        </w:rPr>
      </w:pPr>
    </w:p>
    <w:p w14:paraId="1F8BA31F" w14:textId="77777777" w:rsidR="0090686A" w:rsidRDefault="00193CC0" w:rsidP="0090686A">
      <w:pPr>
        <w:widowControl w:val="0"/>
        <w:outlineLvl w:val="0"/>
        <w:rPr>
          <w:rFonts w:ascii="Galano Grotesque Light" w:eastAsia="Calibri" w:hAnsi="Galano Grotesque Light"/>
          <w:sz w:val="22"/>
          <w:szCs w:val="22"/>
        </w:rPr>
      </w:pPr>
      <w:r w:rsidRPr="0090686A">
        <w:rPr>
          <w:rFonts w:ascii="Galano Grotesque Light" w:eastAsia="Calibri" w:hAnsi="Galano Grotesque Light"/>
          <w:sz w:val="22"/>
          <w:szCs w:val="22"/>
        </w:rPr>
        <w:t>All collisions, damage, near</w:t>
      </w:r>
      <w:r w:rsidRPr="0090686A">
        <w:rPr>
          <w:rFonts w:ascii="Galano Grotesque Light" w:eastAsia="Calibri" w:hAnsi="Galano Grotesque Light"/>
          <w:sz w:val="22"/>
          <w:szCs w:val="22"/>
        </w:rPr>
        <w:noBreakHyphen/>
        <w:t>misses or road incidents must be reported immediately to:</w:t>
      </w:r>
    </w:p>
    <w:p w14:paraId="7B09B59C" w14:textId="77777777" w:rsidR="0090686A" w:rsidRDefault="00193CC0" w:rsidP="0090686A">
      <w:pPr>
        <w:pStyle w:val="ListParagraph"/>
        <w:widowControl w:val="0"/>
        <w:numPr>
          <w:ilvl w:val="0"/>
          <w:numId w:val="15"/>
        </w:numPr>
        <w:outlineLvl w:val="0"/>
        <w:rPr>
          <w:rFonts w:ascii="Galano Grotesque Light" w:eastAsia="Calibri" w:hAnsi="Galano Grotesque Light"/>
          <w:sz w:val="22"/>
          <w:szCs w:val="22"/>
        </w:rPr>
      </w:pPr>
      <w:r w:rsidRPr="0090686A">
        <w:rPr>
          <w:rFonts w:ascii="Galano Grotesque Light" w:eastAsia="Calibri" w:hAnsi="Galano Grotesque Light"/>
          <w:sz w:val="22"/>
          <w:szCs w:val="22"/>
        </w:rPr>
        <w:t>Line</w:t>
      </w:r>
      <w:r w:rsidR="0090686A" w:rsidRPr="0090686A">
        <w:rPr>
          <w:rFonts w:ascii="Galano Grotesque Light" w:eastAsia="Calibri" w:hAnsi="Galano Grotesque Light"/>
          <w:sz w:val="22"/>
          <w:szCs w:val="22"/>
        </w:rPr>
        <w:t xml:space="preserve"> </w:t>
      </w:r>
      <w:r w:rsidRPr="0090686A">
        <w:rPr>
          <w:rFonts w:ascii="Galano Grotesque Light" w:eastAsia="Calibri" w:hAnsi="Galano Grotesque Light"/>
          <w:sz w:val="22"/>
          <w:szCs w:val="22"/>
        </w:rPr>
        <w:t>Manager</w:t>
      </w:r>
    </w:p>
    <w:p w14:paraId="5B7F3016" w14:textId="77777777" w:rsidR="0090686A" w:rsidRDefault="00193CC0" w:rsidP="0090686A">
      <w:pPr>
        <w:pStyle w:val="ListParagraph"/>
        <w:widowControl w:val="0"/>
        <w:numPr>
          <w:ilvl w:val="0"/>
          <w:numId w:val="15"/>
        </w:numPr>
        <w:outlineLvl w:val="0"/>
        <w:rPr>
          <w:rFonts w:ascii="Galano Grotesque Light" w:eastAsia="Calibri" w:hAnsi="Galano Grotesque Light"/>
          <w:sz w:val="22"/>
          <w:szCs w:val="22"/>
        </w:rPr>
      </w:pPr>
      <w:r w:rsidRPr="0090686A">
        <w:rPr>
          <w:rFonts w:ascii="Galano Grotesque Light" w:eastAsia="Calibri" w:hAnsi="Galano Grotesque Light"/>
          <w:sz w:val="22"/>
          <w:szCs w:val="22"/>
        </w:rPr>
        <w:t>Fleet Manager</w:t>
      </w:r>
    </w:p>
    <w:p w14:paraId="16CD91E9" w14:textId="2E0D9E50" w:rsidR="00193CC0" w:rsidRDefault="00193CC0" w:rsidP="0090686A">
      <w:pPr>
        <w:pStyle w:val="ListParagraph"/>
        <w:widowControl w:val="0"/>
        <w:numPr>
          <w:ilvl w:val="0"/>
          <w:numId w:val="15"/>
        </w:numPr>
        <w:outlineLvl w:val="0"/>
        <w:rPr>
          <w:rFonts w:ascii="Galano Grotesque Light" w:eastAsia="Calibri" w:hAnsi="Galano Grotesque Light"/>
          <w:sz w:val="22"/>
          <w:szCs w:val="22"/>
        </w:rPr>
      </w:pPr>
      <w:r w:rsidRPr="0090686A">
        <w:rPr>
          <w:rFonts w:ascii="Galano Grotesque Light" w:eastAsia="Calibri" w:hAnsi="Galano Grotesque Light"/>
          <w:sz w:val="22"/>
          <w:szCs w:val="22"/>
        </w:rPr>
        <w:t>Insurance provider (within 24 hours)</w:t>
      </w:r>
    </w:p>
    <w:p w14:paraId="67022DF1" w14:textId="77777777" w:rsidR="0090686A" w:rsidRPr="0090686A" w:rsidRDefault="0090686A" w:rsidP="0090686A">
      <w:pPr>
        <w:pStyle w:val="ListParagraph"/>
        <w:widowControl w:val="0"/>
        <w:outlineLvl w:val="0"/>
        <w:rPr>
          <w:rFonts w:ascii="Galano Grotesque Light" w:eastAsia="Calibri" w:hAnsi="Galano Grotesque Light"/>
          <w:sz w:val="22"/>
          <w:szCs w:val="22"/>
        </w:rPr>
      </w:pPr>
    </w:p>
    <w:p w14:paraId="676358D4" w14:textId="4FA61C30" w:rsidR="00193CC0" w:rsidRPr="0090686A" w:rsidRDefault="00193CC0" w:rsidP="0090686A">
      <w:pPr>
        <w:widowControl w:val="0"/>
        <w:outlineLvl w:val="0"/>
        <w:rPr>
          <w:rFonts w:ascii="Galano Grotesque Light" w:eastAsia="Calibri" w:hAnsi="Galano Grotesque Light"/>
          <w:sz w:val="22"/>
          <w:szCs w:val="22"/>
        </w:rPr>
      </w:pPr>
      <w:r w:rsidRPr="0090686A">
        <w:rPr>
          <w:rFonts w:ascii="Galano Grotesque Light" w:eastAsia="Calibri" w:hAnsi="Galano Grotesque Light"/>
          <w:sz w:val="22"/>
          <w:szCs w:val="22"/>
        </w:rPr>
        <w:t xml:space="preserve">A </w:t>
      </w:r>
      <w:r w:rsidR="0090686A">
        <w:rPr>
          <w:rFonts w:ascii="Galano Grotesque Light" w:eastAsia="Calibri" w:hAnsi="Galano Grotesque Light"/>
          <w:sz w:val="22"/>
          <w:szCs w:val="22"/>
        </w:rPr>
        <w:t xml:space="preserve">post-incident review may be conducted, and further training may be </w:t>
      </w:r>
      <w:r w:rsidRPr="0090686A">
        <w:rPr>
          <w:rFonts w:ascii="Galano Grotesque Light" w:eastAsia="Calibri" w:hAnsi="Galano Grotesque Light"/>
          <w:sz w:val="22"/>
          <w:szCs w:val="22"/>
        </w:rPr>
        <w:t>required.</w:t>
      </w:r>
    </w:p>
    <w:p w14:paraId="51B5899F" w14:textId="77777777" w:rsidR="00193CC0" w:rsidRPr="004B1F0A" w:rsidRDefault="00193CC0" w:rsidP="004B1F0A">
      <w:pPr>
        <w:widowControl w:val="0"/>
        <w:jc w:val="both"/>
        <w:outlineLvl w:val="0"/>
        <w:rPr>
          <w:rFonts w:ascii="GalanoGrotesque-SemiBold" w:eastAsia="Calibri" w:hAnsi="GalanoGrotesque-SemiBold"/>
          <w:sz w:val="22"/>
          <w:szCs w:val="22"/>
        </w:rPr>
      </w:pPr>
    </w:p>
    <w:p w14:paraId="2F034259" w14:textId="1759C5EB"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us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immediatel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port</w:t>
      </w:r>
      <w:r w:rsidRPr="004B1F0A">
        <w:rPr>
          <w:rFonts w:ascii="Galano Grotesque Light" w:eastAsia="Calibri" w:hAnsi="Galano Grotesque Light"/>
          <w:sz w:val="22"/>
          <w:szCs w:val="22"/>
        </w:rPr>
        <w:t xml:space="preserve"> </w:t>
      </w:r>
      <w:r w:rsidR="00A44213">
        <w:rPr>
          <w:rFonts w:ascii="Galano Grotesque Light" w:eastAsia="Calibri" w:hAnsi="Galano Grotesque Light"/>
          <w:sz w:val="22"/>
          <w:szCs w:val="22"/>
        </w:rPr>
        <w:t>all damage to a Company car to their line manager</w:t>
      </w:r>
      <w:r w:rsidRPr="004B1F0A">
        <w:rPr>
          <w:rFonts w:ascii="Galano Grotesque Light" w:eastAsia="Calibri" w:hAnsi="Galano Grotesque Light"/>
          <w:spacing w:val="-1"/>
          <w:sz w:val="22"/>
          <w:szCs w:val="22"/>
        </w:rPr>
        <w: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 xml:space="preserve">A </w:t>
      </w:r>
      <w:r w:rsidRPr="004B1F0A">
        <w:rPr>
          <w:rFonts w:ascii="Galano Grotesque Light" w:eastAsia="Calibri" w:hAnsi="Galano Grotesque Light"/>
          <w:spacing w:val="-1"/>
          <w:sz w:val="22"/>
          <w:szCs w:val="22"/>
        </w:rPr>
        <w:t>full written repor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53"/>
          <w:sz w:val="22"/>
          <w:szCs w:val="22"/>
        </w:rPr>
        <w:t xml:space="preserve"> </w:t>
      </w:r>
      <w:r w:rsidRPr="004B1F0A">
        <w:rPr>
          <w:rFonts w:ascii="Galano Grotesque Light" w:eastAsia="Calibri" w:hAnsi="Galano Grotesque Light"/>
          <w:spacing w:val="-1"/>
          <w:sz w:val="22"/>
          <w:szCs w:val="22"/>
        </w:rPr>
        <w:t>circumstanc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which</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008220DC">
        <w:rPr>
          <w:rFonts w:ascii="Galano Grotesque Light" w:eastAsia="Calibri" w:hAnsi="Galano Grotesque Light"/>
          <w:sz w:val="22"/>
          <w:szCs w:val="22"/>
        </w:rPr>
        <w:t>vehic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a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amaged</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shoul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b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submitted</w:t>
      </w:r>
      <w:r w:rsidRPr="004B1F0A">
        <w:rPr>
          <w:rFonts w:ascii="Galano Grotesque Light" w:eastAsia="Calibri" w:hAnsi="Galano Grotesque Light"/>
          <w:spacing w:val="-3"/>
          <w:sz w:val="22"/>
          <w:szCs w:val="22"/>
        </w:rPr>
        <w:t xml:space="preserve"> </w:t>
      </w:r>
      <w:r w:rsidR="00CF6A28">
        <w:rPr>
          <w:rFonts w:ascii="Galano Grotesque Light" w:eastAsia="Calibri" w:hAnsi="Galano Grotesque Light"/>
          <w:spacing w:val="-1"/>
          <w:sz w:val="22"/>
          <w:szCs w:val="22"/>
        </w:rPr>
        <w:t>after that</w:t>
      </w:r>
      <w:r w:rsidRPr="004B1F0A">
        <w:rPr>
          <w:rFonts w:ascii="Galano Grotesque Light" w:eastAsia="Calibri" w:hAnsi="Galano Grotesque Light"/>
          <w:spacing w:val="-1"/>
          <w:sz w:val="22"/>
          <w:szCs w:val="22"/>
        </w:rPr>
        <w:t>.</w:t>
      </w:r>
    </w:p>
    <w:p w14:paraId="2B150CF3" w14:textId="77777777" w:rsidR="00D6524A" w:rsidRPr="004B1F0A" w:rsidRDefault="00D6524A" w:rsidP="004B1F0A">
      <w:pPr>
        <w:widowControl w:val="0"/>
        <w:jc w:val="both"/>
        <w:rPr>
          <w:rFonts w:ascii="Galano Grotesque Light" w:eastAsia="Calibri" w:hAnsi="Galano Grotesque Light" w:cs="Calibri"/>
          <w:sz w:val="22"/>
          <w:szCs w:val="22"/>
        </w:rPr>
      </w:pPr>
    </w:p>
    <w:p w14:paraId="619E9E17" w14:textId="126CCBA2"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cs="Calibri"/>
          <w:sz w:val="22"/>
          <w:szCs w:val="22"/>
        </w:rPr>
        <w:t xml:space="preserve">If </w:t>
      </w:r>
      <w:r w:rsidRPr="004B1F0A">
        <w:rPr>
          <w:rFonts w:ascii="Galano Grotesque Light" w:eastAsia="Calibri" w:hAnsi="Galano Grotesque Light" w:cs="Calibri"/>
          <w:spacing w:val="-1"/>
          <w:sz w:val="22"/>
          <w:szCs w:val="22"/>
        </w:rPr>
        <w:t>damag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to</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z w:val="22"/>
          <w:szCs w:val="22"/>
        </w:rPr>
        <w:t xml:space="preserve">a </w:t>
      </w:r>
      <w:r w:rsidRPr="004B1F0A">
        <w:rPr>
          <w:rFonts w:ascii="Galano Grotesque Light" w:eastAsia="Calibri" w:hAnsi="Galano Grotesque Light" w:cs="Calibri"/>
          <w:spacing w:val="-1"/>
          <w:sz w:val="22"/>
          <w:szCs w:val="22"/>
        </w:rPr>
        <w:t>Company</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ca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is</w:t>
      </w:r>
      <w:r w:rsidRPr="004B1F0A">
        <w:rPr>
          <w:rFonts w:ascii="Galano Grotesque Light" w:eastAsia="Calibri" w:hAnsi="Galano Grotesque Light" w:cs="Calibri"/>
          <w:spacing w:val="-5"/>
          <w:sz w:val="22"/>
          <w:szCs w:val="22"/>
        </w:rPr>
        <w:t xml:space="preserve"> </w:t>
      </w:r>
      <w:r w:rsidRPr="004B1F0A">
        <w:rPr>
          <w:rFonts w:ascii="Galano Grotesque Light" w:eastAsia="Calibri" w:hAnsi="Galano Grotesque Light" w:cs="Calibri"/>
          <w:spacing w:val="-1"/>
          <w:sz w:val="22"/>
          <w:szCs w:val="22"/>
        </w:rPr>
        <w:t>incurred</w:t>
      </w:r>
      <w:r w:rsidRPr="004B1F0A">
        <w:rPr>
          <w:rFonts w:ascii="Galano Grotesque Light" w:eastAsia="Calibri" w:hAnsi="Galano Grotesque Light" w:cs="Calibri"/>
          <w:sz w:val="22"/>
          <w:szCs w:val="22"/>
        </w:rPr>
        <w:t xml:space="preserve"> </w:t>
      </w:r>
      <w:r w:rsidR="00CF6A28">
        <w:rPr>
          <w:rFonts w:ascii="Galano Grotesque Light" w:eastAsia="Calibri" w:hAnsi="Galano Grotesque Light" w:cs="Calibri"/>
          <w:sz w:val="22"/>
          <w:szCs w:val="22"/>
        </w:rPr>
        <w:t>due to</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2"/>
          <w:sz w:val="22"/>
          <w:szCs w:val="22"/>
        </w:rPr>
        <w:t>an</w:t>
      </w:r>
      <w:r w:rsidRPr="004B1F0A">
        <w:rPr>
          <w:rFonts w:ascii="Galano Grotesque Light" w:eastAsia="Calibri" w:hAnsi="Galano Grotesque Light" w:cs="Calibri"/>
          <w:spacing w:val="-1"/>
          <w:sz w:val="22"/>
          <w:szCs w:val="22"/>
        </w:rPr>
        <w:t xml:space="preserve"> employee’s</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negligenc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th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employe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wil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2"/>
          <w:sz w:val="22"/>
          <w:szCs w:val="22"/>
        </w:rPr>
        <w:t xml:space="preserve">be </w:t>
      </w:r>
      <w:r w:rsidRPr="004B1F0A">
        <w:rPr>
          <w:rFonts w:ascii="Galano Grotesque Light" w:eastAsia="Calibri" w:hAnsi="Galano Grotesque Light" w:cs="Calibri"/>
          <w:spacing w:val="-1"/>
          <w:sz w:val="22"/>
          <w:szCs w:val="22"/>
        </w:rPr>
        <w:t>liabl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2"/>
          <w:sz w:val="22"/>
          <w:szCs w:val="22"/>
        </w:rPr>
        <w:t>fo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th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total</w:t>
      </w:r>
      <w:r w:rsidRPr="004B1F0A">
        <w:rPr>
          <w:rFonts w:ascii="Galano Grotesque Light" w:eastAsia="Calibri" w:hAnsi="Galano Grotesque Light" w:cs="Calibri"/>
          <w:spacing w:val="75"/>
          <w:sz w:val="22"/>
          <w:szCs w:val="22"/>
        </w:rPr>
        <w:t xml:space="preserve"> </w:t>
      </w:r>
      <w:r w:rsidRPr="004B1F0A">
        <w:rPr>
          <w:rFonts w:ascii="Galano Grotesque Light" w:eastAsia="Calibri" w:hAnsi="Galano Grotesque Light"/>
          <w:spacing w:val="-1"/>
          <w:sz w:val="22"/>
          <w:szCs w:val="22"/>
        </w:rPr>
        <w:t>cos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pairing the</w:t>
      </w:r>
      <w:r w:rsidRPr="004B1F0A">
        <w:rPr>
          <w:rFonts w:ascii="Galano Grotesque Light" w:eastAsia="Calibri" w:hAnsi="Galano Grotesque Light"/>
          <w:spacing w:val="-2"/>
          <w:sz w:val="22"/>
          <w:szCs w:val="22"/>
        </w:rPr>
        <w:t xml:space="preserve"> </w:t>
      </w:r>
      <w:r w:rsidR="008220DC">
        <w:rPr>
          <w:rFonts w:ascii="Galano Grotesque Light" w:eastAsia="Calibri" w:hAnsi="Galano Grotesque Light"/>
          <w:spacing w:val="-1"/>
          <w:sz w:val="22"/>
          <w:szCs w:val="22"/>
        </w:rPr>
        <w:t>vehicle</w:t>
      </w:r>
      <w:r w:rsidRPr="004B1F0A">
        <w:rPr>
          <w:rFonts w:ascii="Galano Grotesque Light" w:eastAsia="Calibri" w:hAnsi="Galano Grotesque Light"/>
          <w:spacing w:val="-1"/>
          <w:sz w:val="22"/>
          <w:szCs w:val="22"/>
        </w:rPr>
        <w: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ar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responsib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f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aying an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insuranc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excess</w:t>
      </w:r>
      <w:r w:rsidRPr="004B1F0A">
        <w:rPr>
          <w:rFonts w:ascii="Galano Grotesque Light" w:eastAsia="Calibri" w:hAnsi="Galano Grotesque Light"/>
          <w:spacing w:val="6"/>
          <w:sz w:val="22"/>
          <w:szCs w:val="22"/>
        </w:rPr>
        <w:t xml:space="preserve"> </w:t>
      </w:r>
      <w:r w:rsidRPr="004B1F0A">
        <w:rPr>
          <w:rFonts w:ascii="Galano Grotesque Light" w:eastAsia="Calibri" w:hAnsi="Galano Grotesque Light"/>
          <w:spacing w:val="-1"/>
          <w:sz w:val="22"/>
          <w:szCs w:val="22"/>
        </w:rPr>
        <w:t xml:space="preserve">following </w:t>
      </w:r>
      <w:r w:rsidRPr="004B1F0A">
        <w:rPr>
          <w:rFonts w:ascii="Galano Grotesque Light" w:eastAsia="Calibri" w:hAnsi="Galano Grotesque Light"/>
          <w:sz w:val="22"/>
          <w:szCs w:val="22"/>
        </w:rPr>
        <w:t xml:space="preserve">a </w:t>
      </w:r>
      <w:r w:rsidRPr="004B1F0A">
        <w:rPr>
          <w:rFonts w:ascii="Galano Grotesque Light" w:eastAsia="Calibri" w:hAnsi="Galano Grotesque Light"/>
          <w:spacing w:val="-1"/>
          <w:sz w:val="22"/>
          <w:szCs w:val="22"/>
        </w:rPr>
        <w:t>claim</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f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damag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a</w:t>
      </w:r>
      <w:r w:rsidRPr="004B1F0A">
        <w:rPr>
          <w:rFonts w:ascii="Galano Grotesque Light" w:eastAsia="Calibri" w:hAnsi="Galano Grotesque Light"/>
          <w:spacing w:val="53"/>
          <w:sz w:val="22"/>
          <w:szCs w:val="22"/>
        </w:rPr>
        <w:t xml:space="preserve"> </w:t>
      </w:r>
      <w:r w:rsidRPr="004B1F0A">
        <w:rPr>
          <w:rFonts w:ascii="Galano Grotesque Light" w:eastAsia="Calibri" w:hAnsi="Galano Grotesque Light" w:cs="Calibri"/>
          <w:spacing w:val="-1"/>
          <w:sz w:val="22"/>
          <w:szCs w:val="22"/>
        </w:rPr>
        <w:t>Company</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ca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Payments</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wil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z w:val="22"/>
          <w:szCs w:val="22"/>
        </w:rPr>
        <w:t>be</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deducted</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 xml:space="preserve">from </w:t>
      </w:r>
      <w:r w:rsidRPr="004B1F0A">
        <w:rPr>
          <w:rFonts w:ascii="Galano Grotesque Light" w:eastAsia="Calibri" w:hAnsi="Galano Grotesque Light" w:cs="Calibri"/>
          <w:sz w:val="22"/>
          <w:szCs w:val="22"/>
        </w:rPr>
        <w:t>th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employee’s</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2"/>
          <w:sz w:val="22"/>
          <w:szCs w:val="22"/>
        </w:rPr>
        <w:t>pay</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unless</w:t>
      </w:r>
      <w:r w:rsidRPr="004B1F0A">
        <w:rPr>
          <w:rFonts w:ascii="Galano Grotesque Light" w:eastAsia="Calibri" w:hAnsi="Galano Grotesque Light" w:cs="Calibri"/>
          <w:spacing w:val="-2"/>
          <w:sz w:val="22"/>
          <w:szCs w:val="22"/>
        </w:rPr>
        <w:t xml:space="preserve"> </w:t>
      </w:r>
      <w:r w:rsidR="00CF6A28">
        <w:rPr>
          <w:rFonts w:ascii="Galano Grotesque Light" w:eastAsia="Calibri" w:hAnsi="Galano Grotesque Light" w:cs="Calibri"/>
          <w:sz w:val="22"/>
          <w:szCs w:val="22"/>
        </w:rPr>
        <w:t>management agrees with an alternative payment method</w:t>
      </w:r>
      <w:r w:rsidRPr="004B1F0A">
        <w:rPr>
          <w:rFonts w:ascii="Galano Grotesque Light" w:eastAsia="Calibri" w:hAnsi="Galano Grotesque Light"/>
          <w:spacing w:val="-1"/>
          <w:sz w:val="22"/>
          <w:szCs w:val="22"/>
        </w:rPr>
        <w:t xml:space="preserve">. The employee </w:t>
      </w:r>
      <w:r w:rsidR="008220DC">
        <w:rPr>
          <w:rFonts w:ascii="Galano Grotesque Light" w:eastAsia="Calibri" w:hAnsi="Galano Grotesque Light"/>
          <w:spacing w:val="-1"/>
          <w:sz w:val="22"/>
          <w:szCs w:val="22"/>
        </w:rPr>
        <w:t xml:space="preserve">may also be subject to disciplinary action if the accident has not been reported to their line manager within 24 hours of its occurrence, or if it is proven that dangerous driving was involved. The employee is found to be </w:t>
      </w:r>
      <w:r w:rsidRPr="004B1F0A">
        <w:rPr>
          <w:rFonts w:ascii="Galano Grotesque Light" w:eastAsia="Calibri" w:hAnsi="Galano Grotesque Light"/>
          <w:spacing w:val="-1"/>
          <w:sz w:val="22"/>
          <w:szCs w:val="22"/>
        </w:rPr>
        <w:t>at fault.</w:t>
      </w:r>
    </w:p>
    <w:p w14:paraId="1D23D411" w14:textId="77777777" w:rsidR="00D6524A" w:rsidRPr="00C17774" w:rsidRDefault="00D6524A" w:rsidP="004B1F0A">
      <w:pPr>
        <w:widowControl w:val="0"/>
        <w:spacing w:before="10"/>
        <w:jc w:val="both"/>
        <w:rPr>
          <w:rFonts w:ascii="Calibri" w:eastAsia="Calibri" w:hAnsi="Calibri" w:cs="Calibri"/>
          <w:sz w:val="18"/>
          <w:szCs w:val="21"/>
        </w:rPr>
      </w:pPr>
    </w:p>
    <w:p w14:paraId="028B3F62" w14:textId="77777777" w:rsidR="00D6524A" w:rsidRPr="004B1F0A" w:rsidRDefault="00D6524A" w:rsidP="004B1F0A">
      <w:pPr>
        <w:widowControl w:val="0"/>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Driving</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under</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the Influence of</w:t>
      </w:r>
      <w:r w:rsidRPr="004B1F0A">
        <w:rPr>
          <w:rFonts w:ascii="GalanoGrotesque-SemiBold" w:eastAsia="Calibri" w:hAnsi="GalanoGrotesque-SemiBold"/>
          <w:b/>
          <w:bCs/>
          <w:sz w:val="22"/>
          <w:szCs w:val="22"/>
        </w:rPr>
        <w:t xml:space="preserve"> A</w:t>
      </w:r>
      <w:r w:rsidRPr="004B1F0A">
        <w:rPr>
          <w:rFonts w:ascii="GalanoGrotesque-SemiBold" w:eastAsia="Calibri" w:hAnsi="GalanoGrotesque-SemiBold"/>
          <w:b/>
          <w:bCs/>
          <w:spacing w:val="-1"/>
          <w:sz w:val="22"/>
          <w:szCs w:val="22"/>
        </w:rPr>
        <w:t>lcohol</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or</w:t>
      </w:r>
      <w:r w:rsidRPr="004B1F0A">
        <w:rPr>
          <w:rFonts w:ascii="GalanoGrotesque-SemiBold" w:eastAsia="Calibri" w:hAnsi="GalanoGrotesque-SemiBold"/>
          <w:b/>
          <w:bCs/>
          <w:sz w:val="22"/>
          <w:szCs w:val="22"/>
        </w:rPr>
        <w:t xml:space="preserve"> D</w:t>
      </w:r>
      <w:r w:rsidRPr="004B1F0A">
        <w:rPr>
          <w:rFonts w:ascii="GalanoGrotesque-SemiBold" w:eastAsia="Calibri" w:hAnsi="GalanoGrotesque-SemiBold"/>
          <w:b/>
          <w:bCs/>
          <w:spacing w:val="-1"/>
          <w:sz w:val="22"/>
          <w:szCs w:val="22"/>
        </w:rPr>
        <w:t>rugs</w:t>
      </w:r>
    </w:p>
    <w:p w14:paraId="330B56B6" w14:textId="485EB80A" w:rsidR="00D6524A" w:rsidRDefault="00D6524A" w:rsidP="004B1F0A">
      <w:pPr>
        <w:widowControl w:val="0"/>
        <w:jc w:val="both"/>
        <w:rPr>
          <w:rFonts w:ascii="Galano Grotesque Light" w:eastAsia="Calibri" w:hAnsi="Galano Grotesque Light"/>
          <w:spacing w:val="-1"/>
          <w:sz w:val="22"/>
          <w:szCs w:val="22"/>
        </w:rPr>
      </w:pPr>
      <w:r w:rsidRPr="004B1F0A">
        <w:rPr>
          <w:rFonts w:ascii="Galano Grotesque Light" w:eastAsia="Calibri" w:hAnsi="Galano Grotesque Light"/>
          <w:spacing w:val="-1"/>
          <w:sz w:val="22"/>
          <w:szCs w:val="22"/>
        </w:rPr>
        <w:t>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2"/>
          <w:sz w:val="22"/>
          <w:szCs w:val="22"/>
        </w:rPr>
        <w:t>by</w:t>
      </w:r>
      <w:r w:rsidRPr="004B1F0A">
        <w:rPr>
          <w:rFonts w:ascii="Galano Grotesque Light" w:eastAsia="Calibri" w:hAnsi="Galano Grotesque Light"/>
          <w:sz w:val="22"/>
          <w:szCs w:val="22"/>
        </w:rPr>
        <w:t xml:space="preserve"> an </w:t>
      </w:r>
      <w:r w:rsidRPr="004B1F0A">
        <w:rPr>
          <w:rFonts w:ascii="Galano Grotesque Light" w:eastAsia="Calibri" w:hAnsi="Galano Grotesque Light"/>
          <w:spacing w:val="-2"/>
          <w:sz w:val="22"/>
          <w:szCs w:val="22"/>
        </w:rPr>
        <w:t>employe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alcohol</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rug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2"/>
          <w:sz w:val="22"/>
          <w:szCs w:val="22"/>
        </w:rPr>
        <w:t>(prescribed</w:t>
      </w:r>
      <w:r w:rsidRPr="004B1F0A">
        <w:rPr>
          <w:rFonts w:ascii="Galano Grotesque Light" w:eastAsia="Calibri" w:hAnsi="Galano Grotesque Light"/>
          <w:spacing w:val="-1"/>
          <w:sz w:val="22"/>
          <w:szCs w:val="22"/>
        </w:rPr>
        <w:t xml:space="preserve"> 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therwis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while</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1"/>
          <w:sz w:val="22"/>
          <w:szCs w:val="22"/>
        </w:rPr>
        <w:t xml:space="preserve"> charg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 </w:t>
      </w:r>
      <w:r w:rsidRPr="004B1F0A">
        <w:rPr>
          <w:rFonts w:ascii="Galano Grotesque Light" w:eastAsia="Calibri" w:hAnsi="Galano Grotesque Light"/>
          <w:spacing w:val="-2"/>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a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he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at</w:t>
      </w:r>
      <w:r w:rsidRPr="004B1F0A">
        <w:rPr>
          <w:rFonts w:ascii="Galano Grotesque Light" w:eastAsia="Calibri" w:hAnsi="Galano Grotesque Light"/>
          <w:spacing w:val="87"/>
          <w:sz w:val="22"/>
          <w:szCs w:val="22"/>
        </w:rPr>
        <w:t xml:space="preserve"> </w:t>
      </w:r>
      <w:r w:rsidRPr="004B1F0A">
        <w:rPr>
          <w:rFonts w:ascii="Galano Grotesque Light" w:eastAsia="Calibri" w:hAnsi="Galano Grotesque Light" w:cs="Calibri"/>
          <w:spacing w:val="-1"/>
          <w:sz w:val="22"/>
          <w:szCs w:val="22"/>
        </w:rPr>
        <w:t>alcohol</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o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 xml:space="preserve">drug </w:t>
      </w:r>
      <w:r w:rsidRPr="004B1F0A">
        <w:rPr>
          <w:rFonts w:ascii="Galano Grotesque Light" w:eastAsia="Calibri" w:hAnsi="Galano Grotesque Light" w:cs="Calibri"/>
          <w:sz w:val="22"/>
          <w:szCs w:val="22"/>
        </w:rPr>
        <w:t xml:space="preserve">use </w:t>
      </w:r>
      <w:r w:rsidRPr="004B1F0A">
        <w:rPr>
          <w:rFonts w:ascii="Galano Grotesque Light" w:eastAsia="Calibri" w:hAnsi="Galano Grotesque Light" w:cs="Calibri"/>
          <w:spacing w:val="-1"/>
          <w:sz w:val="22"/>
          <w:szCs w:val="22"/>
        </w:rPr>
        <w:t>has</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any</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potentia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effect</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on</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z w:val="22"/>
          <w:szCs w:val="22"/>
        </w:rPr>
        <w:t xml:space="preserve">the </w:t>
      </w:r>
      <w:r w:rsidRPr="004B1F0A">
        <w:rPr>
          <w:rFonts w:ascii="Galano Grotesque Light" w:eastAsia="Calibri" w:hAnsi="Galano Grotesque Light" w:cs="Calibri"/>
          <w:spacing w:val="-1"/>
          <w:sz w:val="22"/>
          <w:szCs w:val="22"/>
        </w:rPr>
        <w:t>employee’s</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fitness</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to</w:t>
      </w:r>
      <w:r w:rsidRPr="004B1F0A">
        <w:rPr>
          <w:rFonts w:ascii="Galano Grotesque Light" w:eastAsia="Calibri" w:hAnsi="Galano Grotesque Light" w:cs="Calibri"/>
          <w:spacing w:val="-1"/>
          <w:sz w:val="22"/>
          <w:szCs w:val="22"/>
        </w:rPr>
        <w:t xml:space="preserve"> driv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wil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rende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th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2"/>
          <w:sz w:val="22"/>
          <w:szCs w:val="22"/>
        </w:rPr>
        <w:t xml:space="preserve">employee </w:t>
      </w:r>
      <w:r w:rsidRPr="004B1F0A">
        <w:rPr>
          <w:rFonts w:ascii="Galano Grotesque Light" w:eastAsia="Calibri" w:hAnsi="Galano Grotesque Light" w:cs="Calibri"/>
          <w:spacing w:val="-1"/>
          <w:sz w:val="22"/>
          <w:szCs w:val="22"/>
        </w:rPr>
        <w:t>liabl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to</w:t>
      </w:r>
      <w:r w:rsidRPr="004B1F0A">
        <w:rPr>
          <w:rFonts w:ascii="Galano Grotesque Light" w:eastAsia="Calibri" w:hAnsi="Galano Grotesque Light" w:cs="Calibri"/>
          <w:spacing w:val="75"/>
          <w:sz w:val="22"/>
          <w:szCs w:val="22"/>
        </w:rPr>
        <w:t xml:space="preserve"> </w:t>
      </w:r>
      <w:r w:rsidRPr="004B1F0A">
        <w:rPr>
          <w:rFonts w:ascii="Galano Grotesque Light" w:eastAsia="Calibri" w:hAnsi="Galano Grotesque Light"/>
          <w:spacing w:val="-1"/>
          <w:sz w:val="22"/>
          <w:szCs w:val="22"/>
        </w:rPr>
        <w:t>disciplinar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action,</w:t>
      </w:r>
      <w:r w:rsidRPr="004B1F0A">
        <w:rPr>
          <w:rFonts w:ascii="Galano Grotesque Light" w:eastAsia="Calibri" w:hAnsi="Galano Grotesque Light"/>
          <w:sz w:val="22"/>
          <w:szCs w:val="22"/>
        </w:rPr>
        <w:t xml:space="preserve"> and</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will</w:t>
      </w:r>
      <w:r w:rsidRPr="004B1F0A">
        <w:rPr>
          <w:rFonts w:ascii="Galano Grotesque Light" w:eastAsia="Calibri" w:hAnsi="Galano Grotesque Light"/>
          <w:sz w:val="22"/>
          <w:szCs w:val="22"/>
        </w:rPr>
        <w:t xml:space="preserve"> </w:t>
      </w:r>
      <w:r w:rsidR="008220DC">
        <w:rPr>
          <w:rFonts w:ascii="Galano Grotesque Light" w:eastAsia="Calibri" w:hAnsi="Galano Grotesque Light"/>
          <w:spacing w:val="-1"/>
          <w:sz w:val="22"/>
          <w:szCs w:val="22"/>
        </w:rPr>
        <w:t>typicall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sul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summar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ismissal.</w:t>
      </w:r>
    </w:p>
    <w:p w14:paraId="4561D1B4" w14:textId="77777777" w:rsidR="00081D85" w:rsidRDefault="00081D85" w:rsidP="004B1F0A">
      <w:pPr>
        <w:widowControl w:val="0"/>
        <w:jc w:val="both"/>
        <w:rPr>
          <w:rFonts w:ascii="Galano Grotesque Light" w:eastAsia="Calibri" w:hAnsi="Galano Grotesque Light"/>
          <w:spacing w:val="-1"/>
          <w:sz w:val="22"/>
          <w:szCs w:val="22"/>
        </w:rPr>
      </w:pPr>
    </w:p>
    <w:p w14:paraId="390CD8C6" w14:textId="77777777" w:rsidR="00081D85" w:rsidRPr="00081D85" w:rsidRDefault="00081D85" w:rsidP="00081D85">
      <w:pPr>
        <w:widowControl w:val="0"/>
        <w:jc w:val="both"/>
        <w:rPr>
          <w:rFonts w:ascii="Galano Grotesque Light" w:eastAsia="Calibri" w:hAnsi="Galano Grotesque Light"/>
          <w:sz w:val="22"/>
          <w:szCs w:val="22"/>
        </w:rPr>
      </w:pPr>
      <w:r w:rsidRPr="00081D85">
        <w:rPr>
          <w:rFonts w:ascii="Galano Grotesque Light" w:eastAsia="Calibri" w:hAnsi="Galano Grotesque Light"/>
          <w:sz w:val="22"/>
          <w:szCs w:val="22"/>
        </w:rPr>
        <w:t>Driving under the influence of alcohol, illegal drugs, or impairing medication is strictly prohibited.</w:t>
      </w:r>
    </w:p>
    <w:p w14:paraId="3CE4FBDC" w14:textId="025B8F48" w:rsidR="00081D85" w:rsidRPr="00081D85" w:rsidRDefault="00081D85" w:rsidP="00081D85">
      <w:pPr>
        <w:widowControl w:val="0"/>
        <w:jc w:val="both"/>
        <w:rPr>
          <w:rFonts w:ascii="Galano Grotesque Light" w:eastAsia="Calibri" w:hAnsi="Galano Grotesque Light"/>
          <w:sz w:val="22"/>
          <w:szCs w:val="22"/>
        </w:rPr>
      </w:pPr>
      <w:r w:rsidRPr="00081D85">
        <w:rPr>
          <w:rFonts w:ascii="Galano Grotesque Light" w:eastAsia="Calibri" w:hAnsi="Galano Grotesque Light"/>
          <w:sz w:val="22"/>
          <w:szCs w:val="22"/>
        </w:rPr>
        <w:t xml:space="preserve">Drivers must </w:t>
      </w:r>
      <w:r w:rsidR="008220DC">
        <w:rPr>
          <w:rFonts w:ascii="Galano Grotesque Light" w:eastAsia="Calibri" w:hAnsi="Galano Grotesque Light"/>
          <w:sz w:val="22"/>
          <w:szCs w:val="22"/>
        </w:rPr>
        <w:t xml:space="preserve">consult their doctor/pharmacist to determine whether their prescribed medication affects their </w:t>
      </w:r>
      <w:r w:rsidRPr="00081D85">
        <w:rPr>
          <w:rFonts w:ascii="Galano Grotesque Light" w:eastAsia="Calibri" w:hAnsi="Galano Grotesque Light"/>
          <w:sz w:val="22"/>
          <w:szCs w:val="22"/>
        </w:rPr>
        <w:t>driving ability</w:t>
      </w:r>
      <w:r>
        <w:rPr>
          <w:rFonts w:ascii="Galano Grotesque Light" w:eastAsia="Calibri" w:hAnsi="Galano Grotesque Light"/>
          <w:sz w:val="22"/>
          <w:szCs w:val="22"/>
        </w:rPr>
        <w:t>.</w:t>
      </w:r>
    </w:p>
    <w:p w14:paraId="550A623A" w14:textId="77777777" w:rsidR="00D6524A" w:rsidRPr="00C17774" w:rsidRDefault="00D6524A" w:rsidP="004B1F0A">
      <w:pPr>
        <w:widowControl w:val="0"/>
        <w:jc w:val="both"/>
        <w:rPr>
          <w:rFonts w:ascii="Calibri" w:eastAsia="Calibri" w:hAnsi="Calibri" w:cs="Calibri"/>
          <w:sz w:val="18"/>
          <w:szCs w:val="22"/>
        </w:rPr>
      </w:pPr>
    </w:p>
    <w:p w14:paraId="0A674150" w14:textId="77777777" w:rsidR="00D6524A" w:rsidRPr="00D6524A" w:rsidRDefault="00D6524A" w:rsidP="004B1F0A">
      <w:pPr>
        <w:widowControl w:val="0"/>
        <w:jc w:val="both"/>
        <w:outlineLvl w:val="0"/>
        <w:rPr>
          <w:rFonts w:ascii="Calibri" w:eastAsia="Calibri" w:hAnsi="Calibri"/>
          <w:sz w:val="22"/>
          <w:szCs w:val="22"/>
        </w:rPr>
      </w:pPr>
      <w:r w:rsidRPr="004B1F0A">
        <w:rPr>
          <w:rFonts w:ascii="GalanoGrotesque-SemiBold" w:eastAsia="Calibri" w:hAnsi="GalanoGrotesque-SemiBold"/>
          <w:b/>
          <w:bCs/>
          <w:spacing w:val="-1"/>
          <w:sz w:val="22"/>
          <w:szCs w:val="22"/>
        </w:rPr>
        <w:t>Smoking</w:t>
      </w:r>
    </w:p>
    <w:p w14:paraId="36413F4E" w14:textId="77777777"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no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ermitted</w:t>
      </w:r>
      <w:r w:rsidRPr="004B1F0A">
        <w:rPr>
          <w:rFonts w:ascii="Galano Grotesque Light" w:eastAsia="Calibri" w:hAnsi="Galano Grotesque Light"/>
          <w:sz w:val="22"/>
          <w:szCs w:val="22"/>
        </w:rPr>
        <w:t xml:space="preserve"> to </w:t>
      </w:r>
      <w:r w:rsidRPr="004B1F0A">
        <w:rPr>
          <w:rFonts w:ascii="Galano Grotesque Light" w:eastAsia="Calibri" w:hAnsi="Galano Grotesque Light"/>
          <w:spacing w:val="-1"/>
          <w:sz w:val="22"/>
          <w:szCs w:val="22"/>
        </w:rPr>
        <w:t>smok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insid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ars.</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2"/>
          <w:sz w:val="22"/>
          <w:szCs w:val="22"/>
        </w:rPr>
        <w:t>breach</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i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ul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will</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b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subjec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9"/>
          <w:sz w:val="22"/>
          <w:szCs w:val="22"/>
        </w:rPr>
        <w:t xml:space="preserve"> </w:t>
      </w:r>
      <w:r w:rsidRPr="004B1F0A">
        <w:rPr>
          <w:rFonts w:ascii="Galano Grotesque Light" w:eastAsia="Calibri" w:hAnsi="Galano Grotesque Light"/>
          <w:spacing w:val="-1"/>
          <w:sz w:val="22"/>
          <w:szCs w:val="22"/>
        </w:rPr>
        <w:t>disciplinar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action.</w:t>
      </w:r>
    </w:p>
    <w:p w14:paraId="00265161" w14:textId="77777777" w:rsidR="00D6524A" w:rsidRPr="00C17774" w:rsidRDefault="00D6524A" w:rsidP="004B1F0A">
      <w:pPr>
        <w:widowControl w:val="0"/>
        <w:spacing w:before="10"/>
        <w:jc w:val="both"/>
        <w:rPr>
          <w:rFonts w:ascii="Calibri" w:eastAsia="Calibri" w:hAnsi="Calibri" w:cs="Calibri"/>
          <w:sz w:val="18"/>
          <w:szCs w:val="21"/>
        </w:rPr>
      </w:pPr>
    </w:p>
    <w:p w14:paraId="590CB900" w14:textId="77777777" w:rsidR="00D6524A" w:rsidRPr="004B1F0A" w:rsidRDefault="00D6524A" w:rsidP="004B1F0A">
      <w:pPr>
        <w:widowControl w:val="0"/>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Mobile Telephones</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and Driving</w:t>
      </w:r>
    </w:p>
    <w:p w14:paraId="582208C5" w14:textId="33E2F232" w:rsidR="00D6524A" w:rsidRPr="004B1F0A" w:rsidRDefault="00D6524A" w:rsidP="004B1F0A">
      <w:pPr>
        <w:widowControl w:val="0"/>
        <w:jc w:val="both"/>
        <w:rPr>
          <w:rFonts w:ascii="Galano Grotesque Light" w:eastAsia="Calibri" w:hAnsi="Galano Grotesque Light" w:cs="Calibri"/>
          <w:sz w:val="22"/>
          <w:szCs w:val="22"/>
        </w:rPr>
      </w:pPr>
      <w:r w:rsidRPr="004B1F0A">
        <w:rPr>
          <w:rFonts w:ascii="Galano Grotesque Light" w:eastAsia="Calibri" w:hAnsi="Galano Grotesque Light" w:cs="Calibri"/>
          <w:sz w:val="22"/>
          <w:szCs w:val="22"/>
        </w:rPr>
        <w:t xml:space="preserve">It is a </w:t>
      </w:r>
      <w:r w:rsidRPr="004B1F0A">
        <w:rPr>
          <w:rFonts w:ascii="Galano Grotesque Light" w:eastAsia="Calibri" w:hAnsi="Galano Grotesque Light" w:cs="Calibri"/>
          <w:spacing w:val="-1"/>
          <w:sz w:val="22"/>
          <w:szCs w:val="22"/>
        </w:rPr>
        <w:t>criminal</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offence</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z w:val="22"/>
          <w:szCs w:val="22"/>
        </w:rPr>
        <w:t>to</w:t>
      </w:r>
      <w:r w:rsidRPr="004B1F0A">
        <w:rPr>
          <w:rFonts w:ascii="Galano Grotesque Light" w:eastAsia="Calibri" w:hAnsi="Galano Grotesque Light" w:cs="Calibri"/>
          <w:spacing w:val="-1"/>
          <w:sz w:val="22"/>
          <w:szCs w:val="22"/>
        </w:rPr>
        <w:t xml:space="preserve"> drive</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o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hav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anothe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person drive)</w:t>
      </w:r>
      <w:r w:rsidRPr="004B1F0A">
        <w:rPr>
          <w:rFonts w:ascii="Galano Grotesque Light" w:eastAsia="Calibri" w:hAnsi="Galano Grotesque Light" w:cs="Calibri"/>
          <w:sz w:val="22"/>
          <w:szCs w:val="22"/>
        </w:rPr>
        <w:t xml:space="preserve"> a</w:t>
      </w:r>
      <w:r w:rsidRPr="004B1F0A">
        <w:rPr>
          <w:rFonts w:ascii="Galano Grotesque Light" w:eastAsia="Calibri" w:hAnsi="Galano Grotesque Light" w:cs="Calibri"/>
          <w:spacing w:val="-4"/>
          <w:sz w:val="22"/>
          <w:szCs w:val="22"/>
        </w:rPr>
        <w:t xml:space="preserve"> </w:t>
      </w:r>
      <w:r w:rsidRPr="004B1F0A">
        <w:rPr>
          <w:rFonts w:ascii="Galano Grotesque Light" w:eastAsia="Calibri" w:hAnsi="Galano Grotesque Light" w:cs="Calibri"/>
          <w:spacing w:val="-1"/>
          <w:sz w:val="22"/>
          <w:szCs w:val="22"/>
        </w:rPr>
        <w:t>motor</w:t>
      </w:r>
      <w:r w:rsidRPr="004B1F0A">
        <w:rPr>
          <w:rFonts w:ascii="Galano Grotesque Light" w:eastAsia="Calibri" w:hAnsi="Galano Grotesque Light" w:cs="Calibri"/>
          <w:sz w:val="22"/>
          <w:szCs w:val="22"/>
        </w:rPr>
        <w:t xml:space="preserve"> car</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whil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 xml:space="preserve">using </w:t>
      </w:r>
      <w:r w:rsidRPr="004B1F0A">
        <w:rPr>
          <w:rFonts w:ascii="Galano Grotesque Light" w:eastAsia="Calibri" w:hAnsi="Galano Grotesque Light" w:cs="Calibri"/>
          <w:sz w:val="22"/>
          <w:szCs w:val="22"/>
        </w:rPr>
        <w:t>a</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w:t>
      </w:r>
      <w:r w:rsidR="008220DC">
        <w:rPr>
          <w:rFonts w:ascii="Galano Grotesque Light" w:eastAsia="Calibri" w:hAnsi="Galano Grotesque Light" w:cs="Calibri"/>
          <w:spacing w:val="-1"/>
          <w:sz w:val="22"/>
          <w:szCs w:val="22"/>
        </w:rPr>
        <w:t>hand-held</w:t>
      </w:r>
      <w:r w:rsidRPr="004B1F0A">
        <w:rPr>
          <w:rFonts w:ascii="Galano Grotesque Light" w:eastAsia="Calibri" w:hAnsi="Galano Grotesque Light" w:cs="Calibri"/>
          <w:spacing w:val="-1"/>
          <w:sz w:val="22"/>
          <w:szCs w:val="22"/>
        </w:rPr>
        <w:t>” mobil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telephone.</w:t>
      </w:r>
    </w:p>
    <w:p w14:paraId="2CB758A4" w14:textId="77777777" w:rsidR="00D6524A" w:rsidRPr="004B1F0A" w:rsidRDefault="00D6524A" w:rsidP="004B1F0A">
      <w:pPr>
        <w:widowControl w:val="0"/>
        <w:jc w:val="both"/>
        <w:rPr>
          <w:rFonts w:ascii="Galano Grotesque Light" w:eastAsia="Calibri" w:hAnsi="Galano Grotesque Light" w:cs="Calibri"/>
          <w:sz w:val="22"/>
          <w:szCs w:val="22"/>
        </w:rPr>
      </w:pPr>
    </w:p>
    <w:p w14:paraId="10D054B6" w14:textId="26C54407" w:rsidR="00D6524A" w:rsidRPr="004B1F0A" w:rsidRDefault="00D6524A" w:rsidP="004B1F0A">
      <w:pPr>
        <w:widowControl w:val="0"/>
        <w:jc w:val="both"/>
        <w:rPr>
          <w:rFonts w:ascii="Galano Grotesque Light" w:eastAsia="Calibri" w:hAnsi="Galano Grotesque Light" w:cs="Calibri"/>
          <w:sz w:val="22"/>
          <w:szCs w:val="22"/>
        </w:rPr>
      </w:pPr>
      <w:r w:rsidRPr="004B1F0A">
        <w:rPr>
          <w:rFonts w:ascii="Galano Grotesque Light" w:eastAsia="Calibri" w:hAnsi="Galano Grotesque Light" w:cs="Calibri"/>
          <w:spacing w:val="-1"/>
          <w:sz w:val="22"/>
          <w:szCs w:val="22"/>
        </w:rPr>
        <w:t>For</w:t>
      </w:r>
      <w:r w:rsidRPr="004B1F0A">
        <w:rPr>
          <w:rFonts w:ascii="Galano Grotesque Light" w:eastAsia="Calibri" w:hAnsi="Galano Grotesque Light" w:cs="Calibri"/>
          <w:sz w:val="22"/>
          <w:szCs w:val="22"/>
        </w:rPr>
        <w:t xml:space="preserve"> </w:t>
      </w:r>
      <w:r w:rsidR="007C3754">
        <w:rPr>
          <w:rFonts w:ascii="Galano Grotesque Light" w:eastAsia="Calibri" w:hAnsi="Galano Grotesque Light" w:cs="Calibri"/>
          <w:spacing w:val="-1"/>
          <w:sz w:val="22"/>
          <w:szCs w:val="22"/>
        </w:rPr>
        <w:t>clarification</w:t>
      </w:r>
      <w:r w:rsidRPr="004B1F0A">
        <w:rPr>
          <w:rFonts w:ascii="Galano Grotesque Light" w:eastAsia="Calibri" w:hAnsi="Galano Grotesque Light" w:cs="Calibri"/>
          <w:spacing w:val="-1"/>
          <w:sz w:val="22"/>
          <w:szCs w:val="22"/>
        </w:rPr>
        <w:t>,</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driving”</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pacing w:val="-1"/>
          <w:sz w:val="22"/>
          <w:szCs w:val="22"/>
        </w:rPr>
        <w:t>will</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includ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sitting</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z w:val="22"/>
          <w:szCs w:val="22"/>
        </w:rPr>
        <w:t>in</w:t>
      </w:r>
      <w:r w:rsidRPr="004B1F0A">
        <w:rPr>
          <w:rFonts w:ascii="Galano Grotesque Light" w:eastAsia="Calibri" w:hAnsi="Galano Grotesque Light" w:cs="Calibri"/>
          <w:spacing w:val="-1"/>
          <w:sz w:val="22"/>
          <w:szCs w:val="22"/>
        </w:rPr>
        <w:t xml:space="preserve"> </w:t>
      </w:r>
      <w:r w:rsidRPr="004B1F0A">
        <w:rPr>
          <w:rFonts w:ascii="Galano Grotesque Light" w:eastAsia="Calibri" w:hAnsi="Galano Grotesque Light" w:cs="Calibri"/>
          <w:sz w:val="22"/>
          <w:szCs w:val="22"/>
        </w:rPr>
        <w:t>a</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stationary</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car</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with</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th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engin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running</w:t>
      </w:r>
      <w:r w:rsidR="007C3754">
        <w:rPr>
          <w:rFonts w:ascii="Galano Grotesque Light" w:eastAsia="Calibri" w:hAnsi="Galano Grotesque Light" w:cs="Calibri"/>
          <w:spacing w:val="-1"/>
          <w:sz w:val="22"/>
          <w:szCs w:val="22"/>
        </w:rPr>
        <w:t xml:space="preserve">, and a </w:t>
      </w:r>
      <w:r w:rsidR="007C3754">
        <w:rPr>
          <w:rFonts w:ascii="Galano Grotesque Light" w:eastAsia="Calibri" w:hAnsi="Galano Grotesque Light" w:cs="Calibri"/>
          <w:spacing w:val="-1"/>
          <w:sz w:val="22"/>
          <w:szCs w:val="22"/>
        </w:rPr>
        <w:lastRenderedPageBreak/>
        <w:t xml:space="preserve">“handheld” mobile telephone will </w:t>
      </w:r>
      <w:r w:rsidR="008220DC">
        <w:rPr>
          <w:rFonts w:ascii="Galano Grotesque Light" w:eastAsia="Calibri" w:hAnsi="Galano Grotesque Light" w:cs="Calibri"/>
          <w:spacing w:val="-1"/>
          <w:sz w:val="22"/>
          <w:szCs w:val="22"/>
        </w:rPr>
        <w:t>consist of</w:t>
      </w:r>
      <w:r w:rsidR="007C3754">
        <w:rPr>
          <w:rFonts w:ascii="Galano Grotesque Light" w:eastAsia="Calibri" w:hAnsi="Galano Grotesque Light" w:cs="Calibri"/>
          <w:spacing w:val="-1"/>
          <w:sz w:val="22"/>
          <w:szCs w:val="22"/>
        </w:rPr>
        <w:t xml:space="preserve"> any “hands-free</w:t>
      </w:r>
      <w:r w:rsidRPr="004B1F0A">
        <w:rPr>
          <w:rFonts w:ascii="Galano Grotesque Light" w:eastAsia="Calibri" w:hAnsi="Galano Grotesque Light" w:cs="Calibri"/>
          <w:spacing w:val="-1"/>
          <w:sz w:val="22"/>
          <w:szCs w:val="22"/>
        </w:rPr>
        <w:t>”</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pacing w:val="-1"/>
          <w:sz w:val="22"/>
          <w:szCs w:val="22"/>
        </w:rPr>
        <w:t>mobile</w:t>
      </w:r>
      <w:r w:rsidRPr="004B1F0A">
        <w:rPr>
          <w:rFonts w:ascii="Galano Grotesque Light" w:eastAsia="Calibri" w:hAnsi="Galano Grotesque Light" w:cs="Calibri"/>
          <w:sz w:val="22"/>
          <w:szCs w:val="22"/>
        </w:rPr>
        <w:t xml:space="preserve"> </w:t>
      </w:r>
      <w:r w:rsidR="008220DC">
        <w:rPr>
          <w:rFonts w:ascii="Galano Grotesque Light" w:eastAsia="Calibri" w:hAnsi="Galano Grotesque Light" w:cs="Calibri"/>
          <w:spacing w:val="-1"/>
          <w:sz w:val="22"/>
          <w:szCs w:val="22"/>
        </w:rPr>
        <w:t>phon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if</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it</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 xml:space="preserve">is </w:t>
      </w:r>
      <w:r w:rsidRPr="004B1F0A">
        <w:rPr>
          <w:rFonts w:ascii="Galano Grotesque Light" w:eastAsia="Calibri" w:hAnsi="Galano Grotesque Light" w:cs="Calibri"/>
          <w:spacing w:val="-1"/>
          <w:sz w:val="22"/>
          <w:szCs w:val="22"/>
        </w:rPr>
        <w:t xml:space="preserve">held </w:t>
      </w:r>
      <w:r w:rsidRPr="004B1F0A">
        <w:rPr>
          <w:rFonts w:ascii="Galano Grotesque Light" w:eastAsia="Calibri" w:hAnsi="Galano Grotesque Light" w:cs="Calibri"/>
          <w:sz w:val="22"/>
          <w:szCs w:val="22"/>
        </w:rPr>
        <w:t xml:space="preserve">at any </w:t>
      </w:r>
      <w:r w:rsidRPr="004B1F0A">
        <w:rPr>
          <w:rFonts w:ascii="Galano Grotesque Light" w:eastAsia="Calibri" w:hAnsi="Galano Grotesque Light" w:cs="Calibri"/>
          <w:spacing w:val="-1"/>
          <w:sz w:val="22"/>
          <w:szCs w:val="22"/>
        </w:rPr>
        <w:t>point</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during th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 xml:space="preserve">call. Using </w:t>
      </w:r>
      <w:r w:rsidRPr="004B1F0A">
        <w:rPr>
          <w:rFonts w:ascii="Galano Grotesque Light" w:eastAsia="Calibri" w:hAnsi="Galano Grotesque Light" w:cs="Calibri"/>
          <w:sz w:val="22"/>
          <w:szCs w:val="22"/>
        </w:rPr>
        <w:t>a</w:t>
      </w:r>
      <w:r w:rsidRPr="004B1F0A">
        <w:rPr>
          <w:rFonts w:ascii="Galano Grotesque Light" w:eastAsia="Calibri" w:hAnsi="Galano Grotesque Light" w:cs="Calibri"/>
          <w:spacing w:val="71"/>
          <w:sz w:val="22"/>
          <w:szCs w:val="22"/>
        </w:rPr>
        <w:t xml:space="preserve"> </w:t>
      </w:r>
      <w:r w:rsidRPr="004B1F0A">
        <w:rPr>
          <w:rFonts w:ascii="Galano Grotesque Light" w:eastAsia="Calibri" w:hAnsi="Galano Grotesque Light" w:cs="Calibri"/>
          <w:spacing w:val="-1"/>
          <w:sz w:val="22"/>
          <w:szCs w:val="22"/>
        </w:rPr>
        <w:t>“</w:t>
      </w:r>
      <w:r w:rsidR="007C3754">
        <w:rPr>
          <w:rFonts w:ascii="Galano Grotesque Light" w:eastAsia="Calibri" w:hAnsi="Galano Grotesque Light" w:cs="Calibri"/>
          <w:spacing w:val="-1"/>
          <w:sz w:val="22"/>
          <w:szCs w:val="22"/>
        </w:rPr>
        <w:t>hands-free</w:t>
      </w:r>
      <w:r w:rsidRPr="004B1F0A">
        <w:rPr>
          <w:rFonts w:ascii="Galano Grotesque Light" w:eastAsia="Calibri" w:hAnsi="Galano Grotesque Light" w:cs="Calibri"/>
          <w:spacing w:val="-1"/>
          <w:sz w:val="22"/>
          <w:szCs w:val="22"/>
        </w:rPr>
        <w:t>” mobile</w:t>
      </w:r>
      <w:r w:rsidRPr="004B1F0A">
        <w:rPr>
          <w:rFonts w:ascii="Galano Grotesque Light" w:eastAsia="Calibri" w:hAnsi="Galano Grotesque Light" w:cs="Calibri"/>
          <w:spacing w:val="-2"/>
          <w:sz w:val="22"/>
          <w:szCs w:val="22"/>
        </w:rPr>
        <w:t xml:space="preserve"> </w:t>
      </w:r>
      <w:r w:rsidR="008220DC">
        <w:rPr>
          <w:rFonts w:ascii="Galano Grotesque Light" w:eastAsia="Calibri" w:hAnsi="Galano Grotesque Light" w:cs="Calibri"/>
          <w:spacing w:val="-1"/>
          <w:sz w:val="22"/>
          <w:szCs w:val="22"/>
        </w:rPr>
        <w:t>phone</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while</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it</w:t>
      </w:r>
      <w:r w:rsidRPr="004B1F0A">
        <w:rPr>
          <w:rFonts w:ascii="Galano Grotesque Light" w:eastAsia="Calibri" w:hAnsi="Galano Grotesque Light" w:cs="Calibri"/>
          <w:spacing w:val="-4"/>
          <w:sz w:val="22"/>
          <w:szCs w:val="22"/>
        </w:rPr>
        <w:t xml:space="preserve"> </w:t>
      </w:r>
      <w:r w:rsidRPr="004B1F0A">
        <w:rPr>
          <w:rFonts w:ascii="Galano Grotesque Light" w:eastAsia="Calibri" w:hAnsi="Galano Grotesque Light" w:cs="Calibri"/>
          <w:sz w:val="22"/>
          <w:szCs w:val="22"/>
        </w:rPr>
        <w:t>is</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z w:val="22"/>
          <w:szCs w:val="22"/>
        </w:rPr>
        <w:t>in</w:t>
      </w:r>
      <w:r w:rsidRPr="004B1F0A">
        <w:rPr>
          <w:rFonts w:ascii="Galano Grotesque Light" w:eastAsia="Calibri" w:hAnsi="Galano Grotesque Light" w:cs="Calibri"/>
          <w:spacing w:val="-3"/>
          <w:sz w:val="22"/>
          <w:szCs w:val="22"/>
        </w:rPr>
        <w:t xml:space="preserve"> </w:t>
      </w:r>
      <w:r w:rsidRPr="004B1F0A">
        <w:rPr>
          <w:rFonts w:ascii="Galano Grotesque Light" w:eastAsia="Calibri" w:hAnsi="Galano Grotesque Light" w:cs="Calibri"/>
          <w:sz w:val="22"/>
          <w:szCs w:val="22"/>
        </w:rPr>
        <w:t>its</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cs="Calibri"/>
          <w:spacing w:val="-1"/>
          <w:sz w:val="22"/>
          <w:szCs w:val="22"/>
        </w:rPr>
        <w:t>holder</w:t>
      </w:r>
      <w:r w:rsidRPr="004B1F0A">
        <w:rPr>
          <w:rFonts w:ascii="Galano Grotesque Light" w:eastAsia="Calibri" w:hAnsi="Galano Grotesque Light" w:cs="Calibri"/>
          <w:spacing w:val="-4"/>
          <w:sz w:val="22"/>
          <w:szCs w:val="22"/>
        </w:rPr>
        <w:t xml:space="preserve"> </w:t>
      </w:r>
      <w:r w:rsidRPr="004B1F0A">
        <w:rPr>
          <w:rFonts w:ascii="Galano Grotesque Light" w:eastAsia="Calibri" w:hAnsi="Galano Grotesque Light" w:cs="Calibri"/>
          <w:sz w:val="22"/>
          <w:szCs w:val="22"/>
        </w:rPr>
        <w:t xml:space="preserve">will </w:t>
      </w:r>
      <w:r w:rsidRPr="004B1F0A">
        <w:rPr>
          <w:rFonts w:ascii="Galano Grotesque Light" w:eastAsia="Calibri" w:hAnsi="Galano Grotesque Light" w:cs="Calibri"/>
          <w:spacing w:val="-1"/>
          <w:sz w:val="22"/>
          <w:szCs w:val="22"/>
        </w:rPr>
        <w:t>not</w:t>
      </w:r>
      <w:r w:rsidRPr="004B1F0A">
        <w:rPr>
          <w:rFonts w:ascii="Galano Grotesque Light" w:eastAsia="Calibri" w:hAnsi="Galano Grotesque Light" w:cs="Calibri"/>
          <w:sz w:val="22"/>
          <w:szCs w:val="22"/>
        </w:rPr>
        <w:t xml:space="preserve"> </w:t>
      </w:r>
      <w:r w:rsidRPr="004B1F0A">
        <w:rPr>
          <w:rFonts w:ascii="Galano Grotesque Light" w:eastAsia="Calibri" w:hAnsi="Galano Grotesque Light" w:cs="Calibri"/>
          <w:spacing w:val="-1"/>
          <w:sz w:val="22"/>
          <w:szCs w:val="22"/>
        </w:rPr>
        <w:t>be</w:t>
      </w:r>
      <w:r w:rsidRPr="004B1F0A">
        <w:rPr>
          <w:rFonts w:ascii="Galano Grotesque Light" w:eastAsia="Calibri" w:hAnsi="Galano Grotesque Light" w:cs="Calibri"/>
          <w:sz w:val="22"/>
          <w:szCs w:val="22"/>
        </w:rPr>
        <w:t xml:space="preserve"> an</w:t>
      </w:r>
      <w:r w:rsidRPr="004B1F0A">
        <w:rPr>
          <w:rFonts w:ascii="Galano Grotesque Light" w:eastAsia="Calibri" w:hAnsi="Galano Grotesque Light" w:cs="Calibri"/>
          <w:spacing w:val="-1"/>
          <w:sz w:val="22"/>
          <w:szCs w:val="22"/>
        </w:rPr>
        <w:t xml:space="preserve"> offence.</w:t>
      </w:r>
    </w:p>
    <w:p w14:paraId="234E8862" w14:textId="77777777" w:rsidR="00D6524A" w:rsidRPr="004B1F0A" w:rsidRDefault="00D6524A" w:rsidP="004B1F0A">
      <w:pPr>
        <w:widowControl w:val="0"/>
        <w:jc w:val="both"/>
        <w:rPr>
          <w:rFonts w:ascii="Galano Grotesque Light" w:eastAsia="Calibri" w:hAnsi="Galano Grotesque Light" w:cs="Calibri"/>
          <w:sz w:val="22"/>
          <w:szCs w:val="22"/>
        </w:rPr>
      </w:pPr>
    </w:p>
    <w:p w14:paraId="16D2EF45" w14:textId="375F0507" w:rsidR="00D6524A" w:rsidRDefault="00F17488" w:rsidP="004B1F0A">
      <w:pPr>
        <w:widowControl w:val="0"/>
        <w:jc w:val="both"/>
        <w:rPr>
          <w:rFonts w:ascii="Galano Grotesque Light" w:eastAsia="Calibri" w:hAnsi="Galano Grotesque Light"/>
          <w:spacing w:val="-1"/>
          <w:sz w:val="22"/>
          <w:szCs w:val="22"/>
        </w:rPr>
      </w:pPr>
      <w:r>
        <w:rPr>
          <w:rFonts w:ascii="Galano Grotesque Light" w:eastAsia="Calibri" w:hAnsi="Galano Grotesque Light"/>
          <w:sz w:val="22"/>
          <w:szCs w:val="22"/>
        </w:rPr>
        <w:t>Except for</w:t>
      </w:r>
      <w:r w:rsidR="00D6524A" w:rsidRPr="004B1F0A">
        <w:rPr>
          <w:rFonts w:ascii="Galano Grotesque Light" w:eastAsia="Calibri" w:hAnsi="Galano Grotesque Light"/>
          <w:sz w:val="22"/>
          <w:szCs w:val="22"/>
        </w:rPr>
        <w:t xml:space="preserve"> </w:t>
      </w:r>
      <w:r w:rsidR="008220DC">
        <w:rPr>
          <w:rFonts w:ascii="Galano Grotesque Light" w:eastAsia="Calibri" w:hAnsi="Galano Grotesque Light"/>
          <w:spacing w:val="-1"/>
          <w:sz w:val="22"/>
          <w:szCs w:val="22"/>
        </w:rPr>
        <w:t>Bluetooth</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or</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similar</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devices,</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in-ear devices</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are</w:t>
      </w:r>
      <w:r w:rsidR="00D6524A" w:rsidRPr="004B1F0A">
        <w:rPr>
          <w:rFonts w:ascii="Galano Grotesque Light" w:eastAsia="Calibri" w:hAnsi="Galano Grotesque Light"/>
          <w:spacing w:val="1"/>
          <w:sz w:val="22"/>
          <w:szCs w:val="22"/>
        </w:rPr>
        <w:t xml:space="preserve"> </w:t>
      </w:r>
      <w:r w:rsidR="00D6524A" w:rsidRPr="004B1F0A">
        <w:rPr>
          <w:rFonts w:ascii="Galano Grotesque Light" w:eastAsia="Calibri" w:hAnsi="Galano Grotesque Light"/>
          <w:spacing w:val="-1"/>
          <w:sz w:val="22"/>
          <w:szCs w:val="22"/>
        </w:rPr>
        <w:t>also</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illegal</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and cannot</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be</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used</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2"/>
          <w:sz w:val="22"/>
          <w:szCs w:val="22"/>
        </w:rPr>
        <w:t>at</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any</w:t>
      </w:r>
      <w:r w:rsidR="00D6524A" w:rsidRPr="004B1F0A">
        <w:rPr>
          <w:rFonts w:ascii="Galano Grotesque Light" w:eastAsia="Calibri" w:hAnsi="Galano Grotesque Light"/>
          <w:spacing w:val="-4"/>
          <w:sz w:val="22"/>
          <w:szCs w:val="22"/>
        </w:rPr>
        <w:t xml:space="preserve"> </w:t>
      </w:r>
      <w:r w:rsidR="00D6524A" w:rsidRPr="004B1F0A">
        <w:rPr>
          <w:rFonts w:ascii="Galano Grotesque Light" w:eastAsia="Calibri" w:hAnsi="Galano Grotesque Light"/>
          <w:sz w:val="22"/>
          <w:szCs w:val="22"/>
        </w:rPr>
        <w:t>time</w:t>
      </w:r>
      <w:r w:rsidR="00D6524A" w:rsidRPr="004B1F0A">
        <w:rPr>
          <w:rFonts w:ascii="Galano Grotesque Light" w:eastAsia="Calibri" w:hAnsi="Galano Grotesque Light"/>
          <w:spacing w:val="-2"/>
          <w:sz w:val="22"/>
          <w:szCs w:val="22"/>
        </w:rPr>
        <w:t xml:space="preserve"> </w:t>
      </w:r>
      <w:r>
        <w:rPr>
          <w:rFonts w:ascii="Galano Grotesque Light" w:eastAsia="Calibri" w:hAnsi="Galano Grotesque Light"/>
          <w:spacing w:val="-1"/>
          <w:sz w:val="22"/>
          <w:szCs w:val="22"/>
        </w:rPr>
        <w:t>while</w:t>
      </w:r>
      <w:r w:rsidR="00D6524A" w:rsidRPr="004B1F0A">
        <w:rPr>
          <w:rFonts w:ascii="Galano Grotesque Light" w:eastAsia="Calibri" w:hAnsi="Galano Grotesque Light"/>
          <w:spacing w:val="62"/>
          <w:sz w:val="22"/>
          <w:szCs w:val="22"/>
        </w:rPr>
        <w:t xml:space="preserve"> </w:t>
      </w:r>
      <w:r w:rsidR="00D6524A" w:rsidRPr="004B1F0A">
        <w:rPr>
          <w:rFonts w:ascii="Galano Grotesque Light" w:eastAsia="Calibri" w:hAnsi="Galano Grotesque Light"/>
          <w:spacing w:val="-1"/>
          <w:sz w:val="22"/>
          <w:szCs w:val="22"/>
        </w:rPr>
        <w:t>driving. Passengers</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z w:val="22"/>
          <w:szCs w:val="22"/>
        </w:rPr>
        <w:t>in</w:t>
      </w:r>
      <w:r w:rsidR="00D6524A" w:rsidRPr="004B1F0A">
        <w:rPr>
          <w:rFonts w:ascii="Galano Grotesque Light" w:eastAsia="Calibri" w:hAnsi="Galano Grotesque Light"/>
          <w:spacing w:val="-1"/>
          <w:sz w:val="22"/>
          <w:szCs w:val="22"/>
        </w:rPr>
        <w:t xml:space="preserve"> cars</w:t>
      </w:r>
      <w:r w:rsidR="00D6524A" w:rsidRPr="004B1F0A">
        <w:rPr>
          <w:rFonts w:ascii="Galano Grotesque Light" w:eastAsia="Calibri" w:hAnsi="Galano Grotesque Light"/>
          <w:sz w:val="22"/>
          <w:szCs w:val="22"/>
        </w:rPr>
        <w:t xml:space="preserve"> are</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not</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prohibited</w:t>
      </w:r>
      <w:r w:rsidR="00D6524A" w:rsidRPr="004B1F0A">
        <w:rPr>
          <w:rFonts w:ascii="Galano Grotesque Light" w:eastAsia="Calibri" w:hAnsi="Galano Grotesque Light"/>
          <w:sz w:val="22"/>
          <w:szCs w:val="22"/>
        </w:rPr>
        <w:t xml:space="preserve"> </w:t>
      </w:r>
      <w:r w:rsidR="00D6524A" w:rsidRPr="004B1F0A">
        <w:rPr>
          <w:rFonts w:ascii="Galano Grotesque Light" w:eastAsia="Calibri" w:hAnsi="Galano Grotesque Light"/>
          <w:spacing w:val="-1"/>
          <w:sz w:val="22"/>
          <w:szCs w:val="22"/>
        </w:rPr>
        <w:t>from</w:t>
      </w:r>
      <w:r w:rsidR="00D6524A" w:rsidRPr="004B1F0A">
        <w:rPr>
          <w:rFonts w:ascii="Galano Grotesque Light" w:eastAsia="Calibri" w:hAnsi="Galano Grotesque Light"/>
          <w:spacing w:val="-2"/>
          <w:sz w:val="22"/>
          <w:szCs w:val="22"/>
        </w:rPr>
        <w:t xml:space="preserve"> </w:t>
      </w:r>
      <w:r w:rsidR="00D6524A" w:rsidRPr="004B1F0A">
        <w:rPr>
          <w:rFonts w:ascii="Galano Grotesque Light" w:eastAsia="Calibri" w:hAnsi="Galano Grotesque Light"/>
          <w:spacing w:val="-1"/>
          <w:sz w:val="22"/>
          <w:szCs w:val="22"/>
        </w:rPr>
        <w:t xml:space="preserve">using </w:t>
      </w:r>
      <w:r w:rsidR="008220DC">
        <w:rPr>
          <w:rFonts w:ascii="Galano Grotesque Light" w:eastAsia="Calibri" w:hAnsi="Galano Grotesque Light"/>
          <w:spacing w:val="-1"/>
          <w:sz w:val="22"/>
          <w:szCs w:val="22"/>
        </w:rPr>
        <w:t>handheld mobile phones; however, they must not hold them while the driver is operating the</w:t>
      </w:r>
      <w:r w:rsidR="00D6524A" w:rsidRPr="004B1F0A">
        <w:rPr>
          <w:rFonts w:ascii="Galano Grotesque Light" w:eastAsia="Calibri" w:hAnsi="Galano Grotesque Light"/>
          <w:spacing w:val="-3"/>
          <w:sz w:val="22"/>
          <w:szCs w:val="22"/>
        </w:rPr>
        <w:t xml:space="preserve"> </w:t>
      </w:r>
      <w:r w:rsidR="008220DC">
        <w:rPr>
          <w:rFonts w:ascii="Galano Grotesque Light" w:eastAsia="Calibri" w:hAnsi="Galano Grotesque Light"/>
          <w:spacing w:val="-1"/>
          <w:sz w:val="22"/>
          <w:szCs w:val="22"/>
        </w:rPr>
        <w:t>vehicle</w:t>
      </w:r>
      <w:r w:rsidR="00D6524A" w:rsidRPr="004B1F0A">
        <w:rPr>
          <w:rFonts w:ascii="Galano Grotesque Light" w:eastAsia="Calibri" w:hAnsi="Galano Grotesque Light"/>
          <w:spacing w:val="-1"/>
          <w:sz w:val="22"/>
          <w:szCs w:val="22"/>
        </w:rPr>
        <w:t>.</w:t>
      </w:r>
    </w:p>
    <w:p w14:paraId="19BF37F8" w14:textId="77777777" w:rsidR="00F17488" w:rsidRPr="004B1F0A" w:rsidRDefault="00F17488" w:rsidP="004B1F0A">
      <w:pPr>
        <w:widowControl w:val="0"/>
        <w:jc w:val="both"/>
        <w:rPr>
          <w:rFonts w:ascii="Galano Grotesque Light" w:eastAsia="Calibri" w:hAnsi="Galano Grotesque Light"/>
          <w:spacing w:val="-1"/>
          <w:sz w:val="22"/>
          <w:szCs w:val="22"/>
        </w:rPr>
      </w:pPr>
    </w:p>
    <w:p w14:paraId="3531F179" w14:textId="4D8BFB59" w:rsidR="00D6524A" w:rsidRPr="004B1F0A" w:rsidRDefault="008220DC" w:rsidP="004B1F0A">
      <w:pPr>
        <w:widowControl w:val="0"/>
        <w:jc w:val="both"/>
        <w:outlineLvl w:val="0"/>
        <w:rPr>
          <w:rFonts w:ascii="GalanoGrotesque-SemiBold" w:eastAsia="Calibri" w:hAnsi="GalanoGrotesque-SemiBold"/>
          <w:b/>
          <w:bCs/>
          <w:spacing w:val="-1"/>
          <w:sz w:val="22"/>
          <w:szCs w:val="22"/>
        </w:rPr>
      </w:pPr>
      <w:r>
        <w:rPr>
          <w:rFonts w:ascii="GalanoGrotesque-SemiBold" w:eastAsia="Calibri" w:hAnsi="GalanoGrotesque-SemiBold"/>
          <w:b/>
          <w:bCs/>
          <w:spacing w:val="-1"/>
          <w:sz w:val="22"/>
          <w:szCs w:val="22"/>
        </w:rPr>
        <w:t>Handheld</w:t>
      </w:r>
      <w:r w:rsidR="00D6524A" w:rsidRPr="004B1F0A">
        <w:rPr>
          <w:rFonts w:ascii="GalanoGrotesque-SemiBold" w:eastAsia="Calibri" w:hAnsi="GalanoGrotesque-SemiBold"/>
          <w:b/>
          <w:bCs/>
          <w:spacing w:val="-1"/>
          <w:sz w:val="22"/>
          <w:szCs w:val="22"/>
        </w:rPr>
        <w:t xml:space="preserve"> Mobile Telephones</w:t>
      </w:r>
    </w:p>
    <w:p w14:paraId="016A24EE" w14:textId="77777777" w:rsidR="00D6524A" w:rsidRPr="004B1F0A" w:rsidRDefault="00D6524A" w:rsidP="004B1F0A">
      <w:pPr>
        <w:widowControl w:val="0"/>
        <w:jc w:val="both"/>
        <w:rPr>
          <w:rFonts w:ascii="Galano Grotesque Light" w:eastAsia="Calibri" w:hAnsi="Galano Grotesque Light"/>
          <w:spacing w:val="-1"/>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ust:</w:t>
      </w:r>
    </w:p>
    <w:p w14:paraId="60177D40" w14:textId="77777777" w:rsidR="00D6524A" w:rsidRPr="004B1F0A" w:rsidRDefault="00D6524A" w:rsidP="004B1F0A">
      <w:pPr>
        <w:widowControl w:val="0"/>
        <w:jc w:val="both"/>
        <w:rPr>
          <w:rFonts w:ascii="Galano Grotesque Light" w:eastAsia="Calibri" w:hAnsi="Galano Grotesque Light"/>
          <w:sz w:val="22"/>
          <w:szCs w:val="22"/>
        </w:rPr>
      </w:pPr>
    </w:p>
    <w:p w14:paraId="002CE256" w14:textId="2FE538CA" w:rsidR="00D6524A" w:rsidRPr="004B1F0A" w:rsidRDefault="00D6524A" w:rsidP="00007F61">
      <w:pPr>
        <w:widowControl w:val="0"/>
        <w:numPr>
          <w:ilvl w:val="0"/>
          <w:numId w:val="13"/>
        </w:numPr>
        <w:tabs>
          <w:tab w:val="left" w:pos="460"/>
        </w:tabs>
        <w:ind w:left="1134" w:right="1121" w:firstLine="0"/>
        <w:jc w:val="both"/>
        <w:rPr>
          <w:rFonts w:ascii="Galano Grotesque Light" w:eastAsia="Calibri" w:hAnsi="Galano Grotesque Light"/>
          <w:sz w:val="22"/>
          <w:szCs w:val="22"/>
        </w:rPr>
      </w:pPr>
      <w:r w:rsidRPr="004B1F0A">
        <w:rPr>
          <w:rFonts w:ascii="Galano Grotesque Light" w:eastAsia="Calibri" w:hAnsi="Galano Grotesque Light"/>
          <w:sz w:val="22"/>
          <w:szCs w:val="22"/>
        </w:rPr>
        <w:t>Never</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a</w:t>
      </w:r>
      <w:r w:rsidRPr="004B1F0A">
        <w:rPr>
          <w:rFonts w:ascii="Galano Grotesque Light" w:eastAsia="Calibri" w:hAnsi="Galano Grotesque Light"/>
          <w:spacing w:val="-3"/>
          <w:sz w:val="22"/>
          <w:szCs w:val="22"/>
        </w:rPr>
        <w:t xml:space="preserve"> </w:t>
      </w:r>
      <w:r w:rsidR="00BF3DBE" w:rsidRPr="004B1F0A">
        <w:rPr>
          <w:rFonts w:ascii="Galano Grotesque Light" w:eastAsia="Calibri" w:hAnsi="Galano Grotesque Light"/>
          <w:spacing w:val="-1"/>
          <w:sz w:val="22"/>
          <w:szCs w:val="22"/>
        </w:rPr>
        <w:t>hand-held</w:t>
      </w:r>
      <w:r w:rsidRPr="004B1F0A">
        <w:rPr>
          <w:rFonts w:ascii="Galano Grotesque Light" w:eastAsia="Calibri" w:hAnsi="Galano Grotesque Light"/>
          <w:spacing w:val="-1"/>
          <w:sz w:val="22"/>
          <w:szCs w:val="22"/>
        </w:rPr>
        <w:t xml:space="preserve"> phon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hile</w:t>
      </w:r>
      <w:r w:rsidRPr="004B1F0A">
        <w:rPr>
          <w:rFonts w:ascii="Galano Grotesque Light" w:eastAsia="Calibri" w:hAnsi="Galano Grotesque Light"/>
          <w:sz w:val="22"/>
          <w:szCs w:val="22"/>
        </w:rPr>
        <w:t xml:space="preserve"> </w:t>
      </w:r>
      <w:r w:rsidR="008220DC" w:rsidRPr="004B1F0A">
        <w:rPr>
          <w:rFonts w:ascii="Galano Grotesque Light" w:eastAsia="Calibri" w:hAnsi="Galano Grotesque Light"/>
          <w:spacing w:val="-1"/>
          <w:sz w:val="22"/>
          <w:szCs w:val="22"/>
        </w:rPr>
        <w:t>driving.</w:t>
      </w:r>
    </w:p>
    <w:p w14:paraId="54F3B344" w14:textId="77777777" w:rsidR="00D6524A" w:rsidRPr="004B1F0A" w:rsidRDefault="00D6524A" w:rsidP="00007F61">
      <w:pPr>
        <w:widowControl w:val="0"/>
        <w:numPr>
          <w:ilvl w:val="0"/>
          <w:numId w:val="13"/>
        </w:numPr>
        <w:tabs>
          <w:tab w:val="left" w:pos="460"/>
        </w:tabs>
        <w:spacing w:line="279" w:lineRule="exact"/>
        <w:ind w:left="1134" w:right="1121" w:firstLine="0"/>
        <w:jc w:val="both"/>
        <w:rPr>
          <w:rFonts w:ascii="Galano Grotesque Light" w:eastAsia="Calibri" w:hAnsi="Galano Grotesque Light"/>
          <w:sz w:val="22"/>
          <w:szCs w:val="22"/>
        </w:rPr>
      </w:pPr>
      <w:r w:rsidRPr="004B1F0A">
        <w:rPr>
          <w:rFonts w:ascii="Galano Grotesque Light" w:eastAsia="Calibri" w:hAnsi="Galano Grotesque Light"/>
          <w:sz w:val="22"/>
          <w:szCs w:val="22"/>
        </w:rPr>
        <w:t>Keep</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 xml:space="preserve">the </w:t>
      </w:r>
      <w:r w:rsidRPr="004B1F0A">
        <w:rPr>
          <w:rFonts w:ascii="Galano Grotesque Light" w:eastAsia="Calibri" w:hAnsi="Galano Grotesque Light"/>
          <w:spacing w:val="-1"/>
          <w:sz w:val="22"/>
          <w:szCs w:val="22"/>
        </w:rPr>
        <w:t>phon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switched </w:t>
      </w:r>
      <w:r w:rsidRPr="004B1F0A">
        <w:rPr>
          <w:rFonts w:ascii="Galano Grotesque Light" w:eastAsia="Calibri" w:hAnsi="Galano Grotesque Light"/>
          <w:spacing w:val="-2"/>
          <w:sz w:val="22"/>
          <w:szCs w:val="22"/>
        </w:rPr>
        <w:t>of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hi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riving;</w:t>
      </w:r>
      <w:r w:rsidRPr="004B1F0A">
        <w:rPr>
          <w:rFonts w:ascii="Galano Grotesque Light" w:eastAsia="Calibri" w:hAnsi="Galano Grotesque Light"/>
          <w:sz w:val="22"/>
          <w:szCs w:val="22"/>
        </w:rPr>
        <w:t xml:space="preserve"> and</w:t>
      </w:r>
    </w:p>
    <w:p w14:paraId="2431101F" w14:textId="08623B54" w:rsidR="00D6524A" w:rsidRPr="004B1F0A" w:rsidRDefault="00D6524A" w:rsidP="00007F61">
      <w:pPr>
        <w:widowControl w:val="0"/>
        <w:numPr>
          <w:ilvl w:val="0"/>
          <w:numId w:val="13"/>
        </w:numPr>
        <w:tabs>
          <w:tab w:val="left" w:pos="460"/>
        </w:tabs>
        <w:spacing w:line="279" w:lineRule="exact"/>
        <w:ind w:left="1134" w:right="1121" w:firstLine="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Onl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use</w:t>
      </w:r>
      <w:r w:rsidRPr="004B1F0A">
        <w:rPr>
          <w:rFonts w:ascii="Galano Grotesque Light" w:eastAsia="Calibri" w:hAnsi="Galano Grotesque Light"/>
          <w:sz w:val="22"/>
          <w:szCs w:val="22"/>
        </w:rPr>
        <w:t xml:space="preserve"> th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phon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nc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car </w:t>
      </w:r>
      <w:r w:rsidRPr="004B1F0A">
        <w:rPr>
          <w:rFonts w:ascii="Galano Grotesque Light" w:eastAsia="Calibri" w:hAnsi="Galano Grotesque Light"/>
          <w:spacing w:val="-1"/>
          <w:sz w:val="22"/>
          <w:szCs w:val="22"/>
        </w:rPr>
        <w:t>ha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been parked</w:t>
      </w:r>
      <w:r w:rsidRPr="004B1F0A">
        <w:rPr>
          <w:rFonts w:ascii="Galano Grotesque Light" w:eastAsia="Calibri" w:hAnsi="Galano Grotesque Light"/>
          <w:spacing w:val="-3"/>
          <w:sz w:val="22"/>
          <w:szCs w:val="22"/>
        </w:rPr>
        <w:t xml:space="preserve"> </w:t>
      </w:r>
      <w:r w:rsidR="008E5817">
        <w:rPr>
          <w:rFonts w:ascii="Galano Grotesque Light" w:eastAsia="Calibri" w:hAnsi="Galano Grotesque Light"/>
          <w:sz w:val="22"/>
          <w:szCs w:val="22"/>
        </w:rPr>
        <w:t>safel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nd</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engin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ha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been</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switched</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f.</w:t>
      </w:r>
    </w:p>
    <w:p w14:paraId="09444404" w14:textId="77777777" w:rsidR="00D6524A" w:rsidRPr="00C17774" w:rsidRDefault="00D6524A" w:rsidP="004B1F0A">
      <w:pPr>
        <w:widowControl w:val="0"/>
        <w:jc w:val="both"/>
        <w:rPr>
          <w:rFonts w:ascii="Calibri" w:eastAsia="Calibri" w:hAnsi="Calibri" w:cs="Calibri"/>
          <w:sz w:val="18"/>
          <w:szCs w:val="22"/>
        </w:rPr>
      </w:pPr>
    </w:p>
    <w:p w14:paraId="1AF1FD43" w14:textId="1D12A701" w:rsidR="00D6524A" w:rsidRPr="004B1F0A" w:rsidRDefault="00007F61" w:rsidP="004B1F0A">
      <w:pPr>
        <w:widowControl w:val="0"/>
        <w:jc w:val="both"/>
        <w:outlineLvl w:val="0"/>
        <w:rPr>
          <w:rFonts w:ascii="GalanoGrotesque-SemiBold" w:eastAsia="Calibri" w:hAnsi="GalanoGrotesque-SemiBold"/>
          <w:sz w:val="22"/>
          <w:szCs w:val="22"/>
        </w:rPr>
      </w:pPr>
      <w:r>
        <w:rPr>
          <w:rFonts w:ascii="GalanoGrotesque-SemiBold" w:eastAsia="Calibri" w:hAnsi="GalanoGrotesque-SemiBold"/>
          <w:b/>
          <w:bCs/>
          <w:spacing w:val="-1"/>
          <w:sz w:val="22"/>
          <w:szCs w:val="22"/>
        </w:rPr>
        <w:t>Hands-Free</w:t>
      </w:r>
      <w:r w:rsidR="00D6524A" w:rsidRPr="004B1F0A">
        <w:rPr>
          <w:rFonts w:ascii="GalanoGrotesque-SemiBold" w:eastAsia="Calibri" w:hAnsi="GalanoGrotesque-SemiBold"/>
          <w:b/>
          <w:bCs/>
          <w:spacing w:val="-1"/>
          <w:sz w:val="22"/>
          <w:szCs w:val="22"/>
        </w:rPr>
        <w:t xml:space="preserve"> Mobile Telephones</w:t>
      </w:r>
    </w:p>
    <w:p w14:paraId="508DA278" w14:textId="576D60BE"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z w:val="22"/>
          <w:szCs w:val="22"/>
        </w:rPr>
        <w:t>Even a</w:t>
      </w:r>
      <w:r w:rsidRPr="004B1F0A">
        <w:rPr>
          <w:rFonts w:ascii="Galano Grotesque Light" w:eastAsia="Calibri" w:hAnsi="Galano Grotesque Light"/>
          <w:spacing w:val="-3"/>
          <w:sz w:val="22"/>
          <w:szCs w:val="22"/>
        </w:rPr>
        <w:t xml:space="preserve"> </w:t>
      </w:r>
      <w:r w:rsidR="00BF3DBE" w:rsidRPr="004B1F0A">
        <w:rPr>
          <w:rFonts w:ascii="Galano Grotesque Light" w:eastAsia="Calibri" w:hAnsi="Galano Grotesque Light"/>
          <w:spacing w:val="-1"/>
          <w:sz w:val="22"/>
          <w:szCs w:val="22"/>
        </w:rPr>
        <w:t>hands</w:t>
      </w:r>
      <w:r w:rsidR="00BF3DBE" w:rsidRPr="004B1F0A">
        <w:rPr>
          <w:rFonts w:ascii="Galano Grotesque Light" w:eastAsia="Calibri" w:hAnsi="Galano Grotesque Light"/>
          <w:sz w:val="22"/>
          <w:szCs w:val="22"/>
        </w:rPr>
        <w:t>-fre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hon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can ca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 xml:space="preserve">distraction </w:t>
      </w:r>
      <w:r w:rsidRPr="004B1F0A">
        <w:rPr>
          <w:rFonts w:ascii="Galano Grotesque Light" w:eastAsia="Calibri" w:hAnsi="Galano Grotesque Light"/>
          <w:sz w:val="22"/>
          <w:szCs w:val="22"/>
        </w:rPr>
        <w:t>and</w:t>
      </w:r>
      <w:r w:rsidRPr="004B1F0A">
        <w:rPr>
          <w:rFonts w:ascii="Galano Grotesque Light" w:eastAsia="Calibri" w:hAnsi="Galano Grotesque Light"/>
          <w:spacing w:val="-4"/>
          <w:sz w:val="22"/>
          <w:szCs w:val="22"/>
        </w:rPr>
        <w:t xml:space="preserve"> </w:t>
      </w:r>
      <w:r w:rsidR="00007F61">
        <w:rPr>
          <w:rFonts w:ascii="Galano Grotesque Light" w:eastAsia="Calibri" w:hAnsi="Galano Grotesque Light"/>
          <w:sz w:val="22"/>
          <w:szCs w:val="22"/>
        </w:rPr>
        <w:t>should not be used to make</w:t>
      </w:r>
      <w:r w:rsidRPr="004B1F0A">
        <w:rPr>
          <w:rFonts w:ascii="Galano Grotesque Light" w:eastAsia="Calibri" w:hAnsi="Galano Grotesque Light"/>
          <w:spacing w:val="-1"/>
          <w:sz w:val="22"/>
          <w:szCs w:val="22"/>
        </w:rPr>
        <w:t xml:space="preserve"> call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whi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riving.</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00007F61">
        <w:rPr>
          <w:rFonts w:ascii="Galano Grotesque Light" w:eastAsia="Calibri" w:hAnsi="Galano Grotesque Light"/>
          <w:sz w:val="22"/>
          <w:szCs w:val="22"/>
        </w:rPr>
        <w:t xml:space="preserve">wishing to make a call while driving should </w:t>
      </w:r>
      <w:r w:rsidR="008220DC">
        <w:rPr>
          <w:rFonts w:ascii="Galano Grotesque Light" w:eastAsia="Calibri" w:hAnsi="Galano Grotesque Light"/>
          <w:sz w:val="22"/>
          <w:szCs w:val="22"/>
        </w:rPr>
        <w:t>use the telephone only after</w:t>
      </w:r>
      <w:r w:rsidR="00007F61">
        <w:rPr>
          <w:rFonts w:ascii="Galano Grotesque Light" w:eastAsia="Calibri" w:hAnsi="Galano Grotesque Light"/>
          <w:sz w:val="22"/>
          <w:szCs w:val="22"/>
        </w:rPr>
        <w:t xml:space="preserve"> the car has been parked safel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nd</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49"/>
          <w:sz w:val="22"/>
          <w:szCs w:val="22"/>
        </w:rPr>
        <w:t xml:space="preserve"> </w:t>
      </w:r>
      <w:r w:rsidRPr="004B1F0A">
        <w:rPr>
          <w:rFonts w:ascii="Galano Grotesque Light" w:eastAsia="Calibri" w:hAnsi="Galano Grotesque Light"/>
          <w:spacing w:val="-1"/>
          <w:sz w:val="22"/>
          <w:szCs w:val="22"/>
        </w:rPr>
        <w:t>engin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ha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bee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switch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2"/>
          <w:sz w:val="22"/>
          <w:szCs w:val="22"/>
        </w:rPr>
        <w:t>off.</w:t>
      </w:r>
    </w:p>
    <w:p w14:paraId="649EB919" w14:textId="77777777" w:rsidR="00D6524A" w:rsidRPr="004B1F0A" w:rsidRDefault="00D6524A" w:rsidP="004B1F0A">
      <w:pPr>
        <w:widowControl w:val="0"/>
        <w:jc w:val="both"/>
        <w:rPr>
          <w:rFonts w:ascii="Galano Grotesque Light" w:eastAsia="Calibri" w:hAnsi="Galano Grotesque Light" w:cs="Calibri"/>
          <w:sz w:val="22"/>
          <w:szCs w:val="22"/>
        </w:rPr>
      </w:pPr>
    </w:p>
    <w:p w14:paraId="54AD8EC5" w14:textId="1BF362E6" w:rsidR="00E21C49" w:rsidRDefault="00D6524A" w:rsidP="00E21C49">
      <w:pPr>
        <w:jc w:val="both"/>
        <w:rPr>
          <w:rFonts w:ascii="Galano Grotesque Light" w:eastAsia="Calibri" w:hAnsi="Galano Grotesque Light"/>
          <w:sz w:val="22"/>
          <w:szCs w:val="22"/>
        </w:rPr>
      </w:pPr>
      <w:r w:rsidRPr="004B1F0A">
        <w:rPr>
          <w:rFonts w:ascii="Galano Grotesque Light" w:eastAsia="Calibri" w:hAnsi="Galano Grotesque Light"/>
          <w:sz w:val="22"/>
          <w:szCs w:val="22"/>
        </w:rPr>
        <w:t xml:space="preserve">It is </w:t>
      </w:r>
      <w:r w:rsidRPr="004B1F0A">
        <w:rPr>
          <w:rFonts w:ascii="Galano Grotesque Light" w:eastAsia="Calibri" w:hAnsi="Galano Grotesque Light"/>
          <w:spacing w:val="-1"/>
          <w:sz w:val="22"/>
          <w:szCs w:val="22"/>
        </w:rPr>
        <w:t>also preferabl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no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 xml:space="preserve">a </w:t>
      </w:r>
      <w:r w:rsidR="00BF3DBE" w:rsidRPr="004B1F0A">
        <w:rPr>
          <w:rFonts w:ascii="Galano Grotesque Light" w:eastAsia="Calibri" w:hAnsi="Galano Grotesque Light"/>
          <w:spacing w:val="-1"/>
          <w:sz w:val="22"/>
          <w:szCs w:val="22"/>
        </w:rPr>
        <w:t>hands</w:t>
      </w:r>
      <w:r w:rsidR="00BF3DBE" w:rsidRPr="004B1F0A">
        <w:rPr>
          <w:rFonts w:ascii="Galano Grotesque Light" w:eastAsia="Calibri" w:hAnsi="Galano Grotesque Light"/>
          <w:sz w:val="22"/>
          <w:szCs w:val="22"/>
        </w:rPr>
        <w:t>-fre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elephone</w:t>
      </w:r>
      <w:r w:rsidRPr="004B1F0A">
        <w:rPr>
          <w:rFonts w:ascii="Galano Grotesque Light" w:eastAsia="Calibri" w:hAnsi="Galano Grotesque Light"/>
          <w:spacing w:val="-2"/>
          <w:sz w:val="22"/>
          <w:szCs w:val="22"/>
        </w:rPr>
        <w:t xml:space="preserve"> </w:t>
      </w:r>
      <w:r w:rsidR="00007F61">
        <w:rPr>
          <w:rFonts w:ascii="Galano Grotesque Light" w:eastAsia="Calibri" w:hAnsi="Galano Grotesque Light"/>
          <w:spacing w:val="-1"/>
          <w:sz w:val="22"/>
          <w:szCs w:val="22"/>
        </w:rPr>
        <w:t>to take calls i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possible</w:t>
      </w:r>
      <w:r w:rsidR="002B4CE3">
        <w:rPr>
          <w:rFonts w:ascii="Galano Grotesque Light" w:eastAsia="Calibri" w:hAnsi="Galano Grotesque Light"/>
          <w:spacing w:val="-2"/>
          <w:sz w:val="22"/>
          <w:szCs w:val="22"/>
        </w:rPr>
        <w:t>. When it is safe to do so, pull over and make the call from a safe place, not while operating the vehicle.</w:t>
      </w:r>
    </w:p>
    <w:p w14:paraId="02E3B7EC" w14:textId="52885EE6" w:rsidR="00D6524A" w:rsidRPr="00D6524A" w:rsidRDefault="00B61CB4" w:rsidP="00E21C49">
      <w:pPr>
        <w:jc w:val="both"/>
        <w:rPr>
          <w:rFonts w:ascii="Calibri" w:eastAsia="Calibri" w:hAnsi="Calibri" w:cs="Calibri"/>
          <w:sz w:val="22"/>
          <w:szCs w:val="22"/>
        </w:rPr>
      </w:pPr>
      <w:r>
        <w:rPr>
          <w:rFonts w:ascii="Calibri" w:eastAsia="Calibri" w:hAnsi="Calibri" w:cs="Calibri"/>
          <w:sz w:val="22"/>
          <w:szCs w:val="22"/>
        </w:rPr>
        <w:tab/>
      </w:r>
    </w:p>
    <w:p w14:paraId="751399B2" w14:textId="77777777" w:rsidR="00D6524A" w:rsidRPr="004B1F0A" w:rsidRDefault="00D6524A" w:rsidP="004B1F0A">
      <w:pPr>
        <w:widowControl w:val="0"/>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General</w:t>
      </w:r>
    </w:p>
    <w:p w14:paraId="0BFC2E04" w14:textId="77777777" w:rsidR="00D6524A" w:rsidRPr="004B1F0A" w:rsidRDefault="00D6524A" w:rsidP="004B1F0A">
      <w:pPr>
        <w:widowControl w:val="0"/>
        <w:jc w:val="both"/>
        <w:rPr>
          <w:rFonts w:ascii="Galano Grotesque Light" w:eastAsia="Calibri" w:hAnsi="Galano Grotesque Light"/>
          <w:spacing w:val="-2"/>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should:</w:t>
      </w:r>
    </w:p>
    <w:p w14:paraId="647E0CAB" w14:textId="77777777" w:rsidR="00C17774" w:rsidRPr="004B1F0A" w:rsidRDefault="00C17774" w:rsidP="004B1F0A">
      <w:pPr>
        <w:widowControl w:val="0"/>
        <w:jc w:val="both"/>
        <w:rPr>
          <w:rFonts w:ascii="Galano Grotesque Light" w:eastAsia="Calibri" w:hAnsi="Galano Grotesque Light" w:cs="Calibri"/>
          <w:sz w:val="22"/>
          <w:szCs w:val="22"/>
        </w:rPr>
      </w:pPr>
    </w:p>
    <w:p w14:paraId="52B8E552" w14:textId="4BE1FA21" w:rsidR="00D6524A" w:rsidRPr="004B1F0A" w:rsidRDefault="00D6524A" w:rsidP="00F17488">
      <w:pPr>
        <w:widowControl w:val="0"/>
        <w:numPr>
          <w:ilvl w:val="1"/>
          <w:numId w:val="13"/>
        </w:numPr>
        <w:tabs>
          <w:tab w:val="left" w:pos="821"/>
        </w:tabs>
        <w:spacing w:line="279" w:lineRule="exact"/>
        <w:ind w:left="851" w:firstLine="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voicemail 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all</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diver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so tha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essages</w:t>
      </w:r>
      <w:r w:rsidRPr="004B1F0A">
        <w:rPr>
          <w:rFonts w:ascii="Galano Grotesque Light" w:eastAsia="Calibri" w:hAnsi="Galano Grotesque Light"/>
          <w:sz w:val="22"/>
          <w:szCs w:val="22"/>
        </w:rPr>
        <w:t xml:space="preserve"> can</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2"/>
          <w:sz w:val="22"/>
          <w:szCs w:val="22"/>
        </w:rPr>
        <w:t xml:space="preserve">be </w:t>
      </w:r>
      <w:r w:rsidRPr="004B1F0A">
        <w:rPr>
          <w:rFonts w:ascii="Galano Grotesque Light" w:eastAsia="Calibri" w:hAnsi="Galano Grotesque Light"/>
          <w:spacing w:val="-1"/>
          <w:sz w:val="22"/>
          <w:szCs w:val="22"/>
        </w:rPr>
        <w:t>lef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while</w:t>
      </w:r>
      <w:r w:rsidRPr="004B1F0A">
        <w:rPr>
          <w:rFonts w:ascii="Galano Grotesque Light" w:eastAsia="Calibri" w:hAnsi="Galano Grotesque Light"/>
          <w:sz w:val="22"/>
          <w:szCs w:val="22"/>
        </w:rPr>
        <w:t xml:space="preserve"> </w:t>
      </w:r>
      <w:r w:rsidR="008220DC" w:rsidRPr="004B1F0A">
        <w:rPr>
          <w:rFonts w:ascii="Galano Grotesque Light" w:eastAsia="Calibri" w:hAnsi="Galano Grotesque Light"/>
          <w:spacing w:val="-1"/>
          <w:sz w:val="22"/>
          <w:szCs w:val="22"/>
        </w:rPr>
        <w:t>driving.</w:t>
      </w:r>
    </w:p>
    <w:p w14:paraId="1A425588" w14:textId="0600D177" w:rsidR="00D6524A" w:rsidRPr="004B1F0A" w:rsidRDefault="00D6524A" w:rsidP="00F17488">
      <w:pPr>
        <w:widowControl w:val="0"/>
        <w:numPr>
          <w:ilvl w:val="1"/>
          <w:numId w:val="13"/>
        </w:numPr>
        <w:tabs>
          <w:tab w:val="left" w:pos="821"/>
        </w:tabs>
        <w:spacing w:line="279" w:lineRule="exact"/>
        <w:ind w:left="851" w:firstLine="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break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from</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 xml:space="preserve">driving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ake</w:t>
      </w:r>
      <w:r w:rsidRPr="004B1F0A">
        <w:rPr>
          <w:rFonts w:ascii="Galano Grotesque Light" w:eastAsia="Calibri" w:hAnsi="Galano Grotesque Light"/>
          <w:spacing w:val="-1"/>
          <w:sz w:val="22"/>
          <w:szCs w:val="22"/>
        </w:rPr>
        <w:t xml:space="preserve"> call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cs="Calibri"/>
          <w:sz w:val="22"/>
          <w:szCs w:val="22"/>
        </w:rPr>
        <w:t>–</w:t>
      </w:r>
      <w:r w:rsidRPr="004B1F0A">
        <w:rPr>
          <w:rFonts w:ascii="Galano Grotesque Light" w:eastAsia="Calibri" w:hAnsi="Galano Grotesque Light" w:cs="Calibri"/>
          <w:spacing w:val="-2"/>
          <w:sz w:val="22"/>
          <w:szCs w:val="22"/>
        </w:rPr>
        <w:t xml:space="preserve"> </w:t>
      </w:r>
      <w:r w:rsidRPr="004B1F0A">
        <w:rPr>
          <w:rFonts w:ascii="Galano Grotesque Light" w:eastAsia="Calibri" w:hAnsi="Galano Grotesque Light"/>
          <w:spacing w:val="-1"/>
          <w:sz w:val="22"/>
          <w:szCs w:val="22"/>
        </w:rPr>
        <w:t>thi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lso reduces</w:t>
      </w:r>
      <w:r w:rsidRPr="004B1F0A">
        <w:rPr>
          <w:rFonts w:ascii="Galano Grotesque Light" w:eastAsia="Calibri" w:hAnsi="Galano Grotesque Light"/>
          <w:sz w:val="22"/>
          <w:szCs w:val="22"/>
        </w:rPr>
        <w:t xml:space="preserve"> </w:t>
      </w:r>
      <w:r w:rsidR="008220DC" w:rsidRPr="004B1F0A">
        <w:rPr>
          <w:rFonts w:ascii="Galano Grotesque Light" w:eastAsia="Calibri" w:hAnsi="Galano Grotesque Light"/>
          <w:spacing w:val="-1"/>
          <w:sz w:val="22"/>
          <w:szCs w:val="22"/>
        </w:rPr>
        <w:t>tiredness.</w:t>
      </w:r>
    </w:p>
    <w:p w14:paraId="7DD7F49B" w14:textId="24183049" w:rsidR="00D6524A" w:rsidRPr="004B1F0A" w:rsidRDefault="00D6524A" w:rsidP="00F17488">
      <w:pPr>
        <w:widowControl w:val="0"/>
        <w:numPr>
          <w:ilvl w:val="1"/>
          <w:numId w:val="13"/>
        </w:numPr>
        <w:tabs>
          <w:tab w:val="left" w:pos="821"/>
        </w:tabs>
        <w:ind w:left="851" w:firstLine="0"/>
        <w:jc w:val="both"/>
        <w:rPr>
          <w:rFonts w:ascii="Galano Grotesque Light" w:eastAsia="Calibri" w:hAnsi="Galano Grotesque Light"/>
          <w:sz w:val="22"/>
          <w:szCs w:val="22"/>
        </w:rPr>
      </w:pPr>
      <w:r w:rsidRPr="004B1F0A">
        <w:rPr>
          <w:rFonts w:ascii="Galano Grotesque Light" w:eastAsia="Calibri" w:hAnsi="Galano Grotesque Light"/>
          <w:sz w:val="22"/>
          <w:szCs w:val="22"/>
        </w:rPr>
        <w:t>Never</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stop on hard shoulder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excep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a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emergency</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and</w:t>
      </w:r>
    </w:p>
    <w:p w14:paraId="60CFD2F8" w14:textId="77777777" w:rsidR="00D6524A" w:rsidRPr="004B1F0A" w:rsidRDefault="00D6524A" w:rsidP="00F17488">
      <w:pPr>
        <w:widowControl w:val="0"/>
        <w:numPr>
          <w:ilvl w:val="1"/>
          <w:numId w:val="13"/>
        </w:numPr>
        <w:tabs>
          <w:tab w:val="left" w:pos="821"/>
        </w:tabs>
        <w:ind w:left="851" w:firstLine="0"/>
        <w:jc w:val="both"/>
        <w:rPr>
          <w:rFonts w:ascii="Galano Grotesque Light" w:eastAsia="Calibri" w:hAnsi="Galano Grotesque Light"/>
          <w:sz w:val="22"/>
          <w:szCs w:val="22"/>
        </w:rPr>
      </w:pPr>
      <w:r w:rsidRPr="004B1F0A">
        <w:rPr>
          <w:rFonts w:ascii="Galano Grotesque Light" w:eastAsia="Calibri" w:hAnsi="Galano Grotesque Light"/>
          <w:sz w:val="22"/>
          <w:szCs w:val="22"/>
        </w:rPr>
        <w:t>Never</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requi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ther</w:t>
      </w:r>
      <w:r w:rsidRPr="004B1F0A">
        <w:rPr>
          <w:rFonts w:ascii="Galano Grotesque Light" w:eastAsia="Calibri" w:hAnsi="Galano Grotesque Light"/>
          <w:spacing w:val="-2"/>
          <w:sz w:val="22"/>
          <w:szCs w:val="22"/>
        </w:rPr>
        <w:t xml:space="preserve"> employee</w:t>
      </w:r>
      <w:r w:rsidRPr="004B1F0A">
        <w:rPr>
          <w:rFonts w:ascii="Galano Grotesque Light" w:eastAsia="Calibri" w:hAnsi="Galano Grotesque Light"/>
          <w:sz w:val="22"/>
          <w:szCs w:val="22"/>
        </w:rPr>
        <w:t xml:space="preserve"> to</w:t>
      </w:r>
      <w:r w:rsidRPr="004B1F0A">
        <w:rPr>
          <w:rFonts w:ascii="Galano Grotesque Light" w:eastAsia="Calibri" w:hAnsi="Galano Grotesque Light"/>
          <w:spacing w:val="-1"/>
          <w:sz w:val="22"/>
          <w:szCs w:val="22"/>
        </w:rPr>
        <w:t xml:space="preserve"> breach</w:t>
      </w:r>
      <w:r w:rsidRPr="004B1F0A">
        <w:rPr>
          <w:rFonts w:ascii="Galano Grotesque Light" w:eastAsia="Calibri" w:hAnsi="Galano Grotesque Light"/>
          <w:sz w:val="22"/>
          <w:szCs w:val="22"/>
        </w:rPr>
        <w:t xml:space="preserve"> 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erm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 thi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policy.</w:t>
      </w:r>
    </w:p>
    <w:p w14:paraId="1FDD6D41" w14:textId="77777777" w:rsidR="00D6524A" w:rsidRPr="004B1F0A" w:rsidRDefault="00D6524A" w:rsidP="004B1F0A">
      <w:pPr>
        <w:widowControl w:val="0"/>
        <w:jc w:val="both"/>
        <w:rPr>
          <w:rFonts w:ascii="Galano Grotesque Light" w:eastAsia="Calibri" w:hAnsi="Galano Grotesque Light" w:cs="Calibri"/>
          <w:sz w:val="22"/>
          <w:szCs w:val="22"/>
        </w:rPr>
      </w:pPr>
    </w:p>
    <w:p w14:paraId="0CB52571" w14:textId="77777777"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z w:val="22"/>
          <w:szCs w:val="22"/>
        </w:rPr>
        <w:t xml:space="preserve">Breach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ny</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erm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this </w:t>
      </w:r>
      <w:r w:rsidRPr="004B1F0A">
        <w:rPr>
          <w:rFonts w:ascii="Galano Grotesque Light" w:eastAsia="Calibri" w:hAnsi="Galano Grotesque Light"/>
          <w:spacing w:val="-2"/>
          <w:sz w:val="22"/>
          <w:szCs w:val="22"/>
        </w:rPr>
        <w:t xml:space="preserve">policy </w:t>
      </w:r>
      <w:r w:rsidRPr="004B1F0A">
        <w:rPr>
          <w:rFonts w:ascii="Galano Grotesque Light" w:eastAsia="Calibri" w:hAnsi="Galano Grotesque Light"/>
          <w:sz w:val="22"/>
          <w:szCs w:val="22"/>
        </w:rPr>
        <w:t>ma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resul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pacing w:val="-1"/>
          <w:sz w:val="22"/>
          <w:szCs w:val="22"/>
        </w:rPr>
        <w:t>disciplinar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 xml:space="preserve">action up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and including summary</w:t>
      </w:r>
      <w:r w:rsidRPr="004B1F0A">
        <w:rPr>
          <w:rFonts w:ascii="Galano Grotesque Light" w:eastAsia="Calibri" w:hAnsi="Galano Grotesque Light"/>
          <w:spacing w:val="8"/>
          <w:sz w:val="22"/>
          <w:szCs w:val="22"/>
        </w:rPr>
        <w:t xml:space="preserve"> </w:t>
      </w:r>
      <w:r w:rsidRPr="004B1F0A">
        <w:rPr>
          <w:rFonts w:ascii="Galano Grotesque Light" w:eastAsia="Calibri" w:hAnsi="Galano Grotesque Light"/>
          <w:spacing w:val="-1"/>
          <w:sz w:val="22"/>
          <w:szCs w:val="22"/>
        </w:rPr>
        <w:t>dismissal.</w:t>
      </w:r>
    </w:p>
    <w:p w14:paraId="1C6A16D3" w14:textId="77777777" w:rsidR="00D6524A" w:rsidRPr="00C17774" w:rsidRDefault="00D6524A" w:rsidP="004B1F0A">
      <w:pPr>
        <w:widowControl w:val="0"/>
        <w:jc w:val="both"/>
        <w:rPr>
          <w:rFonts w:ascii="Calibri" w:eastAsia="Calibri" w:hAnsi="Calibri" w:cs="Calibri"/>
          <w:sz w:val="18"/>
          <w:szCs w:val="22"/>
        </w:rPr>
      </w:pPr>
    </w:p>
    <w:p w14:paraId="2CFA6E07" w14:textId="77777777" w:rsidR="00D6524A" w:rsidRPr="004B1F0A" w:rsidRDefault="00D6524A" w:rsidP="004B1F0A">
      <w:pPr>
        <w:widowControl w:val="0"/>
        <w:spacing w:line="267" w:lineRule="exact"/>
        <w:jc w:val="both"/>
        <w:outlineLvl w:val="0"/>
        <w:rPr>
          <w:rFonts w:ascii="GalanoGrotesque-SemiBold" w:eastAsia="Calibri" w:hAnsi="GalanoGrotesque-SemiBold"/>
          <w:sz w:val="22"/>
          <w:szCs w:val="22"/>
        </w:rPr>
      </w:pPr>
      <w:r w:rsidRPr="004B1F0A">
        <w:rPr>
          <w:rFonts w:ascii="GalanoGrotesque-SemiBold" w:eastAsia="Calibri" w:hAnsi="GalanoGrotesque-SemiBold"/>
          <w:b/>
          <w:bCs/>
          <w:spacing w:val="-1"/>
          <w:sz w:val="22"/>
          <w:szCs w:val="22"/>
        </w:rPr>
        <w:t>Driving</w:t>
      </w:r>
      <w:r w:rsidRPr="004B1F0A">
        <w:rPr>
          <w:rFonts w:ascii="GalanoGrotesque-SemiBold" w:eastAsia="Calibri" w:hAnsi="GalanoGrotesque-SemiBold"/>
          <w:b/>
          <w:bCs/>
          <w:sz w:val="22"/>
          <w:szCs w:val="22"/>
        </w:rPr>
        <w:t xml:space="preserve"> </w:t>
      </w:r>
      <w:r w:rsidRPr="004B1F0A">
        <w:rPr>
          <w:rFonts w:ascii="GalanoGrotesque-SemiBold" w:eastAsia="Calibri" w:hAnsi="GalanoGrotesque-SemiBold"/>
          <w:b/>
          <w:bCs/>
          <w:spacing w:val="-1"/>
          <w:sz w:val="22"/>
          <w:szCs w:val="22"/>
        </w:rPr>
        <w:t>on Company</w:t>
      </w:r>
      <w:r w:rsidRPr="004B1F0A">
        <w:rPr>
          <w:rFonts w:ascii="GalanoGrotesque-SemiBold" w:eastAsia="Calibri" w:hAnsi="GalanoGrotesque-SemiBold"/>
          <w:b/>
          <w:bCs/>
          <w:spacing w:val="-2"/>
          <w:sz w:val="22"/>
          <w:szCs w:val="22"/>
        </w:rPr>
        <w:t xml:space="preserve"> </w:t>
      </w:r>
      <w:r w:rsidRPr="004B1F0A">
        <w:rPr>
          <w:rFonts w:ascii="GalanoGrotesque-SemiBold" w:eastAsia="Calibri" w:hAnsi="GalanoGrotesque-SemiBold"/>
          <w:b/>
          <w:bCs/>
          <w:spacing w:val="-1"/>
          <w:sz w:val="22"/>
          <w:szCs w:val="22"/>
        </w:rPr>
        <w:t>Business</w:t>
      </w:r>
    </w:p>
    <w:p w14:paraId="1E5BC010" w14:textId="6BD5C382"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quir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driv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a</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safe,</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pacing w:val="-1"/>
          <w:sz w:val="22"/>
          <w:szCs w:val="22"/>
        </w:rPr>
        <w:t>lawful, courteou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nd</w:t>
      </w:r>
      <w:r w:rsidRPr="004B1F0A">
        <w:rPr>
          <w:rFonts w:ascii="Galano Grotesque Light" w:eastAsia="Calibri" w:hAnsi="Galano Grotesque Light"/>
          <w:spacing w:val="-4"/>
          <w:sz w:val="22"/>
          <w:szCs w:val="22"/>
        </w:rPr>
        <w:t xml:space="preserve"> </w:t>
      </w:r>
      <w:r w:rsidRPr="004B1F0A">
        <w:rPr>
          <w:rFonts w:ascii="Galano Grotesque Light" w:eastAsia="Calibri" w:hAnsi="Galano Grotesque Light"/>
          <w:spacing w:val="-1"/>
          <w:sz w:val="22"/>
          <w:szCs w:val="22"/>
        </w:rPr>
        <w:t>efficien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anner</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n</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all</w:t>
      </w:r>
      <w:r w:rsidRPr="004B1F0A">
        <w:rPr>
          <w:rFonts w:ascii="Galano Grotesque Light" w:eastAsia="Calibri" w:hAnsi="Galano Grotesque Light"/>
          <w:spacing w:val="-1"/>
          <w:sz w:val="22"/>
          <w:szCs w:val="22"/>
        </w:rPr>
        <w:t xml:space="preserve"> weath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nd traffic</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ondition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observing</w:t>
      </w:r>
      <w:r w:rsidRPr="004B1F0A">
        <w:rPr>
          <w:rFonts w:ascii="Galano Grotesque Light" w:eastAsia="Calibri" w:hAnsi="Galano Grotesque Light"/>
          <w:spacing w:val="77"/>
          <w:sz w:val="22"/>
          <w:szCs w:val="22"/>
        </w:rPr>
        <w:t xml:space="preserve"> </w:t>
      </w:r>
      <w:r w:rsidRPr="004B1F0A">
        <w:rPr>
          <w:rFonts w:ascii="Galano Grotesque Light" w:eastAsia="Calibri" w:hAnsi="Galano Grotesque Light"/>
          <w:sz w:val="22"/>
          <w:szCs w:val="22"/>
        </w:rPr>
        <w:t xml:space="preserve">the </w:t>
      </w:r>
      <w:r w:rsidRPr="004B1F0A">
        <w:rPr>
          <w:rFonts w:ascii="Galano Grotesque Light" w:eastAsia="Calibri" w:hAnsi="Galano Grotesque Light"/>
          <w:spacing w:val="-1"/>
          <w:sz w:val="22"/>
          <w:szCs w:val="22"/>
        </w:rPr>
        <w:t>recommendation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of </w:t>
      </w:r>
      <w:r w:rsidRPr="004B1F0A">
        <w:rPr>
          <w:rFonts w:ascii="Galano Grotesque Light" w:eastAsia="Calibri" w:hAnsi="Galano Grotesque Light"/>
          <w:spacing w:val="-2"/>
          <w:sz w:val="22"/>
          <w:szCs w:val="22"/>
        </w:rPr>
        <w:t xml:space="preserve">the </w:t>
      </w:r>
      <w:r w:rsidRPr="004B1F0A">
        <w:rPr>
          <w:rFonts w:ascii="Galano Grotesque Light" w:eastAsia="Calibri" w:hAnsi="Galano Grotesque Light"/>
          <w:spacing w:val="-1"/>
          <w:sz w:val="22"/>
          <w:szCs w:val="22"/>
        </w:rPr>
        <w:t>Highwa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 xml:space="preserve">Code. If the employee is discovered to be driving in a manner </w:t>
      </w:r>
      <w:r w:rsidR="008E5817">
        <w:rPr>
          <w:rFonts w:ascii="Galano Grotesque Light" w:eastAsia="Calibri" w:hAnsi="Galano Grotesque Light"/>
          <w:spacing w:val="-1"/>
          <w:sz w:val="22"/>
          <w:szCs w:val="22"/>
        </w:rPr>
        <w:t>that could</w:t>
      </w:r>
      <w:r w:rsidRPr="004B1F0A">
        <w:rPr>
          <w:rFonts w:ascii="Galano Grotesque Light" w:eastAsia="Calibri" w:hAnsi="Galano Grotesque Light"/>
          <w:spacing w:val="-1"/>
          <w:sz w:val="22"/>
          <w:szCs w:val="22"/>
        </w:rPr>
        <w:t xml:space="preserve"> endanger themselves or </w:t>
      </w:r>
      <w:r w:rsidR="00BF3DBE" w:rsidRPr="004B1F0A">
        <w:rPr>
          <w:rFonts w:ascii="Galano Grotesque Light" w:eastAsia="Calibri" w:hAnsi="Galano Grotesque Light"/>
          <w:spacing w:val="-1"/>
          <w:sz w:val="22"/>
          <w:szCs w:val="22"/>
        </w:rPr>
        <w:t>others,</w:t>
      </w:r>
      <w:r w:rsidRPr="004B1F0A">
        <w:rPr>
          <w:rFonts w:ascii="Galano Grotesque Light" w:eastAsia="Calibri" w:hAnsi="Galano Grotesque Light"/>
          <w:spacing w:val="-1"/>
          <w:sz w:val="22"/>
          <w:szCs w:val="22"/>
        </w:rPr>
        <w:t xml:space="preserve"> they may be subject to disciplinary procedures.</w:t>
      </w:r>
    </w:p>
    <w:p w14:paraId="40E3DE29" w14:textId="77777777" w:rsidR="00D6524A" w:rsidRPr="004B1F0A" w:rsidRDefault="00D6524A" w:rsidP="004B1F0A">
      <w:pPr>
        <w:widowControl w:val="0"/>
        <w:jc w:val="both"/>
        <w:rPr>
          <w:rFonts w:ascii="Galano Grotesque Light" w:eastAsia="Calibri" w:hAnsi="Galano Grotesque Light" w:cs="Calibri"/>
          <w:sz w:val="22"/>
          <w:szCs w:val="22"/>
        </w:rPr>
      </w:pPr>
    </w:p>
    <w:p w14:paraId="00CE9527" w14:textId="77777777"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ust</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no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ake</w:t>
      </w:r>
      <w:r w:rsidRPr="004B1F0A">
        <w:rPr>
          <w:rFonts w:ascii="Galano Grotesque Light" w:eastAsia="Calibri" w:hAnsi="Galano Grotesque Light"/>
          <w:sz w:val="22"/>
          <w:szCs w:val="22"/>
        </w:rPr>
        <w:t xml:space="preserve"> a</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 xml:space="preserve">car </w:t>
      </w:r>
      <w:r w:rsidRPr="004B1F0A">
        <w:rPr>
          <w:rFonts w:ascii="Galano Grotesque Light" w:eastAsia="Calibri" w:hAnsi="Galano Grotesque Light"/>
          <w:spacing w:val="-1"/>
          <w:sz w:val="22"/>
          <w:szCs w:val="22"/>
        </w:rPr>
        <w:t>onto 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oa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if</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they</w:t>
      </w:r>
      <w:r w:rsidRPr="004B1F0A">
        <w:rPr>
          <w:rFonts w:ascii="Galano Grotesque Light" w:eastAsia="Calibri" w:hAnsi="Galano Grotesque Light"/>
          <w:spacing w:val="5"/>
          <w:sz w:val="22"/>
          <w:szCs w:val="22"/>
        </w:rPr>
        <w:t xml:space="preserve"> </w:t>
      </w:r>
      <w:r w:rsidRPr="004B1F0A">
        <w:rPr>
          <w:rFonts w:ascii="Galano Grotesque Light" w:eastAsia="Calibri" w:hAnsi="Galano Grotesque Light"/>
          <w:spacing w:val="-2"/>
          <w:sz w:val="22"/>
          <w:szCs w:val="22"/>
        </w:rPr>
        <w:t>know</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pacing w:val="-1"/>
          <w:sz w:val="22"/>
          <w:szCs w:val="22"/>
        </w:rPr>
        <w:t>o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suspect </w:t>
      </w:r>
      <w:r w:rsidRPr="004B1F0A">
        <w:rPr>
          <w:rFonts w:ascii="Galano Grotesque Light" w:eastAsia="Calibri" w:hAnsi="Galano Grotesque Light"/>
          <w:sz w:val="22"/>
          <w:szCs w:val="22"/>
        </w:rPr>
        <w:t>tha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ha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 xml:space="preserve">a </w:t>
      </w:r>
      <w:r w:rsidRPr="004B1F0A">
        <w:rPr>
          <w:rFonts w:ascii="Galano Grotesque Light" w:eastAsia="Calibri" w:hAnsi="Galano Grotesque Light"/>
          <w:spacing w:val="-1"/>
          <w:sz w:val="22"/>
          <w:szCs w:val="22"/>
        </w:rPr>
        <w:t>seriou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defect.</w:t>
      </w:r>
    </w:p>
    <w:p w14:paraId="103CACDF" w14:textId="77777777" w:rsidR="00D6524A" w:rsidRPr="004B1F0A" w:rsidRDefault="00D6524A" w:rsidP="004B1F0A">
      <w:pPr>
        <w:widowControl w:val="0"/>
        <w:jc w:val="both"/>
        <w:rPr>
          <w:rFonts w:ascii="Galano Grotesque Light" w:eastAsia="Calibri" w:hAnsi="Galano Grotesque Light" w:cs="Calibri"/>
          <w:sz w:val="22"/>
          <w:szCs w:val="22"/>
        </w:rPr>
      </w:pPr>
    </w:p>
    <w:p w14:paraId="02C0A73B" w14:textId="7FCD189C"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imag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at</w:t>
      </w:r>
      <w:r w:rsidRPr="004B1F0A">
        <w:rPr>
          <w:rFonts w:ascii="Galano Grotesque Light" w:eastAsia="Calibri" w:hAnsi="Galano Grotesque Light"/>
          <w:sz w:val="22"/>
          <w:szCs w:val="22"/>
        </w:rPr>
        <w:t xml:space="preserve"> th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resents</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it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customers</w:t>
      </w:r>
      <w:r w:rsidRPr="004B1F0A">
        <w:rPr>
          <w:rFonts w:ascii="Galano Grotesque Light" w:eastAsia="Calibri" w:hAnsi="Galano Grotesque Light"/>
          <w:sz w:val="22"/>
          <w:szCs w:val="22"/>
        </w:rPr>
        <w:t xml:space="preserve"> i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 xml:space="preserve">influenced </w:t>
      </w:r>
      <w:r w:rsidRPr="004B1F0A">
        <w:rPr>
          <w:rFonts w:ascii="Galano Grotesque Light" w:eastAsia="Calibri" w:hAnsi="Galano Grotesque Light"/>
          <w:spacing w:val="-2"/>
          <w:sz w:val="22"/>
          <w:szCs w:val="22"/>
        </w:rPr>
        <w:t>b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2"/>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leanlines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and</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appearanc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it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cars.</w:t>
      </w:r>
      <w:r w:rsidRPr="004B1F0A">
        <w:rPr>
          <w:rFonts w:ascii="Galano Grotesque Light" w:eastAsia="Calibri" w:hAnsi="Galano Grotesque Light"/>
          <w:spacing w:val="75"/>
          <w:sz w:val="22"/>
          <w:szCs w:val="22"/>
        </w:rPr>
        <w:t xml:space="preserve"> </w:t>
      </w: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008E5817">
        <w:rPr>
          <w:rFonts w:ascii="Galano Grotesque Light" w:eastAsia="Calibri" w:hAnsi="Galano Grotesque Light"/>
          <w:spacing w:val="-1"/>
          <w:sz w:val="22"/>
          <w:szCs w:val="22"/>
        </w:rPr>
        <w:t>must</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wash</w:t>
      </w:r>
      <w:r w:rsidRPr="004B1F0A">
        <w:rPr>
          <w:rFonts w:ascii="Galano Grotesque Light" w:eastAsia="Calibri" w:hAnsi="Galano Grotesque Light"/>
          <w:spacing w:val="-1"/>
          <w:sz w:val="22"/>
          <w:szCs w:val="22"/>
        </w:rPr>
        <w:t xml:space="preserve"> and clean 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car as</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 xml:space="preserve">often </w:t>
      </w:r>
      <w:r w:rsidRPr="004B1F0A">
        <w:rPr>
          <w:rFonts w:ascii="Galano Grotesque Light" w:eastAsia="Calibri" w:hAnsi="Galano Grotesque Light"/>
          <w:sz w:val="22"/>
          <w:szCs w:val="22"/>
        </w:rPr>
        <w:t>a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necessary</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1"/>
          <w:sz w:val="22"/>
          <w:szCs w:val="22"/>
        </w:rPr>
        <w:t xml:space="preserve"> maintain </w:t>
      </w:r>
      <w:r w:rsidRPr="004B1F0A">
        <w:rPr>
          <w:rFonts w:ascii="Galano Grotesque Light" w:eastAsia="Calibri" w:hAnsi="Galano Grotesque Light"/>
          <w:sz w:val="22"/>
          <w:szCs w:val="22"/>
        </w:rPr>
        <w:t>a</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smart</w:t>
      </w:r>
      <w:r w:rsidR="008E5817">
        <w:rPr>
          <w:rFonts w:ascii="Galano Grotesque Light" w:eastAsia="Calibri" w:hAnsi="Galano Grotesque Light"/>
          <w:sz w:val="22"/>
          <w:szCs w:val="22"/>
        </w:rPr>
        <w: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professional image.</w:t>
      </w:r>
    </w:p>
    <w:p w14:paraId="33DC3499" w14:textId="77777777" w:rsidR="00D6524A" w:rsidRPr="004B1F0A" w:rsidRDefault="00D6524A" w:rsidP="004B1F0A">
      <w:pPr>
        <w:widowControl w:val="0"/>
        <w:jc w:val="both"/>
        <w:rPr>
          <w:rFonts w:ascii="Galano Grotesque Light" w:eastAsia="Calibri" w:hAnsi="Galano Grotesque Light" w:cs="Calibri"/>
          <w:sz w:val="22"/>
          <w:szCs w:val="22"/>
        </w:rPr>
      </w:pPr>
    </w:p>
    <w:p w14:paraId="21DAAF96" w14:textId="3E5D670C"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quir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use</w:t>
      </w:r>
      <w:r w:rsidRPr="004B1F0A">
        <w:rPr>
          <w:rFonts w:ascii="Galano Grotesque Light" w:eastAsia="Calibri" w:hAnsi="Galano Grotesque Light"/>
          <w:spacing w:val="1"/>
          <w:sz w:val="22"/>
          <w:szCs w:val="22"/>
        </w:rPr>
        <w:t xml:space="preserve"> </w:t>
      </w:r>
      <w:r w:rsidRPr="004B1F0A">
        <w:rPr>
          <w:rFonts w:ascii="Galano Grotesque Light" w:eastAsia="Calibri" w:hAnsi="Galano Grotesque Light"/>
          <w:sz w:val="22"/>
          <w:szCs w:val="22"/>
        </w:rPr>
        <w:t>th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os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direc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rout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when</w:t>
      </w:r>
      <w:r w:rsidRPr="004B1F0A">
        <w:rPr>
          <w:rFonts w:ascii="Galano Grotesque Light" w:eastAsia="Calibri" w:hAnsi="Galano Grotesque Light"/>
          <w:spacing w:val="-1"/>
          <w:sz w:val="22"/>
          <w:szCs w:val="22"/>
        </w:rPr>
        <w:t xml:space="preserve"> </w:t>
      </w:r>
      <w:r w:rsidR="008220DC">
        <w:rPr>
          <w:rFonts w:ascii="Galano Grotesque Light" w:eastAsia="Calibri" w:hAnsi="Galano Grotesque Light"/>
          <w:spacing w:val="-1"/>
          <w:sz w:val="22"/>
          <w:szCs w:val="22"/>
        </w:rPr>
        <w:t>conducting compan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business.</w:t>
      </w:r>
    </w:p>
    <w:p w14:paraId="5D8EBFBB" w14:textId="77777777" w:rsidR="00D6524A" w:rsidRPr="004B1F0A" w:rsidRDefault="00D6524A" w:rsidP="004B1F0A">
      <w:pPr>
        <w:widowControl w:val="0"/>
        <w:spacing w:before="10"/>
        <w:jc w:val="both"/>
        <w:rPr>
          <w:rFonts w:ascii="Galano Grotesque Light" w:eastAsia="Calibri" w:hAnsi="Galano Grotesque Light" w:cs="Calibri"/>
          <w:sz w:val="22"/>
          <w:szCs w:val="22"/>
        </w:rPr>
      </w:pPr>
    </w:p>
    <w:p w14:paraId="485E4DE6" w14:textId="77777777"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r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required</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z w:val="22"/>
          <w:szCs w:val="22"/>
        </w:rPr>
        <w:t>to</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advis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their</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line</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anager</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any </w:t>
      </w:r>
      <w:r w:rsidRPr="004B1F0A">
        <w:rPr>
          <w:rFonts w:ascii="Galano Grotesque Light" w:eastAsia="Calibri" w:hAnsi="Galano Grotesque Light"/>
          <w:spacing w:val="-1"/>
          <w:sz w:val="22"/>
          <w:szCs w:val="22"/>
        </w:rPr>
        <w:t>problems</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r delay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which</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could affect</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z w:val="22"/>
          <w:szCs w:val="22"/>
        </w:rPr>
        <w:t xml:space="preserve">the </w:t>
      </w:r>
      <w:r w:rsidRPr="004B1F0A">
        <w:rPr>
          <w:rFonts w:ascii="Galano Grotesque Light" w:eastAsia="Calibri" w:hAnsi="Galano Grotesque Light"/>
          <w:spacing w:val="-1"/>
          <w:sz w:val="22"/>
          <w:szCs w:val="22"/>
        </w:rPr>
        <w:t>scheduling for</w:t>
      </w:r>
      <w:r w:rsidRPr="004B1F0A">
        <w:rPr>
          <w:rFonts w:ascii="Galano Grotesque Light" w:eastAsia="Calibri" w:hAnsi="Galano Grotesque Light"/>
          <w:spacing w:val="69"/>
          <w:sz w:val="22"/>
          <w:szCs w:val="22"/>
        </w:rPr>
        <w:t xml:space="preserve"> </w:t>
      </w:r>
      <w:r w:rsidRPr="004B1F0A">
        <w:rPr>
          <w:rFonts w:ascii="Galano Grotesque Light" w:eastAsia="Calibri" w:hAnsi="Galano Grotesque Light"/>
          <w:sz w:val="22"/>
          <w:szCs w:val="22"/>
        </w:rPr>
        <w:t xml:space="preserve">that </w:t>
      </w:r>
      <w:r w:rsidRPr="004B1F0A">
        <w:rPr>
          <w:rFonts w:ascii="Galano Grotesque Light" w:eastAsia="Calibri" w:hAnsi="Galano Grotesque Light"/>
          <w:spacing w:val="-1"/>
          <w:sz w:val="22"/>
          <w:szCs w:val="22"/>
        </w:rPr>
        <w:t>day.</w:t>
      </w:r>
    </w:p>
    <w:p w14:paraId="64DF545B" w14:textId="77777777" w:rsidR="00D6524A" w:rsidRPr="004B1F0A" w:rsidRDefault="00D6524A" w:rsidP="004B1F0A">
      <w:pPr>
        <w:widowControl w:val="0"/>
        <w:spacing w:before="1"/>
        <w:jc w:val="both"/>
        <w:rPr>
          <w:rFonts w:ascii="Galano Grotesque Light" w:eastAsia="Calibri" w:hAnsi="Galano Grotesque Light" w:cs="Calibri"/>
          <w:sz w:val="22"/>
          <w:szCs w:val="22"/>
        </w:rPr>
      </w:pPr>
    </w:p>
    <w:p w14:paraId="66B42529" w14:textId="0DD89CE1"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Employee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mus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lways</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lock</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and alarm</w:t>
      </w:r>
      <w:r w:rsidRPr="004B1F0A">
        <w:rPr>
          <w:rFonts w:ascii="Galano Grotesque Light" w:eastAsia="Calibri" w:hAnsi="Galano Grotesque Light"/>
          <w:spacing w:val="1"/>
          <w:sz w:val="22"/>
          <w:szCs w:val="22"/>
        </w:rPr>
        <w:t xml:space="preserve"> </w:t>
      </w:r>
      <w:r w:rsidR="008220DC">
        <w:rPr>
          <w:rFonts w:ascii="Galano Grotesque Light" w:eastAsia="Calibri" w:hAnsi="Galano Grotesque Light"/>
          <w:spacing w:val="-1"/>
          <w:sz w:val="22"/>
          <w:szCs w:val="22"/>
        </w:rPr>
        <w:t>their car when it is left</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unattended.</w:t>
      </w:r>
    </w:p>
    <w:p w14:paraId="28028AA2" w14:textId="77777777" w:rsidR="00D6524A" w:rsidRPr="004B1F0A" w:rsidRDefault="00D6524A" w:rsidP="004B1F0A">
      <w:pPr>
        <w:widowControl w:val="0"/>
        <w:jc w:val="both"/>
        <w:rPr>
          <w:rFonts w:ascii="Galano Grotesque Light" w:eastAsia="Calibri" w:hAnsi="Galano Grotesque Light" w:cs="Calibri"/>
          <w:sz w:val="22"/>
          <w:szCs w:val="22"/>
        </w:rPr>
      </w:pPr>
    </w:p>
    <w:p w14:paraId="048D428B" w14:textId="10346693" w:rsidR="00D6524A" w:rsidRPr="004B1F0A" w:rsidRDefault="00D6524A"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 xml:space="preserve">safety </w:t>
      </w:r>
      <w:r w:rsidRPr="004B1F0A">
        <w:rPr>
          <w:rFonts w:ascii="Galano Grotesque Light" w:eastAsia="Calibri" w:hAnsi="Galano Grotesque Light"/>
          <w:sz w:val="22"/>
          <w:szCs w:val="22"/>
        </w:rPr>
        <w:t>and</w:t>
      </w:r>
      <w:r w:rsidRPr="004B1F0A">
        <w:rPr>
          <w:rFonts w:ascii="Galano Grotesque Light" w:eastAsia="Calibri" w:hAnsi="Galano Grotesque Light"/>
          <w:spacing w:val="-2"/>
          <w:sz w:val="22"/>
          <w:szCs w:val="22"/>
        </w:rPr>
        <w:t xml:space="preserve"> </w:t>
      </w:r>
      <w:r w:rsidRPr="004B1F0A">
        <w:rPr>
          <w:rFonts w:ascii="Galano Grotesque Light" w:eastAsia="Calibri" w:hAnsi="Galano Grotesque Light"/>
          <w:spacing w:val="-1"/>
          <w:sz w:val="22"/>
          <w:szCs w:val="22"/>
        </w:rPr>
        <w:t>security</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of</w:t>
      </w:r>
      <w:r w:rsidRPr="004B1F0A">
        <w:rPr>
          <w:rFonts w:ascii="Galano Grotesque Light" w:eastAsia="Calibri" w:hAnsi="Galano Grotesque Light"/>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car, </w:t>
      </w:r>
      <w:r w:rsidR="008220DC">
        <w:rPr>
          <w:rFonts w:ascii="Galano Grotesque Light" w:eastAsia="Calibri" w:hAnsi="Galano Grotesque Light"/>
          <w:spacing w:val="-1"/>
          <w:sz w:val="22"/>
          <w:szCs w:val="22"/>
        </w:rPr>
        <w:t>its passengers, or its loads are</w:t>
      </w:r>
      <w:r w:rsidRPr="004B1F0A">
        <w:rPr>
          <w:rFonts w:ascii="Galano Grotesque Light" w:eastAsia="Calibri" w:hAnsi="Galano Grotesque Light"/>
          <w:spacing w:val="-3"/>
          <w:sz w:val="22"/>
          <w:szCs w:val="22"/>
        </w:rPr>
        <w:t xml:space="preserve"> </w:t>
      </w:r>
      <w:r w:rsidRPr="004B1F0A">
        <w:rPr>
          <w:rFonts w:ascii="Galano Grotesque Light" w:eastAsia="Calibri" w:hAnsi="Galano Grotesque Light"/>
          <w:spacing w:val="-1"/>
          <w:sz w:val="22"/>
          <w:szCs w:val="22"/>
        </w:rPr>
        <w:t>the</w:t>
      </w:r>
      <w:r w:rsidRPr="004B1F0A">
        <w:rPr>
          <w:rFonts w:ascii="Galano Grotesque Light" w:eastAsia="Calibri" w:hAnsi="Galano Grotesque Light"/>
          <w:sz w:val="22"/>
          <w:szCs w:val="22"/>
        </w:rPr>
        <w:t xml:space="preserve"> </w:t>
      </w:r>
      <w:r w:rsidR="008E5817">
        <w:rPr>
          <w:rFonts w:ascii="Galano Grotesque Light" w:eastAsia="Calibri" w:hAnsi="Galano Grotesque Light"/>
          <w:spacing w:val="-1"/>
          <w:sz w:val="22"/>
          <w:szCs w:val="22"/>
        </w:rPr>
        <w:t>driver's responsibility</w:t>
      </w:r>
      <w:r w:rsidRPr="004B1F0A">
        <w:rPr>
          <w:rFonts w:ascii="Galano Grotesque Light" w:eastAsia="Calibri" w:hAnsi="Galano Grotesque Light"/>
          <w:spacing w:val="-1"/>
          <w:sz w:val="22"/>
          <w:szCs w:val="22"/>
        </w:rPr>
        <w:t>.</w:t>
      </w:r>
    </w:p>
    <w:p w14:paraId="3A3E923B" w14:textId="72B8BDA9" w:rsidR="00D6524A" w:rsidRPr="004B1F0A" w:rsidRDefault="004B1F0A" w:rsidP="004B1F0A">
      <w:pPr>
        <w:widowControl w:val="0"/>
        <w:jc w:val="both"/>
        <w:rPr>
          <w:rFonts w:ascii="Galano Grotesque Light" w:eastAsia="Calibri" w:hAnsi="Galano Grotesque Light" w:cs="Calibri"/>
          <w:sz w:val="22"/>
          <w:szCs w:val="22"/>
        </w:rPr>
      </w:pPr>
      <w:r w:rsidRPr="004B1F0A">
        <w:rPr>
          <w:rFonts w:ascii="Galano Grotesque Light" w:eastAsia="Calibri" w:hAnsi="Galano Grotesque Light" w:cs="Calibri"/>
          <w:noProof/>
          <w:sz w:val="22"/>
          <w:szCs w:val="22"/>
        </w:rPr>
        <w:drawing>
          <wp:anchor distT="0" distB="0" distL="114300" distR="114300" simplePos="0" relativeHeight="251658240" behindDoc="0" locked="0" layoutInCell="1" allowOverlap="1" wp14:anchorId="2C992C15" wp14:editId="3450EB84">
            <wp:simplePos x="0" y="0"/>
            <wp:positionH relativeFrom="margin">
              <wp:align>left</wp:align>
            </wp:positionH>
            <wp:positionV relativeFrom="paragraph">
              <wp:posOffset>109220</wp:posOffset>
            </wp:positionV>
            <wp:extent cx="1000125" cy="753286"/>
            <wp:effectExtent l="0" t="0" r="0" b="8890"/>
            <wp:wrapSquare wrapText="bothSides"/>
            <wp:docPr id="1" name="Picture 1" descr="A close-up of a fea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feather&#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0125" cy="753286"/>
                    </a:xfrm>
                    <a:prstGeom prst="rect">
                      <a:avLst/>
                    </a:prstGeom>
                  </pic:spPr>
                </pic:pic>
              </a:graphicData>
            </a:graphic>
            <wp14:sizeRelH relativeFrom="margin">
              <wp14:pctWidth>0</wp14:pctWidth>
            </wp14:sizeRelH>
            <wp14:sizeRelV relativeFrom="margin">
              <wp14:pctHeight>0</wp14:pctHeight>
            </wp14:sizeRelV>
          </wp:anchor>
        </w:drawing>
      </w:r>
    </w:p>
    <w:p w14:paraId="059E290F" w14:textId="182230D9" w:rsidR="00D6524A" w:rsidRPr="004B1F0A" w:rsidRDefault="00D6524A" w:rsidP="004B1F0A">
      <w:pPr>
        <w:widowControl w:val="0"/>
        <w:spacing w:before="1"/>
        <w:jc w:val="both"/>
        <w:rPr>
          <w:rFonts w:ascii="Galano Grotesque Light" w:eastAsia="Calibri" w:hAnsi="Galano Grotesque Light" w:cs="Calibri"/>
          <w:sz w:val="22"/>
          <w:szCs w:val="22"/>
        </w:rPr>
      </w:pPr>
    </w:p>
    <w:p w14:paraId="1F99DB39" w14:textId="77777777" w:rsidR="00C17774" w:rsidRPr="004B1F0A" w:rsidRDefault="00C17774" w:rsidP="004B1F0A">
      <w:pPr>
        <w:widowControl w:val="0"/>
        <w:jc w:val="both"/>
        <w:rPr>
          <w:rFonts w:ascii="Galano Grotesque Light" w:eastAsia="Calibri" w:hAnsi="Galano Grotesque Light"/>
          <w:spacing w:val="-1"/>
          <w:sz w:val="22"/>
          <w:szCs w:val="22"/>
        </w:rPr>
      </w:pPr>
    </w:p>
    <w:p w14:paraId="43906A12" w14:textId="77777777" w:rsidR="00081D85" w:rsidRDefault="00081D85" w:rsidP="004B1F0A">
      <w:pPr>
        <w:widowControl w:val="0"/>
        <w:jc w:val="both"/>
        <w:rPr>
          <w:rFonts w:ascii="Galano Grotesque Light" w:eastAsia="Calibri" w:hAnsi="Galano Grotesque Light"/>
          <w:sz w:val="22"/>
          <w:szCs w:val="22"/>
        </w:rPr>
      </w:pPr>
    </w:p>
    <w:p w14:paraId="00F77C5A" w14:textId="77777777" w:rsidR="00081D85" w:rsidRDefault="00081D85" w:rsidP="004B1F0A">
      <w:pPr>
        <w:widowControl w:val="0"/>
        <w:jc w:val="both"/>
        <w:rPr>
          <w:rFonts w:ascii="Galano Grotesque Light" w:eastAsia="Calibri" w:hAnsi="Galano Grotesque Light"/>
          <w:sz w:val="22"/>
          <w:szCs w:val="22"/>
        </w:rPr>
      </w:pPr>
    </w:p>
    <w:p w14:paraId="4A54643A" w14:textId="16421A4B" w:rsidR="00C17774" w:rsidRPr="004B1F0A" w:rsidRDefault="00B2272B" w:rsidP="004B1F0A">
      <w:pPr>
        <w:widowControl w:val="0"/>
        <w:jc w:val="both"/>
        <w:rPr>
          <w:rFonts w:ascii="Galano Grotesque Light" w:eastAsia="Calibri" w:hAnsi="Galano Grotesque Light"/>
          <w:sz w:val="22"/>
          <w:szCs w:val="22"/>
        </w:rPr>
      </w:pPr>
      <w:r w:rsidRPr="004B1F0A">
        <w:rPr>
          <w:rFonts w:ascii="Galano Grotesque Light" w:eastAsia="Calibri" w:hAnsi="Galano Grotesque Light"/>
          <w:sz w:val="22"/>
          <w:szCs w:val="22"/>
        </w:rPr>
        <w:t>Paul Smith, Managing Director</w:t>
      </w:r>
    </w:p>
    <w:p w14:paraId="2EC664A0" w14:textId="530C1BBC" w:rsidR="00BF3DBE" w:rsidRPr="00BF3DBE" w:rsidRDefault="00B2272B" w:rsidP="004B1F0A">
      <w:pPr>
        <w:widowControl w:val="0"/>
        <w:jc w:val="both"/>
      </w:pPr>
      <w:r w:rsidRPr="004B1F0A">
        <w:rPr>
          <w:rFonts w:ascii="Galano Grotesque Light" w:eastAsia="Calibri" w:hAnsi="Galano Grotesque Light"/>
          <w:sz w:val="22"/>
          <w:szCs w:val="22"/>
        </w:rPr>
        <w:t>12</w:t>
      </w:r>
      <w:r w:rsidRPr="004B1F0A">
        <w:rPr>
          <w:rFonts w:ascii="Galano Grotesque Light" w:eastAsia="Calibri" w:hAnsi="Galano Grotesque Light"/>
          <w:sz w:val="22"/>
          <w:szCs w:val="22"/>
          <w:vertAlign w:val="superscript"/>
        </w:rPr>
        <w:t>TH</w:t>
      </w:r>
      <w:r w:rsidRPr="004B1F0A">
        <w:rPr>
          <w:rFonts w:ascii="Galano Grotesque Light" w:eastAsia="Calibri" w:hAnsi="Galano Grotesque Light"/>
          <w:sz w:val="22"/>
          <w:szCs w:val="22"/>
        </w:rPr>
        <w:t xml:space="preserve"> January 202</w:t>
      </w:r>
      <w:r w:rsidR="00081D85">
        <w:rPr>
          <w:rFonts w:ascii="Galano Grotesque Light" w:eastAsia="Calibri" w:hAnsi="Galano Grotesque Light"/>
          <w:sz w:val="22"/>
          <w:szCs w:val="22"/>
        </w:rPr>
        <w:t>6</w:t>
      </w:r>
    </w:p>
    <w:sectPr w:rsidR="00BF3DBE" w:rsidRPr="00BF3DBE" w:rsidSect="004B1F0A">
      <w:footerReference w:type="default" r:id="rId11"/>
      <w:headerReference w:type="first" r:id="rId12"/>
      <w:footerReference w:type="first" r:id="rId13"/>
      <w:pgSz w:w="12240" w:h="15840"/>
      <w:pgMar w:top="737" w:right="760" w:bottom="992" w:left="720" w:header="567"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84129" w14:textId="77777777" w:rsidR="0012026F" w:rsidRDefault="0012026F" w:rsidP="00A92F40">
      <w:r>
        <w:separator/>
      </w:r>
    </w:p>
  </w:endnote>
  <w:endnote w:type="continuationSeparator" w:id="0">
    <w:p w14:paraId="087C2AC6" w14:textId="77777777" w:rsidR="0012026F" w:rsidRDefault="0012026F" w:rsidP="00A92F40">
      <w:r>
        <w:continuationSeparator/>
      </w:r>
    </w:p>
  </w:endnote>
  <w:endnote w:type="continuationNotice" w:id="1">
    <w:p w14:paraId="6F0B5996" w14:textId="77777777" w:rsidR="0012026F" w:rsidRDefault="00120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GalanoGrotesque-SemiBold">
    <w:panose1 w:val="00000700000000000000"/>
    <w:charset w:val="00"/>
    <w:family w:val="modern"/>
    <w:notTrueType/>
    <w:pitch w:val="variable"/>
    <w:sig w:usb0="00000007" w:usb1="00000000" w:usb2="00000000" w:usb3="00000000" w:csb0="00000093" w:csb1="00000000"/>
  </w:font>
  <w:font w:name="Galano Grotesque Light">
    <w:panose1 w:val="02010003040200000000"/>
    <w:charset w:val="00"/>
    <w:family w:val="modern"/>
    <w:notTrueType/>
    <w:pitch w:val="variable"/>
    <w:sig w:usb0="00000007" w:usb1="00000027" w:usb2="00000000" w:usb3="00000000" w:csb0="00000093" w:csb1="00000000"/>
  </w:font>
  <w:font w:name="Galano Grotesque Alt">
    <w:panose1 w:val="000008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331566"/>
      <w:docPartObj>
        <w:docPartGallery w:val="Page Numbers (Bottom of Page)"/>
        <w:docPartUnique/>
      </w:docPartObj>
    </w:sdtPr>
    <w:sdtEndPr>
      <w:rPr>
        <w:rFonts w:ascii="Galano Grotesque Light" w:hAnsi="Galano Grotesque Light"/>
        <w:sz w:val="18"/>
        <w:szCs w:val="18"/>
      </w:rPr>
    </w:sdtEndPr>
    <w:sdtContent>
      <w:sdt>
        <w:sdtPr>
          <w:rPr>
            <w:rFonts w:ascii="Galano Grotesque Light" w:hAnsi="Galano Grotesque Light"/>
            <w:sz w:val="18"/>
            <w:szCs w:val="18"/>
          </w:rPr>
          <w:id w:val="-839000540"/>
          <w:docPartObj>
            <w:docPartGallery w:val="Page Numbers (Top of Page)"/>
            <w:docPartUnique/>
          </w:docPartObj>
        </w:sdtPr>
        <w:sdtContent>
          <w:p w14:paraId="53C9DF3D" w14:textId="61FA1C10" w:rsidR="00D6524A" w:rsidRPr="004B1F0A" w:rsidRDefault="004B1F0A" w:rsidP="004B1F0A">
            <w:pPr>
              <w:pStyle w:val="Footer"/>
              <w:rPr>
                <w:rFonts w:ascii="Galano Grotesque Light" w:hAnsi="Galano Grotesque Light"/>
                <w:sz w:val="18"/>
                <w:szCs w:val="18"/>
              </w:rPr>
            </w:pPr>
            <w:r w:rsidRPr="004B1F0A">
              <w:rPr>
                <w:rFonts w:ascii="Galano Grotesque Light" w:hAnsi="Galano Grotesque Light"/>
                <w:sz w:val="18"/>
                <w:szCs w:val="18"/>
              </w:rPr>
              <w:t xml:space="preserve">Company Vehicle Policy - Rev </w:t>
            </w:r>
            <w:r w:rsidR="00007F61">
              <w:rPr>
                <w:rFonts w:ascii="Galano Grotesque Light" w:hAnsi="Galano Grotesque Light"/>
                <w:sz w:val="18"/>
                <w:szCs w:val="18"/>
              </w:rPr>
              <w:t>1</w:t>
            </w:r>
            <w:r w:rsidR="00081D85">
              <w:rPr>
                <w:rFonts w:ascii="Galano Grotesque Light" w:hAnsi="Galano Grotesque Light"/>
                <w:sz w:val="18"/>
                <w:szCs w:val="18"/>
              </w:rPr>
              <w:t>2</w:t>
            </w:r>
            <w:r w:rsidRPr="004B1F0A">
              <w:rPr>
                <w:rFonts w:ascii="Galano Grotesque Light" w:hAnsi="Galano Grotesque Light"/>
                <w:sz w:val="18"/>
                <w:szCs w:val="18"/>
              </w:rPr>
              <w:t>- 12.01.2</w:t>
            </w:r>
            <w:r w:rsidR="00081D85">
              <w:rPr>
                <w:rFonts w:ascii="Galano Grotesque Light" w:hAnsi="Galano Grotesque Light"/>
                <w:sz w:val="18"/>
                <w:szCs w:val="18"/>
              </w:rPr>
              <w:t>6</w:t>
            </w:r>
            <w:r w:rsidRPr="004B1F0A">
              <w:rPr>
                <w:rFonts w:ascii="Galano Grotesque Light" w:hAnsi="Galano Grotesque Light"/>
                <w:sz w:val="18"/>
                <w:szCs w:val="18"/>
              </w:rPr>
              <w:tab/>
            </w:r>
            <w:r w:rsidRPr="004B1F0A">
              <w:rPr>
                <w:rFonts w:ascii="Galano Grotesque Light" w:hAnsi="Galano Grotesque Light"/>
                <w:sz w:val="18"/>
                <w:szCs w:val="18"/>
              </w:rPr>
              <w:tab/>
            </w:r>
            <w:r w:rsidRPr="004B1F0A">
              <w:rPr>
                <w:rFonts w:ascii="Galano Grotesque Light" w:hAnsi="Galano Grotesque Light"/>
                <w:sz w:val="18"/>
                <w:szCs w:val="18"/>
              </w:rPr>
              <w:tab/>
              <w:t xml:space="preserve">Page </w:t>
            </w:r>
            <w:r w:rsidRPr="004B1F0A">
              <w:rPr>
                <w:rFonts w:ascii="Galano Grotesque Light" w:hAnsi="Galano Grotesque Light"/>
                <w:b/>
                <w:bCs/>
                <w:sz w:val="18"/>
                <w:szCs w:val="18"/>
              </w:rPr>
              <w:fldChar w:fldCharType="begin"/>
            </w:r>
            <w:r w:rsidRPr="004B1F0A">
              <w:rPr>
                <w:rFonts w:ascii="Galano Grotesque Light" w:hAnsi="Galano Grotesque Light"/>
                <w:b/>
                <w:bCs/>
                <w:sz w:val="18"/>
                <w:szCs w:val="18"/>
              </w:rPr>
              <w:instrText xml:space="preserve"> PAGE </w:instrText>
            </w:r>
            <w:r w:rsidRPr="004B1F0A">
              <w:rPr>
                <w:rFonts w:ascii="Galano Grotesque Light" w:hAnsi="Galano Grotesque Light"/>
                <w:b/>
                <w:bCs/>
                <w:sz w:val="18"/>
                <w:szCs w:val="18"/>
              </w:rPr>
              <w:fldChar w:fldCharType="separate"/>
            </w:r>
            <w:r>
              <w:rPr>
                <w:rFonts w:ascii="Galano Grotesque Light" w:hAnsi="Galano Grotesque Light"/>
                <w:b/>
                <w:bCs/>
                <w:sz w:val="18"/>
                <w:szCs w:val="18"/>
              </w:rPr>
              <w:t>1</w:t>
            </w:r>
            <w:r w:rsidRPr="004B1F0A">
              <w:rPr>
                <w:rFonts w:ascii="Galano Grotesque Light" w:hAnsi="Galano Grotesque Light"/>
                <w:b/>
                <w:bCs/>
                <w:sz w:val="18"/>
                <w:szCs w:val="18"/>
              </w:rPr>
              <w:fldChar w:fldCharType="end"/>
            </w:r>
            <w:r w:rsidRPr="004B1F0A">
              <w:rPr>
                <w:rFonts w:ascii="Galano Grotesque Light" w:hAnsi="Galano Grotesque Light"/>
                <w:sz w:val="18"/>
                <w:szCs w:val="18"/>
              </w:rPr>
              <w:t xml:space="preserve"> of </w:t>
            </w:r>
            <w:r w:rsidRPr="004B1F0A">
              <w:rPr>
                <w:rFonts w:ascii="Galano Grotesque Light" w:hAnsi="Galano Grotesque Light"/>
                <w:b/>
                <w:bCs/>
                <w:sz w:val="18"/>
                <w:szCs w:val="18"/>
              </w:rPr>
              <w:fldChar w:fldCharType="begin"/>
            </w:r>
            <w:r w:rsidRPr="004B1F0A">
              <w:rPr>
                <w:rFonts w:ascii="Galano Grotesque Light" w:hAnsi="Galano Grotesque Light"/>
                <w:b/>
                <w:bCs/>
                <w:sz w:val="18"/>
                <w:szCs w:val="18"/>
              </w:rPr>
              <w:instrText xml:space="preserve"> NUMPAGES  </w:instrText>
            </w:r>
            <w:r w:rsidRPr="004B1F0A">
              <w:rPr>
                <w:rFonts w:ascii="Galano Grotesque Light" w:hAnsi="Galano Grotesque Light"/>
                <w:b/>
                <w:bCs/>
                <w:sz w:val="18"/>
                <w:szCs w:val="18"/>
              </w:rPr>
              <w:fldChar w:fldCharType="separate"/>
            </w:r>
            <w:r>
              <w:rPr>
                <w:rFonts w:ascii="Galano Grotesque Light" w:hAnsi="Galano Grotesque Light"/>
                <w:b/>
                <w:bCs/>
                <w:sz w:val="18"/>
                <w:szCs w:val="18"/>
              </w:rPr>
              <w:t>4</w:t>
            </w:r>
            <w:r w:rsidRPr="004B1F0A">
              <w:rPr>
                <w:rFonts w:ascii="Galano Grotesque Light" w:hAnsi="Galano Grotesque Light"/>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901723"/>
      <w:docPartObj>
        <w:docPartGallery w:val="Page Numbers (Bottom of Page)"/>
        <w:docPartUnique/>
      </w:docPartObj>
    </w:sdtPr>
    <w:sdtEndPr>
      <w:rPr>
        <w:rFonts w:ascii="Galano Grotesque Light" w:hAnsi="Galano Grotesque Light"/>
        <w:sz w:val="18"/>
        <w:szCs w:val="18"/>
      </w:rPr>
    </w:sdtEndPr>
    <w:sdtContent>
      <w:sdt>
        <w:sdtPr>
          <w:rPr>
            <w:rFonts w:ascii="Galano Grotesque Light" w:hAnsi="Galano Grotesque Light"/>
            <w:sz w:val="18"/>
            <w:szCs w:val="18"/>
          </w:rPr>
          <w:id w:val="-1769616900"/>
          <w:docPartObj>
            <w:docPartGallery w:val="Page Numbers (Top of Page)"/>
            <w:docPartUnique/>
          </w:docPartObj>
        </w:sdtPr>
        <w:sdtContent>
          <w:p w14:paraId="7C43A1B1" w14:textId="31CCFFCF" w:rsidR="00D6524A" w:rsidRPr="004B1F0A" w:rsidRDefault="004B1F0A" w:rsidP="00B61CB4">
            <w:pPr>
              <w:pStyle w:val="Footer"/>
              <w:rPr>
                <w:rFonts w:asciiTheme="majorHAnsi" w:hAnsiTheme="majorHAnsi"/>
              </w:rPr>
            </w:pPr>
            <w:r w:rsidRPr="004B1F0A">
              <w:rPr>
                <w:rFonts w:ascii="Galano Grotesque Light" w:hAnsi="Galano Grotesque Light"/>
                <w:sz w:val="18"/>
                <w:szCs w:val="18"/>
              </w:rPr>
              <w:t xml:space="preserve">Company Vehicle Policy - Rev </w:t>
            </w:r>
            <w:r w:rsidR="00007F61">
              <w:rPr>
                <w:rFonts w:ascii="Galano Grotesque Light" w:hAnsi="Galano Grotesque Light"/>
                <w:sz w:val="18"/>
                <w:szCs w:val="18"/>
              </w:rPr>
              <w:t>1</w:t>
            </w:r>
            <w:r w:rsidR="00081D85">
              <w:rPr>
                <w:rFonts w:ascii="Galano Grotesque Light" w:hAnsi="Galano Grotesque Light"/>
                <w:sz w:val="18"/>
                <w:szCs w:val="18"/>
              </w:rPr>
              <w:t>2</w:t>
            </w:r>
            <w:r w:rsidRPr="004B1F0A">
              <w:rPr>
                <w:rFonts w:ascii="Galano Grotesque Light" w:hAnsi="Galano Grotesque Light"/>
                <w:sz w:val="18"/>
                <w:szCs w:val="18"/>
              </w:rPr>
              <w:t xml:space="preserve"> - 12.01.2</w:t>
            </w:r>
            <w:r w:rsidR="00081D85">
              <w:rPr>
                <w:rFonts w:ascii="Galano Grotesque Light" w:hAnsi="Galano Grotesque Light"/>
                <w:sz w:val="18"/>
                <w:szCs w:val="18"/>
              </w:rPr>
              <w:t>6</w:t>
            </w:r>
            <w:r w:rsidRPr="004B1F0A">
              <w:rPr>
                <w:rFonts w:ascii="Galano Grotesque Light" w:hAnsi="Galano Grotesque Light"/>
                <w:sz w:val="18"/>
                <w:szCs w:val="18"/>
              </w:rPr>
              <w:tab/>
            </w:r>
            <w:r w:rsidRPr="004B1F0A">
              <w:rPr>
                <w:rFonts w:ascii="Galano Grotesque Light" w:hAnsi="Galano Grotesque Light"/>
                <w:sz w:val="18"/>
                <w:szCs w:val="18"/>
              </w:rPr>
              <w:tab/>
            </w:r>
            <w:r w:rsidRPr="004B1F0A">
              <w:rPr>
                <w:rFonts w:ascii="Galano Grotesque Light" w:hAnsi="Galano Grotesque Light"/>
                <w:sz w:val="18"/>
                <w:szCs w:val="18"/>
              </w:rPr>
              <w:tab/>
              <w:t xml:space="preserve">Page </w:t>
            </w:r>
            <w:r w:rsidRPr="004B1F0A">
              <w:rPr>
                <w:rFonts w:ascii="Galano Grotesque Light" w:hAnsi="Galano Grotesque Light"/>
                <w:b/>
                <w:bCs/>
                <w:sz w:val="18"/>
                <w:szCs w:val="18"/>
              </w:rPr>
              <w:fldChar w:fldCharType="begin"/>
            </w:r>
            <w:r w:rsidRPr="004B1F0A">
              <w:rPr>
                <w:rFonts w:ascii="Galano Grotesque Light" w:hAnsi="Galano Grotesque Light"/>
                <w:b/>
                <w:bCs/>
                <w:sz w:val="18"/>
                <w:szCs w:val="18"/>
              </w:rPr>
              <w:instrText xml:space="preserve"> PAGE </w:instrText>
            </w:r>
            <w:r w:rsidRPr="004B1F0A">
              <w:rPr>
                <w:rFonts w:ascii="Galano Grotesque Light" w:hAnsi="Galano Grotesque Light"/>
                <w:b/>
                <w:bCs/>
                <w:sz w:val="18"/>
                <w:szCs w:val="18"/>
              </w:rPr>
              <w:fldChar w:fldCharType="separate"/>
            </w:r>
            <w:r w:rsidRPr="004B1F0A">
              <w:rPr>
                <w:rFonts w:ascii="Galano Grotesque Light" w:hAnsi="Galano Grotesque Light"/>
                <w:b/>
                <w:bCs/>
                <w:noProof/>
                <w:sz w:val="18"/>
                <w:szCs w:val="18"/>
              </w:rPr>
              <w:t>2</w:t>
            </w:r>
            <w:r w:rsidRPr="004B1F0A">
              <w:rPr>
                <w:rFonts w:ascii="Galano Grotesque Light" w:hAnsi="Galano Grotesque Light"/>
                <w:b/>
                <w:bCs/>
                <w:sz w:val="18"/>
                <w:szCs w:val="18"/>
              </w:rPr>
              <w:fldChar w:fldCharType="end"/>
            </w:r>
            <w:r w:rsidRPr="004B1F0A">
              <w:rPr>
                <w:rFonts w:ascii="Galano Grotesque Light" w:hAnsi="Galano Grotesque Light"/>
                <w:sz w:val="18"/>
                <w:szCs w:val="18"/>
              </w:rPr>
              <w:t xml:space="preserve"> of </w:t>
            </w:r>
            <w:r w:rsidRPr="004B1F0A">
              <w:rPr>
                <w:rFonts w:ascii="Galano Grotesque Light" w:hAnsi="Galano Grotesque Light"/>
                <w:b/>
                <w:bCs/>
                <w:sz w:val="18"/>
                <w:szCs w:val="18"/>
              </w:rPr>
              <w:fldChar w:fldCharType="begin"/>
            </w:r>
            <w:r w:rsidRPr="004B1F0A">
              <w:rPr>
                <w:rFonts w:ascii="Galano Grotesque Light" w:hAnsi="Galano Grotesque Light"/>
                <w:b/>
                <w:bCs/>
                <w:sz w:val="18"/>
                <w:szCs w:val="18"/>
              </w:rPr>
              <w:instrText xml:space="preserve"> NUMPAGES  </w:instrText>
            </w:r>
            <w:r w:rsidRPr="004B1F0A">
              <w:rPr>
                <w:rFonts w:ascii="Galano Grotesque Light" w:hAnsi="Galano Grotesque Light"/>
                <w:b/>
                <w:bCs/>
                <w:sz w:val="18"/>
                <w:szCs w:val="18"/>
              </w:rPr>
              <w:fldChar w:fldCharType="separate"/>
            </w:r>
            <w:r w:rsidRPr="004B1F0A">
              <w:rPr>
                <w:rFonts w:ascii="Galano Grotesque Light" w:hAnsi="Galano Grotesque Light"/>
                <w:b/>
                <w:bCs/>
                <w:noProof/>
                <w:sz w:val="18"/>
                <w:szCs w:val="18"/>
              </w:rPr>
              <w:t>2</w:t>
            </w:r>
            <w:r w:rsidRPr="004B1F0A">
              <w:rPr>
                <w:rFonts w:ascii="Galano Grotesque Light" w:hAnsi="Galano Grotesque Light"/>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20226" w14:textId="77777777" w:rsidR="0012026F" w:rsidRDefault="0012026F" w:rsidP="00A92F40">
      <w:r>
        <w:separator/>
      </w:r>
    </w:p>
  </w:footnote>
  <w:footnote w:type="continuationSeparator" w:id="0">
    <w:p w14:paraId="56810D9E" w14:textId="77777777" w:rsidR="0012026F" w:rsidRDefault="0012026F" w:rsidP="00A92F40">
      <w:r>
        <w:continuationSeparator/>
      </w:r>
    </w:p>
  </w:footnote>
  <w:footnote w:type="continuationNotice" w:id="1">
    <w:p w14:paraId="49008DF1" w14:textId="77777777" w:rsidR="0012026F" w:rsidRDefault="001202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02634" w14:textId="35F57A56" w:rsidR="00D6524A" w:rsidRPr="00925D5C" w:rsidRDefault="001A5159" w:rsidP="00562414">
    <w:pPr>
      <w:pStyle w:val="Header"/>
      <w:tabs>
        <w:tab w:val="clear" w:pos="4320"/>
        <w:tab w:val="clear" w:pos="8640"/>
      </w:tabs>
      <w:rPr>
        <w:rFonts w:ascii="Galano Grotesque Alt" w:hAnsi="Galano Grotesque Alt"/>
        <w:b/>
        <w:sz w:val="32"/>
        <w:szCs w:val="32"/>
      </w:rPr>
    </w:pPr>
    <w:r>
      <w:rPr>
        <w:noProof/>
      </w:rPr>
      <w:drawing>
        <wp:anchor distT="0" distB="0" distL="114300" distR="114300" simplePos="0" relativeHeight="251658240" behindDoc="0" locked="0" layoutInCell="1" allowOverlap="1" wp14:anchorId="5C658415" wp14:editId="2562FEC0">
          <wp:simplePos x="0" y="0"/>
          <wp:positionH relativeFrom="margin">
            <wp:posOffset>5115560</wp:posOffset>
          </wp:positionH>
          <wp:positionV relativeFrom="margin">
            <wp:posOffset>-563169</wp:posOffset>
          </wp:positionV>
          <wp:extent cx="1722755" cy="431165"/>
          <wp:effectExtent l="0" t="0" r="0" b="0"/>
          <wp:wrapSquare wrapText="bothSides"/>
          <wp:docPr id="1453790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70398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722755" cy="431165"/>
                  </a:xfrm>
                  <a:prstGeom prst="rect">
                    <a:avLst/>
                  </a:prstGeom>
                </pic:spPr>
              </pic:pic>
            </a:graphicData>
          </a:graphic>
        </wp:anchor>
      </w:drawing>
    </w:r>
    <w:r w:rsidR="00D6524A" w:rsidRPr="00925D5C">
      <w:rPr>
        <w:rFonts w:ascii="Galano Grotesque Alt" w:hAnsi="Galano Grotesque Alt"/>
        <w:b/>
        <w:sz w:val="32"/>
        <w:szCs w:val="32"/>
      </w:rPr>
      <w:t>Company Vehicle Policy</w:t>
    </w:r>
  </w:p>
  <w:p w14:paraId="36864D0B" w14:textId="6AAD89C0" w:rsidR="00D6524A" w:rsidRPr="00D6524A" w:rsidRDefault="00D6524A" w:rsidP="0013561D">
    <w:pPr>
      <w:pStyle w:val="Header"/>
      <w:rPr>
        <w:rFonts w:ascii="Cambria" w:hAnsi="Cambria" w:cs="Cambria"/>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8171E"/>
    <w:multiLevelType w:val="hybridMultilevel"/>
    <w:tmpl w:val="3788A990"/>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F351DAA"/>
    <w:multiLevelType w:val="multilevel"/>
    <w:tmpl w:val="7AD24D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17D0A29"/>
    <w:multiLevelType w:val="hybridMultilevel"/>
    <w:tmpl w:val="1410E7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BD44289"/>
    <w:multiLevelType w:val="hybridMultilevel"/>
    <w:tmpl w:val="A5926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6437B6"/>
    <w:multiLevelType w:val="hybridMultilevel"/>
    <w:tmpl w:val="F7A40608"/>
    <w:lvl w:ilvl="0" w:tplc="A7584FA8">
      <w:start w:val="1"/>
      <w:numFmt w:val="bullet"/>
      <w:lvlText w:val=""/>
      <w:lvlJc w:val="left"/>
      <w:pPr>
        <w:ind w:left="460" w:hanging="360"/>
      </w:pPr>
      <w:rPr>
        <w:rFonts w:ascii="Symbol" w:eastAsia="Symbol" w:hAnsi="Symbol" w:hint="default"/>
        <w:sz w:val="22"/>
        <w:szCs w:val="22"/>
      </w:rPr>
    </w:lvl>
    <w:lvl w:ilvl="1" w:tplc="6E402E84">
      <w:start w:val="1"/>
      <w:numFmt w:val="bullet"/>
      <w:lvlText w:val=""/>
      <w:lvlJc w:val="left"/>
      <w:pPr>
        <w:ind w:left="820" w:hanging="361"/>
      </w:pPr>
      <w:rPr>
        <w:rFonts w:ascii="Symbol" w:eastAsia="Symbol" w:hAnsi="Symbol" w:hint="default"/>
        <w:sz w:val="22"/>
        <w:szCs w:val="22"/>
      </w:rPr>
    </w:lvl>
    <w:lvl w:ilvl="2" w:tplc="06986706">
      <w:start w:val="1"/>
      <w:numFmt w:val="bullet"/>
      <w:lvlText w:val="•"/>
      <w:lvlJc w:val="left"/>
      <w:pPr>
        <w:ind w:left="1918" w:hanging="361"/>
      </w:pPr>
      <w:rPr>
        <w:rFonts w:hint="default"/>
      </w:rPr>
    </w:lvl>
    <w:lvl w:ilvl="3" w:tplc="E77E80DC">
      <w:start w:val="1"/>
      <w:numFmt w:val="bullet"/>
      <w:lvlText w:val="•"/>
      <w:lvlJc w:val="left"/>
      <w:pPr>
        <w:ind w:left="3015" w:hanging="361"/>
      </w:pPr>
      <w:rPr>
        <w:rFonts w:hint="default"/>
      </w:rPr>
    </w:lvl>
    <w:lvl w:ilvl="4" w:tplc="03461120">
      <w:start w:val="1"/>
      <w:numFmt w:val="bullet"/>
      <w:lvlText w:val="•"/>
      <w:lvlJc w:val="left"/>
      <w:pPr>
        <w:ind w:left="4113" w:hanging="361"/>
      </w:pPr>
      <w:rPr>
        <w:rFonts w:hint="default"/>
      </w:rPr>
    </w:lvl>
    <w:lvl w:ilvl="5" w:tplc="52503DE2">
      <w:start w:val="1"/>
      <w:numFmt w:val="bullet"/>
      <w:lvlText w:val="•"/>
      <w:lvlJc w:val="left"/>
      <w:pPr>
        <w:ind w:left="5211" w:hanging="361"/>
      </w:pPr>
      <w:rPr>
        <w:rFonts w:hint="default"/>
      </w:rPr>
    </w:lvl>
    <w:lvl w:ilvl="6" w:tplc="66E00C88">
      <w:start w:val="1"/>
      <w:numFmt w:val="bullet"/>
      <w:lvlText w:val="•"/>
      <w:lvlJc w:val="left"/>
      <w:pPr>
        <w:ind w:left="6309" w:hanging="361"/>
      </w:pPr>
      <w:rPr>
        <w:rFonts w:hint="default"/>
      </w:rPr>
    </w:lvl>
    <w:lvl w:ilvl="7" w:tplc="3E86E5C8">
      <w:start w:val="1"/>
      <w:numFmt w:val="bullet"/>
      <w:lvlText w:val="•"/>
      <w:lvlJc w:val="left"/>
      <w:pPr>
        <w:ind w:left="7406" w:hanging="361"/>
      </w:pPr>
      <w:rPr>
        <w:rFonts w:hint="default"/>
      </w:rPr>
    </w:lvl>
    <w:lvl w:ilvl="8" w:tplc="CEAC389A">
      <w:start w:val="1"/>
      <w:numFmt w:val="bullet"/>
      <w:lvlText w:val="•"/>
      <w:lvlJc w:val="left"/>
      <w:pPr>
        <w:ind w:left="8504" w:hanging="361"/>
      </w:pPr>
      <w:rPr>
        <w:rFonts w:hint="default"/>
      </w:rPr>
    </w:lvl>
  </w:abstractNum>
  <w:abstractNum w:abstractNumId="5" w15:restartNumberingAfterBreak="0">
    <w:nsid w:val="277A1D84"/>
    <w:multiLevelType w:val="hybridMultilevel"/>
    <w:tmpl w:val="26725F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AD356B"/>
    <w:multiLevelType w:val="multilevel"/>
    <w:tmpl w:val="372261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C9260BA"/>
    <w:multiLevelType w:val="hybridMultilevel"/>
    <w:tmpl w:val="23B65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D3EE0"/>
    <w:multiLevelType w:val="hybridMultilevel"/>
    <w:tmpl w:val="A6CC6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6B561F"/>
    <w:multiLevelType w:val="multilevel"/>
    <w:tmpl w:val="35A45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B52E3A"/>
    <w:multiLevelType w:val="multilevel"/>
    <w:tmpl w:val="27E60026"/>
    <w:lvl w:ilvl="0">
      <w:start w:val="1"/>
      <w:numFmt w:val="decimal"/>
      <w:lvlText w:val="%1."/>
      <w:legacy w:legacy="1" w:legacySpace="0" w:legacyIndent="432"/>
      <w:lvlJc w:val="left"/>
      <w:pPr>
        <w:ind w:left="432" w:hanging="432"/>
      </w:pPr>
    </w:lvl>
    <w:lvl w:ilvl="1">
      <w:start w:val="1"/>
      <w:numFmt w:val="lowerLetter"/>
      <w:lvlText w:val="%2)"/>
      <w:legacy w:legacy="1" w:legacySpace="0" w:legacyIndent="432"/>
      <w:lvlJc w:val="left"/>
      <w:pPr>
        <w:ind w:left="864" w:hanging="432"/>
      </w:pPr>
    </w:lvl>
    <w:lvl w:ilvl="2">
      <w:start w:val="1"/>
      <w:numFmt w:val="lowerRoman"/>
      <w:lvlText w:val="%3)"/>
      <w:legacy w:legacy="1" w:legacySpace="0" w:legacyIndent="432"/>
      <w:lvlJc w:val="left"/>
      <w:pPr>
        <w:ind w:left="1296" w:hanging="432"/>
      </w:pPr>
    </w:lvl>
    <w:lvl w:ilvl="3">
      <w:start w:val="1"/>
      <w:numFmt w:val="lowerLetter"/>
      <w:lvlText w:val="%4)"/>
      <w:legacy w:legacy="1" w:legacySpace="0" w:legacyIndent="708"/>
      <w:lvlJc w:val="left"/>
      <w:pPr>
        <w:ind w:left="2004" w:hanging="708"/>
      </w:pPr>
    </w:lvl>
    <w:lvl w:ilvl="4">
      <w:start w:val="1"/>
      <w:numFmt w:val="decimal"/>
      <w:lvlText w:val="(%5)"/>
      <w:legacy w:legacy="1" w:legacySpace="0" w:legacyIndent="708"/>
      <w:lvlJc w:val="left"/>
      <w:pPr>
        <w:ind w:left="2712" w:hanging="708"/>
      </w:pPr>
    </w:lvl>
    <w:lvl w:ilvl="5">
      <w:start w:val="1"/>
      <w:numFmt w:val="lowerLetter"/>
      <w:lvlText w:val="(%6)"/>
      <w:legacy w:legacy="1" w:legacySpace="0" w:legacyIndent="708"/>
      <w:lvlJc w:val="left"/>
      <w:pPr>
        <w:ind w:left="3420" w:hanging="708"/>
      </w:pPr>
    </w:lvl>
    <w:lvl w:ilvl="6">
      <w:start w:val="1"/>
      <w:numFmt w:val="lowerRoman"/>
      <w:lvlText w:val="(%7)"/>
      <w:legacy w:legacy="1" w:legacySpace="0" w:legacyIndent="708"/>
      <w:lvlJc w:val="left"/>
      <w:pPr>
        <w:ind w:left="4128" w:hanging="708"/>
      </w:pPr>
    </w:lvl>
    <w:lvl w:ilvl="7">
      <w:start w:val="1"/>
      <w:numFmt w:val="lowerLetter"/>
      <w:lvlText w:val="(%8)"/>
      <w:legacy w:legacy="1" w:legacySpace="0" w:legacyIndent="708"/>
      <w:lvlJc w:val="left"/>
      <w:pPr>
        <w:ind w:left="4836" w:hanging="708"/>
      </w:pPr>
    </w:lvl>
    <w:lvl w:ilvl="8">
      <w:start w:val="1"/>
      <w:numFmt w:val="lowerRoman"/>
      <w:lvlText w:val="(%9)"/>
      <w:legacy w:legacy="1" w:legacySpace="0" w:legacyIndent="708"/>
      <w:lvlJc w:val="left"/>
      <w:pPr>
        <w:ind w:left="5544" w:hanging="708"/>
      </w:pPr>
    </w:lvl>
  </w:abstractNum>
  <w:abstractNum w:abstractNumId="11" w15:restartNumberingAfterBreak="0">
    <w:nsid w:val="7C244690"/>
    <w:multiLevelType w:val="hybridMultilevel"/>
    <w:tmpl w:val="7CA2C9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792598"/>
    <w:multiLevelType w:val="hybridMultilevel"/>
    <w:tmpl w:val="A41E7B44"/>
    <w:lvl w:ilvl="0" w:tplc="6BE0F304">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14508610">
    <w:abstractNumId w:val="12"/>
  </w:num>
  <w:num w:numId="2" w16cid:durableId="916281570">
    <w:abstractNumId w:val="11"/>
  </w:num>
  <w:num w:numId="3" w16cid:durableId="1301885262">
    <w:abstractNumId w:val="10"/>
  </w:num>
  <w:num w:numId="4" w16cid:durableId="1927685921">
    <w:abstractNumId w:val="12"/>
  </w:num>
  <w:num w:numId="5" w16cid:durableId="7090396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845723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800324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4014036">
    <w:abstractNumId w:val="9"/>
  </w:num>
  <w:num w:numId="9" w16cid:durableId="94832394">
    <w:abstractNumId w:val="0"/>
  </w:num>
  <w:num w:numId="10" w16cid:durableId="557478437">
    <w:abstractNumId w:val="2"/>
  </w:num>
  <w:num w:numId="11" w16cid:durableId="2132940464">
    <w:abstractNumId w:val="5"/>
  </w:num>
  <w:num w:numId="12" w16cid:durableId="1264458656">
    <w:abstractNumId w:val="3"/>
  </w:num>
  <w:num w:numId="13" w16cid:durableId="619604995">
    <w:abstractNumId w:val="4"/>
  </w:num>
  <w:num w:numId="14" w16cid:durableId="1004088637">
    <w:abstractNumId w:val="7"/>
  </w:num>
  <w:num w:numId="15" w16cid:durableId="9864692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TU0MjA0sDA0NTZQ0lEKTi0uzszPAykwqgUAtryuXCwAAAA="/>
  </w:docVars>
  <w:rsids>
    <w:rsidRoot w:val="00184063"/>
    <w:rsid w:val="00007F61"/>
    <w:rsid w:val="00015352"/>
    <w:rsid w:val="0003512A"/>
    <w:rsid w:val="00041DDD"/>
    <w:rsid w:val="000567FA"/>
    <w:rsid w:val="00081D85"/>
    <w:rsid w:val="000F0654"/>
    <w:rsid w:val="00106BB0"/>
    <w:rsid w:val="00113C32"/>
    <w:rsid w:val="0012026F"/>
    <w:rsid w:val="001350E9"/>
    <w:rsid w:val="001355BA"/>
    <w:rsid w:val="0013561D"/>
    <w:rsid w:val="00184063"/>
    <w:rsid w:val="0019267F"/>
    <w:rsid w:val="00193CC0"/>
    <w:rsid w:val="001A5159"/>
    <w:rsid w:val="001C7B92"/>
    <w:rsid w:val="001D59CD"/>
    <w:rsid w:val="001F0F17"/>
    <w:rsid w:val="002A7D0A"/>
    <w:rsid w:val="002B4CE3"/>
    <w:rsid w:val="002C4361"/>
    <w:rsid w:val="002D7784"/>
    <w:rsid w:val="00303DEF"/>
    <w:rsid w:val="0032295B"/>
    <w:rsid w:val="003277E7"/>
    <w:rsid w:val="00363675"/>
    <w:rsid w:val="0037074F"/>
    <w:rsid w:val="003D12B2"/>
    <w:rsid w:val="00401C05"/>
    <w:rsid w:val="00443FED"/>
    <w:rsid w:val="00467C84"/>
    <w:rsid w:val="004A7E96"/>
    <w:rsid w:val="004B1F0A"/>
    <w:rsid w:val="004B3643"/>
    <w:rsid w:val="004E07DE"/>
    <w:rsid w:val="00542767"/>
    <w:rsid w:val="00562414"/>
    <w:rsid w:val="00577F39"/>
    <w:rsid w:val="005B4838"/>
    <w:rsid w:val="005C078E"/>
    <w:rsid w:val="005F0DF4"/>
    <w:rsid w:val="00663F6C"/>
    <w:rsid w:val="006650CE"/>
    <w:rsid w:val="00682E5E"/>
    <w:rsid w:val="00685B25"/>
    <w:rsid w:val="00694315"/>
    <w:rsid w:val="006A02F1"/>
    <w:rsid w:val="006E0554"/>
    <w:rsid w:val="006E4C9A"/>
    <w:rsid w:val="0070221D"/>
    <w:rsid w:val="0077727F"/>
    <w:rsid w:val="007C2F4C"/>
    <w:rsid w:val="007C3754"/>
    <w:rsid w:val="007F34EE"/>
    <w:rsid w:val="00813EF7"/>
    <w:rsid w:val="008157A6"/>
    <w:rsid w:val="008220DC"/>
    <w:rsid w:val="00866A2B"/>
    <w:rsid w:val="00871B5C"/>
    <w:rsid w:val="008C5324"/>
    <w:rsid w:val="008E5817"/>
    <w:rsid w:val="00900191"/>
    <w:rsid w:val="0090686A"/>
    <w:rsid w:val="00925D5C"/>
    <w:rsid w:val="00991654"/>
    <w:rsid w:val="009940DA"/>
    <w:rsid w:val="009B6444"/>
    <w:rsid w:val="009E5948"/>
    <w:rsid w:val="00A22E1D"/>
    <w:rsid w:val="00A246DB"/>
    <w:rsid w:val="00A27FC3"/>
    <w:rsid w:val="00A27FDD"/>
    <w:rsid w:val="00A309F7"/>
    <w:rsid w:val="00A410FB"/>
    <w:rsid w:val="00A44213"/>
    <w:rsid w:val="00A56A4A"/>
    <w:rsid w:val="00A92F40"/>
    <w:rsid w:val="00AB78F1"/>
    <w:rsid w:val="00AF24E2"/>
    <w:rsid w:val="00B2272B"/>
    <w:rsid w:val="00B61CB4"/>
    <w:rsid w:val="00B92923"/>
    <w:rsid w:val="00BD006F"/>
    <w:rsid w:val="00BE6C9B"/>
    <w:rsid w:val="00BF3DBE"/>
    <w:rsid w:val="00C01BB4"/>
    <w:rsid w:val="00C05111"/>
    <w:rsid w:val="00C10AE7"/>
    <w:rsid w:val="00C17774"/>
    <w:rsid w:val="00C4254A"/>
    <w:rsid w:val="00C83EB9"/>
    <w:rsid w:val="00C913CD"/>
    <w:rsid w:val="00C95CC6"/>
    <w:rsid w:val="00CF6A28"/>
    <w:rsid w:val="00D05942"/>
    <w:rsid w:val="00D17562"/>
    <w:rsid w:val="00D20428"/>
    <w:rsid w:val="00D31E08"/>
    <w:rsid w:val="00D3368B"/>
    <w:rsid w:val="00D6524A"/>
    <w:rsid w:val="00D66BED"/>
    <w:rsid w:val="00D8220F"/>
    <w:rsid w:val="00DB2F6B"/>
    <w:rsid w:val="00DC0D4D"/>
    <w:rsid w:val="00DF4A32"/>
    <w:rsid w:val="00E21C49"/>
    <w:rsid w:val="00E66A51"/>
    <w:rsid w:val="00E954C5"/>
    <w:rsid w:val="00ED1D1D"/>
    <w:rsid w:val="00ED23C8"/>
    <w:rsid w:val="00EF091C"/>
    <w:rsid w:val="00EF14A2"/>
    <w:rsid w:val="00F17488"/>
    <w:rsid w:val="00F22FEB"/>
    <w:rsid w:val="00F26340"/>
    <w:rsid w:val="00F84D29"/>
    <w:rsid w:val="00F852B0"/>
    <w:rsid w:val="00FA0F1B"/>
    <w:rsid w:val="00FC4FB9"/>
    <w:rsid w:val="00FD1F78"/>
    <w:rsid w:val="00FF1C49"/>
    <w:rsid w:val="00FF5DC9"/>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3073D"/>
  <w15:docId w15:val="{50A672A2-9FEC-4CBD-9868-CD60DA148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063"/>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C95C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semiHidden/>
    <w:unhideWhenUsed/>
    <w:qFormat/>
    <w:rsid w:val="00DF4A32"/>
    <w:pPr>
      <w:spacing w:before="100" w:beforeAutospacing="1" w:after="100" w:afterAutospacing="1"/>
      <w:outlineLvl w:val="1"/>
    </w:pPr>
    <w:rPr>
      <w:rFonts w:eastAsiaTheme="minorHAnsi"/>
      <w:b/>
      <w:bCs/>
      <w:sz w:val="36"/>
      <w:szCs w:val="36"/>
      <w:lang w:eastAsia="en-GB"/>
    </w:rPr>
  </w:style>
  <w:style w:type="paragraph" w:styleId="Heading3">
    <w:name w:val="heading 3"/>
    <w:basedOn w:val="Normal"/>
    <w:next w:val="Normal"/>
    <w:link w:val="Heading3Char"/>
    <w:uiPriority w:val="9"/>
    <w:semiHidden/>
    <w:unhideWhenUsed/>
    <w:qFormat/>
    <w:rsid w:val="00A27FD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heading">
    <w:name w:val="list heading"/>
    <w:basedOn w:val="Normal"/>
    <w:rsid w:val="00184063"/>
    <w:pPr>
      <w:spacing w:after="120"/>
    </w:pPr>
    <w:rPr>
      <w:rFonts w:ascii="Trebuchet MS" w:hAnsi="Trebuchet MS"/>
      <w:b/>
      <w:sz w:val="20"/>
      <w:szCs w:val="20"/>
    </w:rPr>
  </w:style>
  <w:style w:type="paragraph" w:customStyle="1" w:styleId="Listbulletindented">
    <w:name w:val="List bullet indented"/>
    <w:basedOn w:val="ListBullet"/>
    <w:rsid w:val="00184063"/>
    <w:pPr>
      <w:contextualSpacing w:val="0"/>
    </w:pPr>
    <w:rPr>
      <w:rFonts w:ascii="Trebuchet MS" w:hAnsi="Trebuchet MS"/>
      <w:sz w:val="20"/>
      <w:szCs w:val="20"/>
    </w:rPr>
  </w:style>
  <w:style w:type="paragraph" w:customStyle="1" w:styleId="tabletext">
    <w:name w:val="table text"/>
    <w:basedOn w:val="Normal"/>
    <w:rsid w:val="00184063"/>
    <w:rPr>
      <w:rFonts w:ascii="Trebuchet MS" w:hAnsi="Trebuchet MS"/>
    </w:rPr>
  </w:style>
  <w:style w:type="paragraph" w:styleId="ListBullet">
    <w:name w:val="List Bullet"/>
    <w:basedOn w:val="Normal"/>
    <w:uiPriority w:val="99"/>
    <w:semiHidden/>
    <w:unhideWhenUsed/>
    <w:rsid w:val="00184063"/>
    <w:pPr>
      <w:numPr>
        <w:numId w:val="1"/>
      </w:numPr>
      <w:contextualSpacing/>
    </w:pPr>
  </w:style>
  <w:style w:type="paragraph" w:styleId="ListParagraph">
    <w:name w:val="List Paragraph"/>
    <w:basedOn w:val="Normal"/>
    <w:uiPriority w:val="34"/>
    <w:qFormat/>
    <w:rsid w:val="00F26340"/>
    <w:pPr>
      <w:ind w:left="720"/>
      <w:contextualSpacing/>
    </w:pPr>
  </w:style>
  <w:style w:type="paragraph" w:styleId="Header">
    <w:name w:val="header"/>
    <w:basedOn w:val="Normal"/>
    <w:link w:val="HeaderChar"/>
    <w:unhideWhenUsed/>
    <w:rsid w:val="006E0554"/>
    <w:pPr>
      <w:tabs>
        <w:tab w:val="center" w:pos="4320"/>
        <w:tab w:val="right" w:pos="8640"/>
      </w:tabs>
    </w:pPr>
  </w:style>
  <w:style w:type="character" w:customStyle="1" w:styleId="HeaderChar">
    <w:name w:val="Header Char"/>
    <w:basedOn w:val="DefaultParagraphFont"/>
    <w:link w:val="Header"/>
    <w:rsid w:val="006E0554"/>
    <w:rPr>
      <w:rFonts w:ascii="Times New Roman" w:eastAsia="Times New Roman" w:hAnsi="Times New Roman" w:cs="Times New Roman"/>
    </w:rPr>
  </w:style>
  <w:style w:type="paragraph" w:styleId="Footer">
    <w:name w:val="footer"/>
    <w:basedOn w:val="Normal"/>
    <w:link w:val="FooterChar"/>
    <w:uiPriority w:val="99"/>
    <w:unhideWhenUsed/>
    <w:rsid w:val="006E0554"/>
    <w:pPr>
      <w:tabs>
        <w:tab w:val="center" w:pos="4320"/>
        <w:tab w:val="right" w:pos="8640"/>
      </w:tabs>
    </w:pPr>
  </w:style>
  <w:style w:type="character" w:customStyle="1" w:styleId="FooterChar">
    <w:name w:val="Footer Char"/>
    <w:basedOn w:val="DefaultParagraphFont"/>
    <w:link w:val="Footer"/>
    <w:uiPriority w:val="99"/>
    <w:rsid w:val="006E0554"/>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DF4A32"/>
    <w:rPr>
      <w:rFonts w:ascii="Times New Roman" w:hAnsi="Times New Roman" w:cs="Times New Roman"/>
      <w:b/>
      <w:bCs/>
      <w:sz w:val="36"/>
      <w:szCs w:val="36"/>
      <w:lang w:val="en-GB" w:eastAsia="en-GB"/>
    </w:rPr>
  </w:style>
  <w:style w:type="paragraph" w:styleId="NormalWeb">
    <w:name w:val="Normal (Web)"/>
    <w:basedOn w:val="Normal"/>
    <w:uiPriority w:val="99"/>
    <w:semiHidden/>
    <w:unhideWhenUsed/>
    <w:rsid w:val="00DF4A32"/>
    <w:pPr>
      <w:spacing w:before="100" w:beforeAutospacing="1" w:after="100" w:afterAutospacing="1"/>
    </w:pPr>
    <w:rPr>
      <w:rFonts w:eastAsiaTheme="minorHAnsi"/>
      <w:lang w:eastAsia="en-GB"/>
    </w:rPr>
  </w:style>
  <w:style w:type="paragraph" w:customStyle="1" w:styleId="CM12">
    <w:name w:val="CM12"/>
    <w:basedOn w:val="Normal"/>
    <w:next w:val="Normal"/>
    <w:uiPriority w:val="99"/>
    <w:rsid w:val="009B6444"/>
    <w:pPr>
      <w:widowControl w:val="0"/>
      <w:autoSpaceDE w:val="0"/>
      <w:autoSpaceDN w:val="0"/>
      <w:adjustRightInd w:val="0"/>
    </w:pPr>
    <w:rPr>
      <w:rFonts w:ascii="Times" w:eastAsiaTheme="minorEastAsia" w:hAnsi="Times" w:cstheme="minorBidi"/>
      <w:lang w:eastAsia="en-GB"/>
    </w:rPr>
  </w:style>
  <w:style w:type="character" w:customStyle="1" w:styleId="Heading1Char">
    <w:name w:val="Heading 1 Char"/>
    <w:basedOn w:val="DefaultParagraphFont"/>
    <w:link w:val="Heading1"/>
    <w:uiPriority w:val="9"/>
    <w:rsid w:val="00C95CC6"/>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106B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BB0"/>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A27FDD"/>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2235">
      <w:bodyDiv w:val="1"/>
      <w:marLeft w:val="0"/>
      <w:marRight w:val="0"/>
      <w:marTop w:val="0"/>
      <w:marBottom w:val="0"/>
      <w:divBdr>
        <w:top w:val="none" w:sz="0" w:space="0" w:color="auto"/>
        <w:left w:val="none" w:sz="0" w:space="0" w:color="auto"/>
        <w:bottom w:val="none" w:sz="0" w:space="0" w:color="auto"/>
        <w:right w:val="none" w:sz="0" w:space="0" w:color="auto"/>
      </w:divBdr>
    </w:div>
    <w:div w:id="215626170">
      <w:bodyDiv w:val="1"/>
      <w:marLeft w:val="0"/>
      <w:marRight w:val="0"/>
      <w:marTop w:val="0"/>
      <w:marBottom w:val="0"/>
      <w:divBdr>
        <w:top w:val="none" w:sz="0" w:space="0" w:color="auto"/>
        <w:left w:val="none" w:sz="0" w:space="0" w:color="auto"/>
        <w:bottom w:val="none" w:sz="0" w:space="0" w:color="auto"/>
        <w:right w:val="none" w:sz="0" w:space="0" w:color="auto"/>
      </w:divBdr>
    </w:div>
    <w:div w:id="243993604">
      <w:bodyDiv w:val="1"/>
      <w:marLeft w:val="0"/>
      <w:marRight w:val="0"/>
      <w:marTop w:val="0"/>
      <w:marBottom w:val="0"/>
      <w:divBdr>
        <w:top w:val="none" w:sz="0" w:space="0" w:color="auto"/>
        <w:left w:val="none" w:sz="0" w:space="0" w:color="auto"/>
        <w:bottom w:val="none" w:sz="0" w:space="0" w:color="auto"/>
        <w:right w:val="none" w:sz="0" w:space="0" w:color="auto"/>
      </w:divBdr>
    </w:div>
    <w:div w:id="298805147">
      <w:bodyDiv w:val="1"/>
      <w:marLeft w:val="0"/>
      <w:marRight w:val="0"/>
      <w:marTop w:val="0"/>
      <w:marBottom w:val="0"/>
      <w:divBdr>
        <w:top w:val="none" w:sz="0" w:space="0" w:color="auto"/>
        <w:left w:val="none" w:sz="0" w:space="0" w:color="auto"/>
        <w:bottom w:val="none" w:sz="0" w:space="0" w:color="auto"/>
        <w:right w:val="none" w:sz="0" w:space="0" w:color="auto"/>
      </w:divBdr>
    </w:div>
    <w:div w:id="327027635">
      <w:bodyDiv w:val="1"/>
      <w:marLeft w:val="0"/>
      <w:marRight w:val="0"/>
      <w:marTop w:val="0"/>
      <w:marBottom w:val="0"/>
      <w:divBdr>
        <w:top w:val="none" w:sz="0" w:space="0" w:color="auto"/>
        <w:left w:val="none" w:sz="0" w:space="0" w:color="auto"/>
        <w:bottom w:val="none" w:sz="0" w:space="0" w:color="auto"/>
        <w:right w:val="none" w:sz="0" w:space="0" w:color="auto"/>
      </w:divBdr>
    </w:div>
    <w:div w:id="415328401">
      <w:bodyDiv w:val="1"/>
      <w:marLeft w:val="0"/>
      <w:marRight w:val="0"/>
      <w:marTop w:val="0"/>
      <w:marBottom w:val="0"/>
      <w:divBdr>
        <w:top w:val="none" w:sz="0" w:space="0" w:color="auto"/>
        <w:left w:val="none" w:sz="0" w:space="0" w:color="auto"/>
        <w:bottom w:val="none" w:sz="0" w:space="0" w:color="auto"/>
        <w:right w:val="none" w:sz="0" w:space="0" w:color="auto"/>
      </w:divBdr>
    </w:div>
    <w:div w:id="442725146">
      <w:bodyDiv w:val="1"/>
      <w:marLeft w:val="0"/>
      <w:marRight w:val="0"/>
      <w:marTop w:val="0"/>
      <w:marBottom w:val="0"/>
      <w:divBdr>
        <w:top w:val="none" w:sz="0" w:space="0" w:color="auto"/>
        <w:left w:val="none" w:sz="0" w:space="0" w:color="auto"/>
        <w:bottom w:val="none" w:sz="0" w:space="0" w:color="auto"/>
        <w:right w:val="none" w:sz="0" w:space="0" w:color="auto"/>
      </w:divBdr>
    </w:div>
    <w:div w:id="900946564">
      <w:bodyDiv w:val="1"/>
      <w:marLeft w:val="0"/>
      <w:marRight w:val="0"/>
      <w:marTop w:val="0"/>
      <w:marBottom w:val="0"/>
      <w:divBdr>
        <w:top w:val="none" w:sz="0" w:space="0" w:color="auto"/>
        <w:left w:val="none" w:sz="0" w:space="0" w:color="auto"/>
        <w:bottom w:val="none" w:sz="0" w:space="0" w:color="auto"/>
        <w:right w:val="none" w:sz="0" w:space="0" w:color="auto"/>
      </w:divBdr>
    </w:div>
    <w:div w:id="980578685">
      <w:bodyDiv w:val="1"/>
      <w:marLeft w:val="0"/>
      <w:marRight w:val="0"/>
      <w:marTop w:val="0"/>
      <w:marBottom w:val="0"/>
      <w:divBdr>
        <w:top w:val="none" w:sz="0" w:space="0" w:color="auto"/>
        <w:left w:val="none" w:sz="0" w:space="0" w:color="auto"/>
        <w:bottom w:val="none" w:sz="0" w:space="0" w:color="auto"/>
        <w:right w:val="none" w:sz="0" w:space="0" w:color="auto"/>
      </w:divBdr>
    </w:div>
    <w:div w:id="1084034193">
      <w:bodyDiv w:val="1"/>
      <w:marLeft w:val="0"/>
      <w:marRight w:val="0"/>
      <w:marTop w:val="0"/>
      <w:marBottom w:val="0"/>
      <w:divBdr>
        <w:top w:val="none" w:sz="0" w:space="0" w:color="auto"/>
        <w:left w:val="none" w:sz="0" w:space="0" w:color="auto"/>
        <w:bottom w:val="none" w:sz="0" w:space="0" w:color="auto"/>
        <w:right w:val="none" w:sz="0" w:space="0" w:color="auto"/>
      </w:divBdr>
    </w:div>
    <w:div w:id="1463579698">
      <w:bodyDiv w:val="1"/>
      <w:marLeft w:val="0"/>
      <w:marRight w:val="0"/>
      <w:marTop w:val="0"/>
      <w:marBottom w:val="0"/>
      <w:divBdr>
        <w:top w:val="none" w:sz="0" w:space="0" w:color="auto"/>
        <w:left w:val="none" w:sz="0" w:space="0" w:color="auto"/>
        <w:bottom w:val="none" w:sz="0" w:space="0" w:color="auto"/>
        <w:right w:val="none" w:sz="0" w:space="0" w:color="auto"/>
      </w:divBdr>
    </w:div>
    <w:div w:id="1466851422">
      <w:bodyDiv w:val="1"/>
      <w:marLeft w:val="0"/>
      <w:marRight w:val="0"/>
      <w:marTop w:val="0"/>
      <w:marBottom w:val="0"/>
      <w:divBdr>
        <w:top w:val="none" w:sz="0" w:space="0" w:color="auto"/>
        <w:left w:val="none" w:sz="0" w:space="0" w:color="auto"/>
        <w:bottom w:val="none" w:sz="0" w:space="0" w:color="auto"/>
        <w:right w:val="none" w:sz="0" w:space="0" w:color="auto"/>
      </w:divBdr>
    </w:div>
    <w:div w:id="1613785413">
      <w:bodyDiv w:val="1"/>
      <w:marLeft w:val="0"/>
      <w:marRight w:val="0"/>
      <w:marTop w:val="0"/>
      <w:marBottom w:val="0"/>
      <w:divBdr>
        <w:top w:val="none" w:sz="0" w:space="0" w:color="auto"/>
        <w:left w:val="none" w:sz="0" w:space="0" w:color="auto"/>
        <w:bottom w:val="none" w:sz="0" w:space="0" w:color="auto"/>
        <w:right w:val="none" w:sz="0" w:space="0" w:color="auto"/>
      </w:divBdr>
    </w:div>
    <w:div w:id="20248909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2873e1-2b72-4637-85f3-25e3b54b1bc5">
      <Terms xmlns="http://schemas.microsoft.com/office/infopath/2007/PartnerControls"/>
    </lcf76f155ced4ddcb4097134ff3c332f>
    <TaxCatchAll xmlns="5688a6d4-4ff6-4279-88b1-fe748e80a46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15D14FF02D8E46A0196BE0776CA7BB" ma:contentTypeVersion="13" ma:contentTypeDescription="Create a new document." ma:contentTypeScope="" ma:versionID="922c12864fbecca92912f41304f7447a">
  <xsd:schema xmlns:xsd="http://www.w3.org/2001/XMLSchema" xmlns:xs="http://www.w3.org/2001/XMLSchema" xmlns:p="http://schemas.microsoft.com/office/2006/metadata/properties" xmlns:ns2="8f2873e1-2b72-4637-85f3-25e3b54b1bc5" xmlns:ns3="5688a6d4-4ff6-4279-88b1-fe748e80a467" targetNamespace="http://schemas.microsoft.com/office/2006/metadata/properties" ma:root="true" ma:fieldsID="9ae2ab0329c87ee0cc111f1d6d0429ae" ns2:_="" ns3:_="">
    <xsd:import namespace="8f2873e1-2b72-4637-85f3-25e3b54b1bc5"/>
    <xsd:import namespace="5688a6d4-4ff6-4279-88b1-fe748e80a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873e1-2b72-4637-85f3-25e3b54b1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d46ad8-3788-4b0e-b729-90eded793d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88a6d4-4ff6-4279-88b1-fe748e80a46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8b420da-38f8-4428-923f-cdf8b24a0832}" ma:internalName="TaxCatchAll" ma:showField="CatchAllData" ma:web="5688a6d4-4ff6-4279-88b1-fe748e80a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A9D887-5231-41A5-8A87-78C29BDE5C47}">
  <ds:schemaRefs>
    <ds:schemaRef ds:uri="http://schemas.microsoft.com/office/2006/metadata/properties"/>
    <ds:schemaRef ds:uri="http://schemas.microsoft.com/office/infopath/2007/PartnerControls"/>
    <ds:schemaRef ds:uri="8f2873e1-2b72-4637-85f3-25e3b54b1bc5"/>
    <ds:schemaRef ds:uri="5688a6d4-4ff6-4279-88b1-fe748e80a467"/>
  </ds:schemaRefs>
</ds:datastoreItem>
</file>

<file path=customXml/itemProps2.xml><?xml version="1.0" encoding="utf-8"?>
<ds:datastoreItem xmlns:ds="http://schemas.openxmlformats.org/officeDocument/2006/customXml" ds:itemID="{2BB26240-4FE7-475E-BFB8-EAD488C86DB0}">
  <ds:schemaRefs>
    <ds:schemaRef ds:uri="http://schemas.microsoft.com/sharepoint/v3/contenttype/forms"/>
  </ds:schemaRefs>
</ds:datastoreItem>
</file>

<file path=customXml/itemProps3.xml><?xml version="1.0" encoding="utf-8"?>
<ds:datastoreItem xmlns:ds="http://schemas.openxmlformats.org/officeDocument/2006/customXml" ds:itemID="{595593ED-56B8-4E80-AAC6-89E58A653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873e1-2b72-4637-85f3-25e3b54b1bc5"/>
    <ds:schemaRef ds:uri="5688a6d4-4ff6-4279-88b1-fe748e80a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ploy</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kki Cornwall</dc:creator>
  <cp:keywords>SHEQ</cp:keywords>
  <cp:lastModifiedBy>Rob Wands</cp:lastModifiedBy>
  <cp:revision>10</cp:revision>
  <cp:lastPrinted>2024-12-23T15:06:00Z</cp:lastPrinted>
  <dcterms:created xsi:type="dcterms:W3CDTF">2026-01-13T10:20:00Z</dcterms:created>
  <dcterms:modified xsi:type="dcterms:W3CDTF">2026-01-1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efc54ba19519db2a64e217c53987d44457eb64bd2b2d908fdb6df059174c797b</vt:lpwstr>
  </property>
  <property fmtid="{D5CDD505-2E9C-101B-9397-08002B2CF9AE}" pid="4" name="ContentTypeId">
    <vt:lpwstr>0x0101001C15D14FF02D8E46A0196BE0776CA7BB</vt:lpwstr>
  </property>
</Properties>
</file>